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6493A" w14:textId="5E589BDA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ANEXO 1 </w:t>
      </w:r>
      <w:r w:rsidR="00DD0104" w:rsidRPr="00E876CA">
        <w:rPr>
          <w:rFonts w:ascii="Open Sans" w:hAnsi="Open Sans" w:cs="Open Sans"/>
          <w:b/>
          <w:color w:val="000000" w:themeColor="text1"/>
          <w:spacing w:val="14"/>
        </w:rPr>
        <w:t xml:space="preserve">- </w:t>
      </w: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ROTEIRO DE PROJETO DE </w:t>
      </w:r>
      <w:r w:rsidR="009C0141">
        <w:rPr>
          <w:rFonts w:ascii="Open Sans" w:hAnsi="Open Sans" w:cs="Open Sans"/>
          <w:b/>
          <w:color w:val="000000" w:themeColor="text1"/>
          <w:spacing w:val="14"/>
        </w:rPr>
        <w:t xml:space="preserve">EQUIPES DE </w:t>
      </w:r>
      <w:r w:rsidR="00540C69">
        <w:rPr>
          <w:rFonts w:ascii="Open Sans" w:hAnsi="Open Sans" w:cs="Open Sans"/>
          <w:b/>
          <w:color w:val="000000" w:themeColor="text1"/>
          <w:spacing w:val="14"/>
        </w:rPr>
        <w:t>COMPE</w:t>
      </w:r>
      <w:r w:rsidR="009C0141">
        <w:rPr>
          <w:rFonts w:ascii="Open Sans" w:hAnsi="Open Sans" w:cs="Open Sans"/>
          <w:b/>
          <w:color w:val="000000" w:themeColor="text1"/>
          <w:spacing w:val="14"/>
        </w:rPr>
        <w:t>TIÇÕES ACADÊMICAS</w:t>
      </w:r>
      <w:r w:rsidR="00866A13">
        <w:rPr>
          <w:rFonts w:ascii="Open Sans" w:hAnsi="Open Sans" w:cs="Open Sans"/>
          <w:b/>
          <w:color w:val="000000" w:themeColor="text1"/>
          <w:spacing w:val="14"/>
        </w:rPr>
        <w:t xml:space="preserve"> (</w:t>
      </w:r>
      <w:r w:rsidR="00540C69">
        <w:rPr>
          <w:rFonts w:ascii="Open Sans" w:hAnsi="Open Sans" w:cs="Open Sans"/>
          <w:b/>
          <w:color w:val="000000" w:themeColor="text1"/>
          <w:spacing w:val="14"/>
        </w:rPr>
        <w:t>CAD</w:t>
      </w:r>
      <w:r w:rsidR="00866A13">
        <w:rPr>
          <w:rFonts w:ascii="Open Sans" w:hAnsi="Open Sans" w:cs="Open Sans"/>
          <w:b/>
          <w:color w:val="000000" w:themeColor="text1"/>
          <w:spacing w:val="14"/>
        </w:rPr>
        <w:t>)</w:t>
      </w:r>
    </w:p>
    <w:p w14:paraId="7DE40857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72"/>
        <w:gridCol w:w="4539"/>
      </w:tblGrid>
      <w:tr w:rsidR="006772F1" w:rsidRPr="00E876CA" w14:paraId="445D7C8B" w14:textId="77777777" w:rsidTr="00D74C03">
        <w:trPr>
          <w:trHeight w:val="465"/>
        </w:trPr>
        <w:tc>
          <w:tcPr>
            <w:tcW w:w="2710" w:type="pct"/>
            <w:shd w:val="clear" w:color="auto" w:fill="EEECE1"/>
            <w:vAlign w:val="center"/>
          </w:tcPr>
          <w:p w14:paraId="3020DC61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bookmarkStart w:id="0" w:name="_Toc3192049"/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Período de Abrangência do Projeto:</w:t>
            </w:r>
            <w:bookmarkEnd w:id="0"/>
          </w:p>
        </w:tc>
        <w:tc>
          <w:tcPr>
            <w:tcW w:w="2290" w:type="pct"/>
            <w:vAlign w:val="center"/>
          </w:tcPr>
          <w:p w14:paraId="77B348EE" w14:textId="77777777" w:rsidR="00D75F7E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_____/_____/____</w:t>
            </w:r>
          </w:p>
          <w:p w14:paraId="3401CE8B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/____/____</w:t>
            </w:r>
          </w:p>
        </w:tc>
      </w:tr>
      <w:tr w:rsidR="006772F1" w:rsidRPr="00E876CA" w14:paraId="7F456C30" w14:textId="77777777" w:rsidTr="00D74C03">
        <w:trPr>
          <w:trHeight w:val="465"/>
        </w:trPr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17FB65D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Carga Horária Semanal do </w:t>
            </w:r>
            <w:r w:rsidR="007E7D61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3EDC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BDA474" w14:textId="77777777" w:rsidTr="00D74C03">
        <w:trPr>
          <w:trHeight w:val="465"/>
        </w:trPr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25547489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Carga Horária Semanal do(s) Estudante(s)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7726E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4B841B2A" w14:textId="4E6612E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3CEF4AB5" w14:textId="100D0790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5EE7E1FF" w14:textId="59D90340" w:rsidR="00866A13" w:rsidRDefault="00866A13" w:rsidP="00866A13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APRESENTAÇÃO DA PROPOSTA </w:t>
      </w:r>
      <w:r w:rsidR="009639C7">
        <w:rPr>
          <w:rFonts w:ascii="Open Sans" w:eastAsia="Open Sans" w:hAnsi="Open Sans" w:cs="Open Sans"/>
          <w:b/>
          <w:color w:val="000000"/>
          <w:lang w:val="pt-BR" w:eastAsia="pt-BR" w:bidi="ar-SA"/>
        </w:rPr>
        <w:t>D</w:t>
      </w:r>
      <w:r w:rsidR="00372566">
        <w:rPr>
          <w:rFonts w:ascii="Open Sans" w:eastAsia="Open Sans" w:hAnsi="Open Sans" w:cs="Open Sans"/>
          <w:b/>
          <w:color w:val="000000"/>
          <w:lang w:val="pt-BR" w:eastAsia="pt-BR" w:bidi="ar-SA"/>
        </w:rPr>
        <w:t>A EQUIPE DE COMPETIÇÕES ACADÊMICAS</w:t>
      </w: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 </w:t>
      </w:r>
    </w:p>
    <w:p w14:paraId="0E748CAD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1FB224D4" w14:textId="77777777" w:rsidTr="00866A13">
        <w:tc>
          <w:tcPr>
            <w:tcW w:w="9911" w:type="dxa"/>
          </w:tcPr>
          <w:p w14:paraId="72787378" w14:textId="54880FEC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screver de forma sintética, a ideia, o que se pretende desenvolver</w:t>
            </w:r>
            <w:r w:rsidR="009F05F2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,</w:t>
            </w: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 </w:t>
            </w:r>
            <w:r w:rsidR="001335A5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q</w:t>
            </w: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uais os diferenciais da </w:t>
            </w:r>
            <w:r w:rsidR="009F05F2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proposta</w:t>
            </w:r>
          </w:p>
          <w:p w14:paraId="27C08E19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36881405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8231F4C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02C020AC" w14:textId="667480AC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6FAE7198" w14:textId="1F91D113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16D2DE76" w14:textId="490ED330" w:rsidR="008963E1" w:rsidRDefault="008963E1" w:rsidP="008963E1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IDENTIFICAÇÃO DA COMPETIÇÃO </w:t>
      </w:r>
      <w:r w:rsidR="00FB3F19">
        <w:rPr>
          <w:rFonts w:ascii="Open Sans" w:eastAsia="Open Sans" w:hAnsi="Open Sans" w:cs="Open Sans"/>
          <w:b/>
          <w:color w:val="000000"/>
          <w:lang w:val="pt-BR" w:eastAsia="pt-BR" w:bidi="ar-SA"/>
        </w:rPr>
        <w:t>A SER DISPUTADA</w:t>
      </w:r>
    </w:p>
    <w:p w14:paraId="32AD10A9" w14:textId="77777777" w:rsidR="008963E1" w:rsidRPr="00A93C89" w:rsidRDefault="008963E1" w:rsidP="008963E1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963E1" w14:paraId="093D69CE" w14:textId="77777777" w:rsidTr="00F351B2">
        <w:tc>
          <w:tcPr>
            <w:tcW w:w="9911" w:type="dxa"/>
          </w:tcPr>
          <w:p w14:paraId="3464FB49" w14:textId="0CDA346A" w:rsidR="008963E1" w:rsidRPr="00866A13" w:rsidRDefault="001F12FF" w:rsidP="00F351B2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Identifique a(s) competição(</w:t>
            </w:r>
            <w:proofErr w:type="spellStart"/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ões</w:t>
            </w:r>
            <w:proofErr w:type="spellEnd"/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) e respectiva edição(</w:t>
            </w:r>
            <w:proofErr w:type="spellStart"/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ões</w:t>
            </w:r>
            <w:proofErr w:type="spellEnd"/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) que a equipe </w:t>
            </w:r>
            <w:r w:rsidR="00F7787E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participará</w:t>
            </w:r>
          </w:p>
          <w:p w14:paraId="2108FBD5" w14:textId="77777777" w:rsidR="008963E1" w:rsidRDefault="008963E1" w:rsidP="00F351B2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70B1EBD3" w14:textId="77777777" w:rsidR="008963E1" w:rsidRDefault="008963E1" w:rsidP="00F351B2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74B0E87F" w14:textId="77777777" w:rsidR="008963E1" w:rsidRDefault="008963E1" w:rsidP="00F351B2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41D4513D" w14:textId="77777777" w:rsidR="008963E1" w:rsidRDefault="008963E1" w:rsidP="00F351B2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410B2BE" w14:textId="77777777" w:rsidR="008963E1" w:rsidRDefault="008963E1" w:rsidP="008963E1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2969A26A" w14:textId="625E61C1" w:rsidR="00866A13" w:rsidRDefault="00277629" w:rsidP="008963E1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>DESCRIÇÃO DA ESTRUTRURA ORGANIZACIONAL DA EQUIPE</w:t>
      </w:r>
    </w:p>
    <w:p w14:paraId="72591111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31A315A2" w14:textId="77777777" w:rsidTr="00866A13">
        <w:tc>
          <w:tcPr>
            <w:tcW w:w="9911" w:type="dxa"/>
          </w:tcPr>
          <w:p w14:paraId="0FDC8F06" w14:textId="5E249CE1" w:rsidR="00866A13" w:rsidRDefault="00CE2FFD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talhe a estrutura organizacional da equipe, divi</w:t>
            </w:r>
            <w:r w:rsidR="007F7650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dindo em funções ou </w:t>
            </w:r>
            <w:proofErr w:type="spellStart"/>
            <w:r w:rsidR="007F7650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sub-equipes</w:t>
            </w:r>
            <w:proofErr w:type="spellEnd"/>
            <w:r w:rsidR="007F7650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 explicita</w:t>
            </w:r>
            <w:r w:rsidR="003B3822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ndo a função e importância de cada para a realização do projeto. Descreva </w:t>
            </w:r>
            <w:r w:rsidR="00273E5E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o perfil do aluno </w:t>
            </w:r>
            <w:r w:rsidR="00F62C9F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vinculado às funções/</w:t>
            </w:r>
            <w:proofErr w:type="spellStart"/>
            <w:r w:rsidR="00F62C9F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sub-equipes</w:t>
            </w:r>
            <w:proofErr w:type="spellEnd"/>
            <w:r w:rsidR="00F62C9F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.</w:t>
            </w:r>
          </w:p>
          <w:p w14:paraId="3DA33EED" w14:textId="72AD7DD2" w:rsidR="00671D98" w:rsidRPr="00866A13" w:rsidRDefault="00671D98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Especifique a quantidade </w:t>
            </w:r>
            <w:r w:rsidR="00AB001A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total </w:t>
            </w:r>
            <w:r w:rsidR="000E7D2F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esperada de alunos </w:t>
            </w:r>
            <w:r w:rsidR="001F36FC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na equipe</w:t>
            </w:r>
            <w:r w:rsidR="00AB001A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, </w:t>
            </w:r>
            <w:r w:rsidR="00F9040E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se poss</w:t>
            </w:r>
            <w:r w:rsidR="0082107C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ível identifique a quantidade de alunos em cada funções/</w:t>
            </w:r>
            <w:proofErr w:type="spellStart"/>
            <w:r w:rsidR="0082107C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sub-equipes</w:t>
            </w:r>
            <w:proofErr w:type="spellEnd"/>
            <w:r w:rsidR="0082107C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;</w:t>
            </w:r>
          </w:p>
          <w:p w14:paraId="331DB482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1A4FE4A4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8070DA4" w14:textId="06032852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A4CED1A" w14:textId="137EE04B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056F5DD7" w14:textId="202F7E6D" w:rsidR="00866A13" w:rsidRDefault="002F017B" w:rsidP="008963E1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>HISTÓRICO DE COMPETIÇÃO DA EQUIPE</w:t>
      </w:r>
    </w:p>
    <w:p w14:paraId="296E4E56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23ABBFB5" w14:textId="77777777" w:rsidTr="00866A13">
        <w:tc>
          <w:tcPr>
            <w:tcW w:w="9911" w:type="dxa"/>
          </w:tcPr>
          <w:p w14:paraId="7110FFBE" w14:textId="73FAD2BA" w:rsidR="00866A13" w:rsidRPr="00866A13" w:rsidRDefault="002F017B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Descreva </w:t>
            </w:r>
            <w:r w:rsidR="00A85751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as participações anteriores da equipe em competições acadêmica, evidenciando</w:t>
            </w:r>
            <w:r w:rsidR="001C0DC6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 premiações e</w:t>
            </w:r>
            <w:r w:rsidR="003D46BD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 </w:t>
            </w:r>
            <w:r w:rsidR="007418A1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quais competições (detalhe as edições</w:t>
            </w:r>
            <w:r w:rsidR="00090834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 e modalidades</w:t>
            </w:r>
            <w:r w:rsidR="007418A1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) a equipe participou</w:t>
            </w:r>
            <w:r w:rsidR="004F54D8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.</w:t>
            </w:r>
          </w:p>
          <w:p w14:paraId="328CE7DA" w14:textId="62A77341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4CFD7561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60868511" w14:textId="34300DC4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3FE8503" w14:textId="03EB0AA6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6B042EF6" w14:textId="1A8A7719" w:rsidR="00EF4DDC" w:rsidRDefault="00EF4DDC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4D07CAEE" w14:textId="77777777" w:rsidR="00EF4DDC" w:rsidRDefault="00EF4DDC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bookmarkStart w:id="1" w:name="_GoBack"/>
      <w:bookmarkEnd w:id="1"/>
    </w:p>
    <w:p w14:paraId="3BDC2196" w14:textId="518FF3A5" w:rsidR="00866A13" w:rsidRDefault="00A84EDB" w:rsidP="008963E1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lastRenderedPageBreak/>
        <w:t>EXPERIÊNCIA DO ORIENTADOR</w:t>
      </w:r>
      <w:r w:rsidR="00734FC8">
        <w:rPr>
          <w:rFonts w:ascii="Open Sans" w:eastAsia="Open Sans" w:hAnsi="Open Sans" w:cs="Open Sans"/>
          <w:b/>
          <w:color w:val="000000"/>
          <w:lang w:val="pt-BR" w:eastAsia="pt-BR" w:bidi="ar-SA"/>
        </w:rPr>
        <w:t>(A) COMO COORDENADOR(A) DE EQUIPES EM COMPETIÇÕES ACADÊMICAS</w:t>
      </w:r>
    </w:p>
    <w:p w14:paraId="12673E17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0C7157DA" w14:textId="77777777" w:rsidTr="00866A13">
        <w:tc>
          <w:tcPr>
            <w:tcW w:w="9911" w:type="dxa"/>
          </w:tcPr>
          <w:p w14:paraId="48296D73" w14:textId="77777777" w:rsidR="00866A13" w:rsidRDefault="00A33E8D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Listar as competições em que o orientador(a) atuou</w:t>
            </w:r>
          </w:p>
          <w:p w14:paraId="7EC7E2B4" w14:textId="77777777" w:rsidR="00DB6D04" w:rsidRDefault="00DB6D04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044CAC0E" w14:textId="7858B941" w:rsidR="00DB6D04" w:rsidRDefault="00DB6D04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CACEF06" w14:textId="6B521FD1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108FC09E" w14:textId="77777777" w:rsidR="00DB6D04" w:rsidRPr="00A93C89" w:rsidRDefault="00DB6D04" w:rsidP="008963E1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EXISTE ALGUM RECURSO DISPONÍVEL PARA DESENVOLVER O PROJETO?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(equipamentos, componentes etc.)</w:t>
      </w:r>
    </w:p>
    <w:p w14:paraId="75DD2D89" w14:textId="77777777" w:rsidR="00DB6D04" w:rsidRDefault="00DB6D04" w:rsidP="00DB6D04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DB6D04" w14:paraId="66465FC5" w14:textId="77777777" w:rsidTr="00A46528">
        <w:tc>
          <w:tcPr>
            <w:tcW w:w="9911" w:type="dxa"/>
          </w:tcPr>
          <w:p w14:paraId="4128CD31" w14:textId="77777777" w:rsidR="00DB6D04" w:rsidRDefault="00DB6D04" w:rsidP="00A46528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5554A458" w14:textId="77777777" w:rsidR="00DB6D04" w:rsidRDefault="00DB6D04" w:rsidP="00A46528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B31B21D" w14:textId="77777777" w:rsidR="00DB6D04" w:rsidRDefault="00DB6D04" w:rsidP="00A46528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C8ADCD3" w14:textId="77777777" w:rsidR="00DB6D04" w:rsidRDefault="00DB6D04" w:rsidP="00A46528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360FE01" w14:textId="02BB4E3A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66B4B3E0" w14:textId="46FA581F" w:rsidR="00A93C89" w:rsidRPr="00A93C89" w:rsidRDefault="00A93C89" w:rsidP="008963E1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CRONOGRAMA FINANCEIRO: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(Descrever quais materiais serão necessários para a realização do projeto e qual o objetivo de uso desses materiais, destacando seus respectivos valores, destacando qual será a fonte pagadora)</w:t>
      </w:r>
    </w:p>
    <w:p w14:paraId="7B6DA787" w14:textId="3E29197D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681"/>
        <w:gridCol w:w="3827"/>
        <w:gridCol w:w="2403"/>
      </w:tblGrid>
      <w:tr w:rsidR="00A93C89" w14:paraId="151BAFF3" w14:textId="77777777" w:rsidTr="00A93C89">
        <w:tc>
          <w:tcPr>
            <w:tcW w:w="3681" w:type="dxa"/>
          </w:tcPr>
          <w:p w14:paraId="60F64053" w14:textId="44012900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Material Permanente (Descrição)</w:t>
            </w:r>
          </w:p>
        </w:tc>
        <w:tc>
          <w:tcPr>
            <w:tcW w:w="3827" w:type="dxa"/>
          </w:tcPr>
          <w:p w14:paraId="620E8DA9" w14:textId="26683B95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2403" w:type="dxa"/>
          </w:tcPr>
          <w:p w14:paraId="635D809B" w14:textId="58F534EC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Valor R$</w:t>
            </w:r>
          </w:p>
        </w:tc>
      </w:tr>
      <w:tr w:rsidR="00A93C89" w14:paraId="374BA99F" w14:textId="77777777" w:rsidTr="00A93C89">
        <w:tc>
          <w:tcPr>
            <w:tcW w:w="3681" w:type="dxa"/>
          </w:tcPr>
          <w:p w14:paraId="6239B77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5B416225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765F0B9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69D86776" w14:textId="77777777" w:rsidTr="00A93C89">
        <w:tc>
          <w:tcPr>
            <w:tcW w:w="3681" w:type="dxa"/>
          </w:tcPr>
          <w:p w14:paraId="6CB6FA9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42B99900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652F7CE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7E69875" w14:textId="77777777" w:rsidTr="00A93C89">
        <w:tc>
          <w:tcPr>
            <w:tcW w:w="3681" w:type="dxa"/>
          </w:tcPr>
          <w:p w14:paraId="2E06122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39F243E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1E24769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4744AEED" w14:textId="77777777" w:rsidTr="00A93C89">
        <w:tc>
          <w:tcPr>
            <w:tcW w:w="7508" w:type="dxa"/>
            <w:gridSpan w:val="2"/>
            <w:vAlign w:val="center"/>
          </w:tcPr>
          <w:p w14:paraId="440B9BA9" w14:textId="3DD6826E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</w:t>
            </w:r>
          </w:p>
        </w:tc>
        <w:tc>
          <w:tcPr>
            <w:tcW w:w="2403" w:type="dxa"/>
          </w:tcPr>
          <w:p w14:paraId="0C5F838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0C85627B" w14:textId="77777777" w:rsidTr="00A93C89">
        <w:tc>
          <w:tcPr>
            <w:tcW w:w="3681" w:type="dxa"/>
          </w:tcPr>
          <w:p w14:paraId="30F78361" w14:textId="6F8F146B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Material de Consumo (Descrição)</w:t>
            </w:r>
          </w:p>
        </w:tc>
        <w:tc>
          <w:tcPr>
            <w:tcW w:w="3827" w:type="dxa"/>
          </w:tcPr>
          <w:p w14:paraId="2277EC71" w14:textId="79A91344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2403" w:type="dxa"/>
          </w:tcPr>
          <w:p w14:paraId="6DB67A79" w14:textId="32944D96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Valor R$</w:t>
            </w:r>
          </w:p>
        </w:tc>
      </w:tr>
      <w:tr w:rsidR="00A93C89" w14:paraId="63B02808" w14:textId="77777777" w:rsidTr="00A93C89">
        <w:tc>
          <w:tcPr>
            <w:tcW w:w="3681" w:type="dxa"/>
          </w:tcPr>
          <w:p w14:paraId="741FB92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000F47BE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6540029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FBB894D" w14:textId="77777777" w:rsidTr="00A93C89">
        <w:tc>
          <w:tcPr>
            <w:tcW w:w="3681" w:type="dxa"/>
          </w:tcPr>
          <w:p w14:paraId="77FCA5D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3272979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712DA90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96F0041" w14:textId="77777777" w:rsidTr="00A93C89">
        <w:tc>
          <w:tcPr>
            <w:tcW w:w="3681" w:type="dxa"/>
          </w:tcPr>
          <w:p w14:paraId="75C61C9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4C44F6B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0CBAE850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AD6CE31" w14:textId="77777777" w:rsidTr="00A93C89">
        <w:tc>
          <w:tcPr>
            <w:tcW w:w="7508" w:type="dxa"/>
            <w:gridSpan w:val="2"/>
            <w:vAlign w:val="center"/>
          </w:tcPr>
          <w:p w14:paraId="741D285D" w14:textId="63DAA054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</w:t>
            </w:r>
          </w:p>
        </w:tc>
        <w:tc>
          <w:tcPr>
            <w:tcW w:w="2403" w:type="dxa"/>
          </w:tcPr>
          <w:p w14:paraId="1DA26A5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5BB9FD1E" w14:textId="77777777" w:rsidTr="00A93C89">
        <w:tc>
          <w:tcPr>
            <w:tcW w:w="7508" w:type="dxa"/>
            <w:gridSpan w:val="2"/>
            <w:vAlign w:val="center"/>
          </w:tcPr>
          <w:p w14:paraId="57359AB5" w14:textId="426FF902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 GERAL (PERMANENTE + CONSUMO)</w:t>
            </w:r>
          </w:p>
        </w:tc>
        <w:tc>
          <w:tcPr>
            <w:tcW w:w="2403" w:type="dxa"/>
          </w:tcPr>
          <w:p w14:paraId="3E7CFB1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9C3AE85" w14:textId="1F522DAB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08940CE5" w14:textId="5BDA351C" w:rsidR="00A93C89" w:rsidRPr="00A93C89" w:rsidRDefault="00A93C89" w:rsidP="008963E1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CRONOGRAMA DE ATIVIDADES:</w:t>
      </w:r>
      <w:r w:rsidRPr="00866A13">
        <w:rPr>
          <w:rFonts w:ascii="Open Sans" w:eastAsia="Open Sans" w:hAnsi="Open Sans" w:cs="Open Sans"/>
          <w:bCs/>
          <w:color w:val="000000"/>
          <w:lang w:val="pt-BR" w:eastAsia="pt-BR" w:bidi="ar-SA"/>
        </w:rPr>
        <w:t xml:space="preserve"> (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A elaboração do cronograma responde à pergunta </w:t>
      </w:r>
      <w:r w:rsidRPr="00866A13">
        <w:rPr>
          <w:rFonts w:ascii="Open Sans" w:eastAsia="Open Sans" w:hAnsi="Open Sans" w:cs="Open Sans"/>
          <w:color w:val="000000"/>
          <w:u w:val="single" w:color="000000"/>
          <w:lang w:val="pt-BR" w:eastAsia="pt-BR" w:bidi="ar-SA"/>
        </w:rPr>
        <w:t>quando?</w:t>
      </w:r>
      <w:r w:rsidRPr="00866A13">
        <w:rPr>
          <w:rFonts w:ascii="Open Sans" w:eastAsia="Open Sans" w:hAnsi="Open Sans" w:cs="Open Sans"/>
          <w:i/>
          <w:color w:val="000000"/>
          <w:lang w:val="pt-BR" w:eastAsia="pt-BR" w:bidi="ar-SA"/>
        </w:rPr>
        <w:t xml:space="preserve">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A pesquisa deve ser dividida em partes, fazendo-se a previsão do tempo necessário para passar de uma fase a outra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80"/>
        <w:gridCol w:w="3235"/>
        <w:gridCol w:w="1253"/>
        <w:gridCol w:w="1157"/>
        <w:gridCol w:w="1278"/>
        <w:gridCol w:w="1408"/>
      </w:tblGrid>
      <w:tr w:rsidR="00A93C89" w14:paraId="269C51EA" w14:textId="77777777" w:rsidTr="00A93C89">
        <w:tc>
          <w:tcPr>
            <w:tcW w:w="1580" w:type="dxa"/>
            <w:vMerge w:val="restart"/>
            <w:shd w:val="clear" w:color="auto" w:fill="D0CECE" w:themeFill="background2" w:themeFillShade="E6"/>
            <w:vAlign w:val="center"/>
          </w:tcPr>
          <w:p w14:paraId="1BBEEAE5" w14:textId="6C076841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3235" w:type="dxa"/>
            <w:vMerge w:val="restart"/>
            <w:shd w:val="clear" w:color="auto" w:fill="D0CECE" w:themeFill="background2" w:themeFillShade="E6"/>
            <w:vAlign w:val="center"/>
          </w:tcPr>
          <w:p w14:paraId="6B79169B" w14:textId="7777777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Atividade</w:t>
            </w:r>
          </w:p>
          <w:p w14:paraId="0646149C" w14:textId="1F65359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(atividades que serão realizadas para alcançar os objetivos)</w:t>
            </w:r>
          </w:p>
        </w:tc>
        <w:tc>
          <w:tcPr>
            <w:tcW w:w="1253" w:type="dxa"/>
            <w:vMerge w:val="restart"/>
            <w:shd w:val="clear" w:color="auto" w:fill="D0CECE" w:themeFill="background2" w:themeFillShade="E6"/>
            <w:vAlign w:val="center"/>
          </w:tcPr>
          <w:p w14:paraId="499147BD" w14:textId="18942653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Local de Execução</w:t>
            </w:r>
          </w:p>
        </w:tc>
        <w:tc>
          <w:tcPr>
            <w:tcW w:w="2435" w:type="dxa"/>
            <w:gridSpan w:val="2"/>
            <w:shd w:val="clear" w:color="auto" w:fill="D0CECE" w:themeFill="background2" w:themeFillShade="E6"/>
            <w:vAlign w:val="center"/>
          </w:tcPr>
          <w:p w14:paraId="13243AA8" w14:textId="1981945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Duração Prevista</w:t>
            </w:r>
          </w:p>
        </w:tc>
        <w:tc>
          <w:tcPr>
            <w:tcW w:w="1408" w:type="dxa"/>
            <w:vMerge w:val="restart"/>
            <w:shd w:val="clear" w:color="auto" w:fill="D0CECE" w:themeFill="background2" w:themeFillShade="E6"/>
            <w:vAlign w:val="center"/>
          </w:tcPr>
          <w:p w14:paraId="6FEB07EF" w14:textId="1DA91FF8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Responsável pela Execução</w:t>
            </w:r>
          </w:p>
        </w:tc>
      </w:tr>
      <w:tr w:rsidR="00A93C89" w14:paraId="5265B25C" w14:textId="77777777" w:rsidTr="00A93C89">
        <w:tc>
          <w:tcPr>
            <w:tcW w:w="1580" w:type="dxa"/>
            <w:vMerge/>
          </w:tcPr>
          <w:p w14:paraId="55FF3BA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  <w:vMerge/>
          </w:tcPr>
          <w:p w14:paraId="3BA1222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  <w:vMerge/>
          </w:tcPr>
          <w:p w14:paraId="2FA7345D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  <w:shd w:val="clear" w:color="auto" w:fill="D0CECE" w:themeFill="background2" w:themeFillShade="E6"/>
            <w:vAlign w:val="center"/>
          </w:tcPr>
          <w:p w14:paraId="3C90AE99" w14:textId="744D3556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Início (mês/ano)</w:t>
            </w:r>
          </w:p>
        </w:tc>
        <w:tc>
          <w:tcPr>
            <w:tcW w:w="1278" w:type="dxa"/>
            <w:shd w:val="clear" w:color="auto" w:fill="D0CECE" w:themeFill="background2" w:themeFillShade="E6"/>
            <w:vAlign w:val="center"/>
          </w:tcPr>
          <w:p w14:paraId="1587031E" w14:textId="274FEEC0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Término (mês/ano)</w:t>
            </w:r>
          </w:p>
        </w:tc>
        <w:tc>
          <w:tcPr>
            <w:tcW w:w="1408" w:type="dxa"/>
            <w:vMerge/>
          </w:tcPr>
          <w:p w14:paraId="778F601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BC5F6E5" w14:textId="77777777" w:rsidTr="00A93C89">
        <w:tc>
          <w:tcPr>
            <w:tcW w:w="1580" w:type="dxa"/>
          </w:tcPr>
          <w:p w14:paraId="22785E3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7EC277C8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057A28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3A7AE3C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178258A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7E902A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35DA5679" w14:textId="77777777" w:rsidTr="00A93C89">
        <w:tc>
          <w:tcPr>
            <w:tcW w:w="1580" w:type="dxa"/>
          </w:tcPr>
          <w:p w14:paraId="749DB0E4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609804D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42FEF9E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4AC71E64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53E5B0A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2DB5E33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475706E6" w14:textId="77777777" w:rsidTr="00A93C89">
        <w:tc>
          <w:tcPr>
            <w:tcW w:w="1580" w:type="dxa"/>
          </w:tcPr>
          <w:p w14:paraId="14344138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33B6ABF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01F07D3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0200C0A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71EBDB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005B3D9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53F4E49A" w14:textId="77777777" w:rsidTr="00A93C89">
        <w:tc>
          <w:tcPr>
            <w:tcW w:w="1580" w:type="dxa"/>
          </w:tcPr>
          <w:p w14:paraId="70B08A1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3FAF334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3F4E31C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35D8B87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5628D1BE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7703482D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32886685" w14:textId="35D1D808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131120B3" w14:textId="77777777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6812C9AE" w14:textId="33D00289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09422207" w14:textId="27033207" w:rsidR="006772F1" w:rsidRPr="00E876CA" w:rsidRDefault="006772F1" w:rsidP="00D75F7E">
      <w:pPr>
        <w:pStyle w:val="P13"/>
        <w:spacing w:line="240" w:lineRule="auto"/>
        <w:jc w:val="both"/>
        <w:rPr>
          <w:rFonts w:ascii="Open Sans" w:hAnsi="Open Sans" w:cs="Open Sans"/>
          <w:b w:val="0"/>
          <w:bCs/>
          <w:color w:val="000000" w:themeColor="text1"/>
        </w:rPr>
        <w:sectPr w:rsidR="006772F1" w:rsidRPr="00E876CA" w:rsidSect="00EF4DDC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843" w:right="709" w:bottom="992" w:left="1276" w:header="709" w:footer="419" w:gutter="0"/>
          <w:cols w:space="708"/>
          <w:docGrid w:linePitch="360"/>
        </w:sectPr>
      </w:pPr>
    </w:p>
    <w:p w14:paraId="49202E0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lastRenderedPageBreak/>
        <w:t>ANEXO 2 - TABELA DE PONTUAÇÃO DE AVALIAÇÃO CURRICULAR</w:t>
      </w:r>
    </w:p>
    <w:p w14:paraId="729280F5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64"/>
        <w:gridCol w:w="3903"/>
      </w:tblGrid>
      <w:tr w:rsidR="006772F1" w:rsidRPr="00E876CA" w14:paraId="62E22F60" w14:textId="77777777" w:rsidTr="00D74C03">
        <w:trPr>
          <w:jc w:val="center"/>
        </w:trPr>
        <w:tc>
          <w:tcPr>
            <w:tcW w:w="8064" w:type="dxa"/>
            <w:shd w:val="clear" w:color="auto" w:fill="auto"/>
          </w:tcPr>
          <w:p w14:paraId="796A1C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 xml:space="preserve">Nome completo: </w:t>
            </w:r>
          </w:p>
        </w:tc>
        <w:tc>
          <w:tcPr>
            <w:tcW w:w="3903" w:type="dxa"/>
            <w:shd w:val="clear" w:color="auto" w:fill="auto"/>
          </w:tcPr>
          <w:p w14:paraId="76D84B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Matrícula:</w:t>
            </w:r>
          </w:p>
        </w:tc>
      </w:tr>
      <w:tr w:rsidR="006772F1" w:rsidRPr="00E876CA" w14:paraId="4C05EF61" w14:textId="77777777" w:rsidTr="00D74C03">
        <w:trPr>
          <w:jc w:val="center"/>
        </w:trPr>
        <w:tc>
          <w:tcPr>
            <w:tcW w:w="8064" w:type="dxa"/>
            <w:shd w:val="clear" w:color="auto" w:fill="auto"/>
          </w:tcPr>
          <w:p w14:paraId="1A405F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Curso:</w:t>
            </w:r>
          </w:p>
        </w:tc>
        <w:tc>
          <w:tcPr>
            <w:tcW w:w="3903" w:type="dxa"/>
            <w:shd w:val="clear" w:color="auto" w:fill="auto"/>
          </w:tcPr>
          <w:p w14:paraId="32A055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Lotação:</w:t>
            </w:r>
          </w:p>
        </w:tc>
      </w:tr>
    </w:tbl>
    <w:p w14:paraId="1ABD2D2A" w14:textId="77777777" w:rsidR="006772F1" w:rsidRPr="00E876CA" w:rsidRDefault="006772F1" w:rsidP="006772F1">
      <w:pPr>
        <w:pStyle w:val="ListaColorida-nfase11"/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p w14:paraId="667A5E53" w14:textId="77777777" w:rsidR="006772F1" w:rsidRPr="00E876CA" w:rsidRDefault="006772F1" w:rsidP="00865742">
      <w:pPr>
        <w:pStyle w:val="ListaColorida-nfase11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INDIVIDUAL:</w:t>
      </w:r>
    </w:p>
    <w:p w14:paraId="7F818D96" w14:textId="77777777" w:rsidR="006772F1" w:rsidRPr="00E876CA" w:rsidRDefault="006772F1" w:rsidP="006772F1">
      <w:pPr>
        <w:pStyle w:val="ListaColorida-nfase11"/>
        <w:spacing w:after="0" w:line="240" w:lineRule="auto"/>
        <w:ind w:left="851"/>
        <w:contextualSpacing w:val="0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- Titulação, Produção Científica Bibliográfica e não Bibliográfica no período de 201</w:t>
      </w:r>
      <w:r w:rsidR="00043288" w:rsidRPr="00E876CA">
        <w:rPr>
          <w:rFonts w:ascii="Open Sans" w:hAnsi="Open Sans" w:cs="Open Sans"/>
          <w:color w:val="000000" w:themeColor="text1"/>
        </w:rPr>
        <w:t>4</w:t>
      </w:r>
      <w:r w:rsidRPr="00E876CA">
        <w:rPr>
          <w:rFonts w:ascii="Open Sans" w:hAnsi="Open Sans" w:cs="Open Sans"/>
          <w:color w:val="000000" w:themeColor="text1"/>
        </w:rPr>
        <w:t xml:space="preserve"> a 201</w:t>
      </w:r>
      <w:r w:rsidR="00043288" w:rsidRPr="00E876CA">
        <w:rPr>
          <w:rFonts w:ascii="Open Sans" w:hAnsi="Open Sans" w:cs="Open Sans"/>
          <w:color w:val="000000" w:themeColor="text1"/>
        </w:rPr>
        <w:t>9</w:t>
      </w:r>
    </w:p>
    <w:tbl>
      <w:tblPr>
        <w:tblW w:w="12010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62"/>
        <w:gridCol w:w="4820"/>
        <w:gridCol w:w="1275"/>
        <w:gridCol w:w="1418"/>
        <w:gridCol w:w="1559"/>
        <w:gridCol w:w="1276"/>
      </w:tblGrid>
      <w:tr w:rsidR="006772F1" w:rsidRPr="00E876CA" w14:paraId="07B3D2C7" w14:textId="77777777" w:rsidTr="00D74C03">
        <w:trPr>
          <w:jc w:val="center"/>
        </w:trPr>
        <w:tc>
          <w:tcPr>
            <w:tcW w:w="1662" w:type="dxa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1A1DD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Grupo</w:t>
            </w:r>
          </w:p>
        </w:tc>
        <w:tc>
          <w:tcPr>
            <w:tcW w:w="4820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B6431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Tipo da Produçã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F7B86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os por Unidade</w:t>
            </w: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2A7B6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Máxima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8B766" w14:textId="77777777" w:rsidR="006772F1" w:rsidRPr="00E876CA" w:rsidRDefault="006772F1" w:rsidP="00043288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Quantidade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110AC6E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Obtida</w:t>
            </w:r>
          </w:p>
        </w:tc>
      </w:tr>
      <w:tr w:rsidR="00043288" w:rsidRPr="00E876CA" w14:paraId="6D69C39C" w14:textId="77777777" w:rsidTr="007C0A8C">
        <w:trPr>
          <w:jc w:val="center"/>
        </w:trPr>
        <w:tc>
          <w:tcPr>
            <w:tcW w:w="1662" w:type="dxa"/>
            <w:vMerge w:val="restart"/>
            <w:tcBorders>
              <w:top w:val="single" w:sz="12" w:space="0" w:color="000001"/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9D577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Titulação Acadêmica</w:t>
            </w:r>
          </w:p>
          <w:p w14:paraId="466F0069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(apenas uma das opções)</w:t>
            </w:r>
          </w:p>
        </w:tc>
        <w:tc>
          <w:tcPr>
            <w:tcW w:w="4820" w:type="dxa"/>
            <w:tcBorders>
              <w:top w:val="single" w:sz="12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F8F3E" w14:textId="77777777" w:rsidR="00043288" w:rsidRPr="00E876CA" w:rsidRDefault="00043288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Especializaçã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701DB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F2192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7D75A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vMerge w:val="restart"/>
            <w:tcBorders>
              <w:top w:val="single" w:sz="12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04BD4E19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043288" w:rsidRPr="00E876CA" w14:paraId="4CF72D36" w14:textId="77777777" w:rsidTr="007C0A8C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23029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E4B5E" w14:textId="77777777" w:rsidR="00043288" w:rsidRPr="00E876CA" w:rsidRDefault="00043288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Mestrad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E3103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B0E18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86591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390D4404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043288" w:rsidRPr="00E876CA" w14:paraId="41ACE87C" w14:textId="77777777" w:rsidTr="007C0A8C">
        <w:trPr>
          <w:trHeight w:val="450"/>
          <w:jc w:val="center"/>
        </w:trPr>
        <w:tc>
          <w:tcPr>
            <w:tcW w:w="1662" w:type="dxa"/>
            <w:vMerge/>
            <w:tcBorders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E4FB4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47320" w14:textId="77777777" w:rsidR="00043288" w:rsidRPr="00E876CA" w:rsidRDefault="00043288" w:rsidP="003A3314">
            <w:pPr>
              <w:widowControl/>
              <w:autoSpaceDE/>
              <w:autoSpaceDN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Doutorad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15815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D0615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0F0C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411AC6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3C987F54" w14:textId="77777777" w:rsidTr="00D74C03">
        <w:trPr>
          <w:jc w:val="center"/>
        </w:trPr>
        <w:tc>
          <w:tcPr>
            <w:tcW w:w="1662" w:type="dxa"/>
            <w:vMerge w:val="restart"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FAC9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rodução Bibliográfica</w:t>
            </w: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E25DA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A1, A2, B1, B2 na sua área de atuação ou área interdisciplinar ou Autoria de livro 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F1116" w14:textId="38C7A4FC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F3A41" w14:textId="55CE470E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8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AB178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D72AFA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276A161C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9906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6C0C7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3 na sua área de atuação ou área interdisciplinar ou Revista Expressão Científica do IFS ou Capítulo de livro 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E4C97" w14:textId="4DFE6FD3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CFC78" w14:textId="79C6D2D4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6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E699A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C602E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78F5B379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F00D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1368B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4 ou inferior na sua área de atuação ou área interdisciplinar 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62991" w14:textId="3584B49B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58CEC" w14:textId="180AEBB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4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C0D48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864AF0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03D373BF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32471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9C3B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Resumo expandido ou trabalho completo apresentado em evento científico nacional e </w:t>
            </w: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613F5" w14:textId="388368B6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854C6" w14:textId="679B7BF3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927AA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F388C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2C24B868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C091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521EE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Resumo expandido ou trabalho completo apresentado em evento científico internacional e 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35CE2" w14:textId="38E81E69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F377F" w14:textId="1E43E4D0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0FB7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BC2001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45B55F9D" w14:textId="77777777" w:rsidTr="00BA42B3">
        <w:trPr>
          <w:trHeight w:val="358"/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332CB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05463" w14:textId="2B193A1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de projetos de pesquisa e/ou extensão em andament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22E1B" w14:textId="7C10946C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FC156" w14:textId="5AA0F0F4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8E01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C91EF5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30842EF7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1F63B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auto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01A5C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Coordenação e/ou organização de eventos e cursos ministrados de cunho científico, de extensão e/ou cultural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02EF7" w14:textId="5BB44E5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670A8" w14:textId="24E9EE29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C95FB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327375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5F2442CD" w14:textId="77777777" w:rsidTr="00D74C03">
        <w:trPr>
          <w:jc w:val="center"/>
        </w:trPr>
        <w:tc>
          <w:tcPr>
            <w:tcW w:w="1662" w:type="dxa"/>
            <w:vMerge w:val="restart"/>
            <w:tcBorders>
              <w:top w:val="single" w:sz="4" w:space="0" w:color="000001"/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A7CF1" w14:textId="35F9997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rodução não</w:t>
            </w:r>
            <w:r>
              <w:rPr>
                <w:rFonts w:ascii="Open Sans" w:hAnsi="Open Sans" w:cs="Open Sans"/>
                <w:color w:val="000000" w:themeColor="text1"/>
              </w:rPr>
              <w:t>-</w:t>
            </w:r>
            <w:r w:rsidRPr="00E876CA">
              <w:rPr>
                <w:rFonts w:ascii="Open Sans" w:hAnsi="Open Sans" w:cs="Open Sans"/>
                <w:color w:val="000000" w:themeColor="text1"/>
              </w:rPr>
              <w:t>Bibliográfica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800C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de projetos de pesquisa e/ou extensão concluí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24987" w14:textId="034DB72F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B9037" w14:textId="5E5D0205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8757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1EDD7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10B8679E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3A172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5464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bancas de trabalhos de conclusão de curs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56CDB" w14:textId="34F3B2B1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0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DD257" w14:textId="1D832BB1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B4A12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554EB0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472052F2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BDC4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EA5B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bancas de defesa de Mest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895CE" w14:textId="636832C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7D362" w14:textId="1EA72DE3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51E63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9B6FE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6A499547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AF4F1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3920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bancas de defesa de Douto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5CD2A" w14:textId="7B78579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CAE0E" w14:textId="719B5445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BE3B3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F23E3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62C7AC8D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0A1C8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B3917" w14:textId="01D66C5C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concluída de monografia de pós-graduação </w:t>
            </w:r>
            <w:r w:rsidRPr="00E876CA">
              <w:rPr>
                <w:rFonts w:ascii="Open Sans" w:hAnsi="Open Sans" w:cs="Open Sans"/>
                <w:i/>
                <w:color w:val="000000" w:themeColor="text1"/>
              </w:rPr>
              <w:t>lato sensu,</w:t>
            </w:r>
            <w:r w:rsidRPr="00E876CA">
              <w:rPr>
                <w:rFonts w:ascii="Open Sans" w:hAnsi="Open Sans" w:cs="Open Sans"/>
                <w:color w:val="000000" w:themeColor="text1"/>
              </w:rPr>
              <w:t xml:space="preserve"> ou trabalho de conclusão de curs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4A137A" w14:textId="70F40BBF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0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A0D47" w14:textId="34507E5E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C547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80C30E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1728D6BC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38D78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6EBD1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concluída ou em andamento de mest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185BE" w14:textId="73053B3B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4BB8A" w14:textId="5D7B317C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B7E18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C113FD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00127155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2ADA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CEB30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concluída ou em andamento de douto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74C28" w14:textId="0A104B6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16B74" w14:textId="08211763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4219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A8D57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2049B062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26C6B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63AF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conselho editorial e/ou científico de periódicos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0BAAC" w14:textId="05841C8B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62104" w14:textId="31406F99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D69B3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DCCA4D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20856777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733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1207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tente requerida ou obtid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6FEAC" w14:textId="51819D53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4E1FA" w14:textId="082D5D35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E1753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A1AD62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01693575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EF20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8FB45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Registro de software ou marca ou desenho industrial ou Proteção de cultivares requerida e/ou registrada. 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C6D64" w14:textId="4CCC01AD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D81AD" w14:textId="62821D7C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4967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FE7F5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9D9A907" w14:textId="77777777" w:rsidTr="00D74C03">
        <w:trPr>
          <w:jc w:val="center"/>
        </w:trPr>
        <w:tc>
          <w:tcPr>
            <w:tcW w:w="6482" w:type="dxa"/>
            <w:gridSpan w:val="2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48A18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Total</w:t>
            </w:r>
            <w:r w:rsidR="008A18CB" w:rsidRPr="00E876CA">
              <w:rPr>
                <w:rFonts w:ascii="Open Sans" w:hAnsi="Open Sans" w:cs="Open Sans"/>
                <w:b/>
                <w:color w:val="000000" w:themeColor="text1"/>
              </w:rPr>
              <w:t xml:space="preserve"> Máxim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auto"/>
              <w:bottom w:val="single" w:sz="12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6A28439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/>
              <w:ind w:left="4865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76B47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100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B6434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A5FD775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</w:tr>
    </w:tbl>
    <w:p w14:paraId="3E363F65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422AD4F7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0038E851" w14:textId="77777777" w:rsidR="006772F1" w:rsidRPr="00E876CA" w:rsidRDefault="006772F1" w:rsidP="00865742">
      <w:pPr>
        <w:pStyle w:val="ListaColorida-nfase11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DO GRUPO DE PESQUISA:</w:t>
      </w:r>
    </w:p>
    <w:p w14:paraId="22352413" w14:textId="77777777" w:rsidR="006772F1" w:rsidRPr="00E876CA" w:rsidRDefault="006772F1" w:rsidP="006772F1">
      <w:pPr>
        <w:ind w:left="-567"/>
        <w:jc w:val="both"/>
        <w:rPr>
          <w:rFonts w:ascii="Open Sans" w:hAnsi="Open Sans" w:cs="Open Sans"/>
          <w:color w:val="000000" w:themeColor="text1"/>
          <w:vertAlign w:val="superscript"/>
        </w:rPr>
      </w:pPr>
    </w:p>
    <w:p w14:paraId="6BB5ACAA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 xml:space="preserve">         Grupo de Pesquisa que o </w:t>
      </w:r>
      <w:r w:rsidR="007E7D61">
        <w:rPr>
          <w:rFonts w:ascii="Open Sans" w:hAnsi="Open Sans" w:cs="Open Sans"/>
          <w:bCs/>
          <w:color w:val="000000" w:themeColor="text1"/>
        </w:rPr>
        <w:t>Orientador</w:t>
      </w:r>
      <w:r w:rsidRPr="00E876CA">
        <w:rPr>
          <w:rFonts w:ascii="Open Sans" w:hAnsi="Open Sans" w:cs="Open Sans"/>
          <w:bCs/>
          <w:color w:val="000000" w:themeColor="text1"/>
        </w:rPr>
        <w:t xml:space="preserve"> participa: </w:t>
      </w:r>
    </w:p>
    <w:p w14:paraId="33ADF417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>________________________________________________________________________</w:t>
      </w:r>
    </w:p>
    <w:p w14:paraId="3379D36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63B0B17F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 xml:space="preserve">         Servidores participantes do grupo de pesquisa: </w:t>
      </w:r>
    </w:p>
    <w:p w14:paraId="0C96381F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>_________________________________________________________________________</w:t>
      </w:r>
    </w:p>
    <w:p w14:paraId="79F3AEB6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148277D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 xml:space="preserve">OBS: </w:t>
      </w:r>
      <w:r w:rsidRPr="00E876CA">
        <w:rPr>
          <w:rFonts w:ascii="Open Sans" w:hAnsi="Open Sans" w:cs="Open Sans"/>
          <w:color w:val="000000" w:themeColor="text1"/>
        </w:rPr>
        <w:t>Para efeito de cálculo da pontuação dos grupos de pesquisa, será considerado como produção do servidor no grupo, as produções que apresentem no mínimo o nome de mais 01 (um) dos servidores integrantes do Grupo de Pesquisa cadastrado no CNPq e validado pelo IFS, e que não foi pontuada na produção individual.</w:t>
      </w:r>
    </w:p>
    <w:p w14:paraId="6C3BAF4B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48C0C1B0" w14:textId="77777777" w:rsidR="006772F1" w:rsidRPr="00E876CA" w:rsidRDefault="006772F1" w:rsidP="006772F1">
      <w:pPr>
        <w:tabs>
          <w:tab w:val="left" w:pos="2296"/>
        </w:tabs>
        <w:ind w:left="357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Produção Científica Bibliográfica e não Bibliográfica do Grupo nos últimos 05 anos</w:t>
      </w:r>
    </w:p>
    <w:tbl>
      <w:tblPr>
        <w:tblW w:w="12010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62"/>
        <w:gridCol w:w="4820"/>
        <w:gridCol w:w="1275"/>
        <w:gridCol w:w="1418"/>
        <w:gridCol w:w="1559"/>
        <w:gridCol w:w="1276"/>
      </w:tblGrid>
      <w:tr w:rsidR="006772F1" w:rsidRPr="00E876CA" w14:paraId="29AE324C" w14:textId="77777777" w:rsidTr="00D74C03">
        <w:trPr>
          <w:jc w:val="center"/>
        </w:trPr>
        <w:tc>
          <w:tcPr>
            <w:tcW w:w="1662" w:type="dxa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35714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Grupo</w:t>
            </w:r>
          </w:p>
        </w:tc>
        <w:tc>
          <w:tcPr>
            <w:tcW w:w="4820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06173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Tipo da Produçã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741AE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os por Unidade</w:t>
            </w: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FA64D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Máxima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B95A4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Quantidades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9987ADD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Obtida</w:t>
            </w:r>
          </w:p>
        </w:tc>
      </w:tr>
      <w:tr w:rsidR="008A18CB" w:rsidRPr="00E876CA" w14:paraId="00A3547D" w14:textId="77777777" w:rsidTr="00D74C03">
        <w:trPr>
          <w:jc w:val="center"/>
        </w:trPr>
        <w:tc>
          <w:tcPr>
            <w:tcW w:w="1662" w:type="dxa"/>
            <w:vMerge w:val="restart"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C686D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rodução Bibliográfica</w:t>
            </w: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ED6C5" w14:textId="77777777" w:rsidR="008A18CB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A1, A2, B1, B2 na sua área de atuação ou área interdisciplinar ou Autoria de livro 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20DBF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62B7B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EF863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EB9440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8A18CB" w:rsidRPr="00E876CA" w14:paraId="0B1E73A1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CEEFE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946DC" w14:textId="77777777" w:rsidR="008A18CB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3 na sua área de atuação ou área interdisciplinar ou Revista Expressão Científica do IFS ou Capítulo de livro </w:t>
            </w: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0614A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143AE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E1DFC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013A18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8A18CB" w:rsidRPr="00E876CA" w14:paraId="0DE18FD1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690DA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FB8DC" w14:textId="77777777" w:rsidR="008A18CB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4 ou inferior na sua área de atuação ou área interdisciplinar 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3BC91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5EF33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6605B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0B3AF5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76C088D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6EAFE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1D03E" w14:textId="77777777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Resumo expandido ou trabalho completo apresentado em evento científico nacional e 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E9650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97951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FF4D1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CFA7FA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6791E858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0BDE6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1EEA2" w14:textId="77777777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Resumo </w:t>
            </w:r>
            <w:proofErr w:type="gramStart"/>
            <w:r w:rsidRPr="00E876CA">
              <w:rPr>
                <w:rFonts w:ascii="Open Sans" w:hAnsi="Open Sans" w:cs="Open Sans"/>
                <w:color w:val="000000" w:themeColor="text1"/>
              </w:rPr>
              <w:t>expandido  ou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de trabalho completo apresentado em evento científico internacional e 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7AAB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AC657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7D7BC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FC493A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60FFBB1E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B7399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EA98B" w14:textId="77777777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Coordenação e/ou organização de eventos e cursos ministrados de cunho científico, de extensão e/ou cultural, vinculados ao grupo de pesquis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B2817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DD818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7CD1D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449473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899DA2C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A68B5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FB66F" w14:textId="77777777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tente requerida e/ou obtid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6692A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D2384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82C5B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2AA21B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55E3ECD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3A732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20182" w14:textId="77777777" w:rsidR="006772F1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Registro de software ou marca ou desenho industrial ou Proteção de cultivares requerida e/ou registrad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4091A0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F5FD9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CCE92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7D5623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EA2DB15" w14:textId="77777777" w:rsidTr="00D74C03">
        <w:trPr>
          <w:jc w:val="center"/>
        </w:trPr>
        <w:tc>
          <w:tcPr>
            <w:tcW w:w="6482" w:type="dxa"/>
            <w:gridSpan w:val="2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C3742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Total</w:t>
            </w:r>
            <w:r w:rsidR="008A18CB" w:rsidRPr="00E876CA">
              <w:rPr>
                <w:rFonts w:ascii="Open Sans" w:hAnsi="Open Sans" w:cs="Open Sans"/>
                <w:b/>
                <w:color w:val="000000" w:themeColor="text1"/>
              </w:rPr>
              <w:t xml:space="preserve"> Máxim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auto"/>
              <w:bottom w:val="single" w:sz="12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300B152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/>
              <w:ind w:left="4865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F8887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100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5990F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C0D8B38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</w:tr>
    </w:tbl>
    <w:p w14:paraId="38BB724C" w14:textId="77777777" w:rsidR="006772F1" w:rsidRPr="00E876CA" w:rsidRDefault="006772F1" w:rsidP="006772F1">
      <w:pPr>
        <w:tabs>
          <w:tab w:val="left" w:pos="2296"/>
        </w:tabs>
        <w:jc w:val="both"/>
        <w:rPr>
          <w:rFonts w:ascii="Open Sans" w:hAnsi="Open Sans" w:cs="Open Sans"/>
          <w:color w:val="000000" w:themeColor="text1"/>
        </w:rPr>
      </w:pPr>
    </w:p>
    <w:p w14:paraId="0A1C93E5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05627A35" w14:textId="77777777" w:rsidR="006772F1" w:rsidRPr="00E876CA" w:rsidRDefault="008A18CB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>(a)</w:t>
      </w:r>
    </w:p>
    <w:p w14:paraId="2DF6F7B5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768993EC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  <w:sectPr w:rsidR="006772F1" w:rsidRPr="00E876CA" w:rsidSect="00D74C03">
          <w:pgSz w:w="16838" w:h="11906" w:orient="landscape" w:code="9"/>
          <w:pgMar w:top="1732" w:right="2268" w:bottom="709" w:left="992" w:header="709" w:footer="0" w:gutter="0"/>
          <w:cols w:space="708"/>
          <w:docGrid w:linePitch="360"/>
        </w:sectPr>
      </w:pPr>
    </w:p>
    <w:p w14:paraId="16FCB548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</w:p>
    <w:p w14:paraId="77C33809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ANEXO 3 – ORIENTAÇÕES PARA UTILIZAÇÃO DO AUXÍLIO FINANCEIRO</w:t>
      </w:r>
    </w:p>
    <w:p w14:paraId="1749A9E8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007EDD8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provenientes do Auxílio Financeiro repassados em cota única a cada projeto selecionado neste Edital destinam-se à manutenção e melhoria das atividades necessárias ao seu desenvolvimento, podendo ser aplicados em despesas com material permanente e/ou de consumo (ver Portaria Nº 448/2002/STN, de 13/09/2002- Secretaria do Tesouro Nacional).</w:t>
      </w:r>
    </w:p>
    <w:p w14:paraId="4B3C32A9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Na aquisição de materiais ou contratação de serviços a pessoas jurídicas 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deve seguir o princípio da economia de recursos, por meio do menor preço, objetivando-se o melhor aproveitamento possível do dinheiro público, desta forma deverá ser anexado três orçamentos (quando possível, caso não for viável deverá apresentar justificativa), efetivando a compra em local que apresentou menor orçamento. As notas fiscais deverão ser emitida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e anexadas à prestação de contas do Auxílio Financeiro e no Relatório Final. </w:t>
      </w:r>
    </w:p>
    <w:p w14:paraId="5F706A4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76A99741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>OS CASOS MAIS COMUNS DE UTILIZAÇÃO DO AUXÍLIO FINANCEIRO, COM APRESENTAÇÃO DE NOTAS FISCAIS, PROVAVELMENTE ENVOLVERÃO:</w:t>
      </w:r>
    </w:p>
    <w:p w14:paraId="631C8FAC" w14:textId="77777777" w:rsidR="006772F1" w:rsidRPr="00E876CA" w:rsidRDefault="006772F1" w:rsidP="006772F1">
      <w:pPr>
        <w:adjustRightInd w:val="0"/>
        <w:ind w:left="360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</w:t>
      </w:r>
    </w:p>
    <w:p w14:paraId="59C0AB73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permanente</w:t>
      </w:r>
      <w:r w:rsidRPr="00E876CA">
        <w:rPr>
          <w:rFonts w:ascii="Open Sans" w:hAnsi="Open Sans" w:cs="Open Sans"/>
          <w:color w:val="000000" w:themeColor="text1"/>
          <w:lang w:eastAsia="pt-BR"/>
        </w:rPr>
        <w:t>: HD Externo, Notebook, Tablet, GPS, Livros e outros itens;</w:t>
      </w:r>
    </w:p>
    <w:p w14:paraId="4F7E3F2E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de Consumo</w:t>
      </w:r>
      <w:r w:rsidRPr="00E876CA">
        <w:rPr>
          <w:rFonts w:ascii="Open Sans" w:hAnsi="Open Sans" w:cs="Open Sans"/>
          <w:color w:val="000000" w:themeColor="text1"/>
          <w:lang w:eastAsia="pt-BR"/>
        </w:rPr>
        <w:t>: material de escritório e informática (softwares, papel, canetas, pen-drives, CDs, cartuchos/tonners), material perecível, insumos de pesquisa, vidrarias, reagentes, pagamento de alimentação ou locação de transporte da equipe em visitas técnicas ou trabalho de campo, impressão de banners, folders, cartilhas, camisas e outros itens.</w:t>
      </w:r>
    </w:p>
    <w:p w14:paraId="394AB0D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16ED584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É VEDADA A UTILIZAÇÃO DOS RECURSOS PROVENIENTES DO AUXÍLIO FINANCEIRO PARA: </w:t>
      </w:r>
    </w:p>
    <w:p w14:paraId="1401DF47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6DF74B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realizadas em data anterior ao início do projeto, bem como de despesas posteriores ao “Término da Execução do Projeto”, conforme Cronograma deste Edital; </w:t>
      </w:r>
    </w:p>
    <w:p w14:paraId="658D9896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Contratação de pessoa física para auxiliar o beneficiário em qualquer serviço no desenvolvimento das atividades do projeto de pesquisa, extensão ou inovação tecnológica; </w:t>
      </w:r>
    </w:p>
    <w:p w14:paraId="04239D9B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Gastos com publicação de livros, assinaturas de revistas, periódicos e anais; </w:t>
      </w:r>
    </w:p>
    <w:p w14:paraId="6561FCB4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Tradução de artigos, revistas, livros e outros;</w:t>
      </w:r>
    </w:p>
    <w:p w14:paraId="7B28647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com combustível realizadas por pessoas físicas; </w:t>
      </w:r>
    </w:p>
    <w:p w14:paraId="57A3630D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escolares e cursos de qualquer natureza; </w:t>
      </w:r>
    </w:p>
    <w:p w14:paraId="321BD58C" w14:textId="176B6FA5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Pagamento de taxas de inscrição em eventos, congressos, seminários, simpósios, dentre outros</w:t>
      </w:r>
      <w:r w:rsidR="00CA7B6B">
        <w:rPr>
          <w:rFonts w:ascii="Open Sans" w:hAnsi="Open Sans" w:cs="Open Sans"/>
          <w:color w:val="000000" w:themeColor="text1"/>
          <w:lang w:eastAsia="pt-BR"/>
        </w:rPr>
        <w:t xml:space="preserve">, </w:t>
      </w:r>
      <w:r w:rsidR="00CA7B6B">
        <w:rPr>
          <w:rFonts w:ascii="Open Sans" w:hAnsi="Open Sans" w:cs="Open Sans"/>
          <w:b/>
          <w:bCs/>
          <w:color w:val="000000" w:themeColor="text1"/>
          <w:lang w:eastAsia="pt-BR"/>
        </w:rPr>
        <w:t>EXCETO A COMPETIÇÃO</w:t>
      </w:r>
      <w:r w:rsidR="0086754A">
        <w:rPr>
          <w:rFonts w:ascii="Open Sans" w:hAnsi="Open Sans" w:cs="Open Sans"/>
          <w:b/>
          <w:bCs/>
          <w:color w:val="000000" w:themeColor="text1"/>
          <w:lang w:eastAsia="pt-BR"/>
        </w:rPr>
        <w:t>(ÕES)</w:t>
      </w:r>
      <w:r w:rsidR="00CA7B6B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INFORMADA</w:t>
      </w:r>
      <w:r w:rsidR="0082492E">
        <w:rPr>
          <w:rFonts w:ascii="Open Sans" w:hAnsi="Open Sans" w:cs="Open Sans"/>
          <w:b/>
          <w:bCs/>
          <w:color w:val="000000" w:themeColor="text1"/>
          <w:lang w:eastAsia="pt-BR"/>
        </w:rPr>
        <w:t>(S)</w:t>
      </w:r>
      <w:r w:rsidR="00CA7B6B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</w:t>
      </w:r>
      <w:r w:rsidR="0086754A">
        <w:rPr>
          <w:rFonts w:ascii="Open Sans" w:hAnsi="Open Sans" w:cs="Open Sans"/>
          <w:b/>
          <w:bCs/>
          <w:color w:val="000000" w:themeColor="text1"/>
          <w:lang w:eastAsia="pt-BR"/>
        </w:rPr>
        <w:t>NA PROPOSTA</w:t>
      </w:r>
      <w:r w:rsidRPr="00E876CA">
        <w:rPr>
          <w:rFonts w:ascii="Open Sans" w:hAnsi="Open Sans" w:cs="Open Sans"/>
          <w:color w:val="000000" w:themeColor="text1"/>
          <w:lang w:eastAsia="pt-BR"/>
        </w:rPr>
        <w:t>;</w:t>
      </w:r>
    </w:p>
    <w:p w14:paraId="70DC1DF2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Compras de passagens rodoviárias (interestaduais e internacionais) e aéreas;</w:t>
      </w:r>
    </w:p>
    <w:p w14:paraId="4775AEB2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de administração ou de gestão, a qualquer título; </w:t>
      </w:r>
    </w:p>
    <w:p w14:paraId="08BBBE28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bancárias, anuidades, multas, juros ou correção monetária, dentre outras; </w:t>
      </w:r>
    </w:p>
    <w:p w14:paraId="257AAFB1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lastRenderedPageBreak/>
        <w:t>Pagamento de despesas operacionais, tais como contas de telefone, Internet, dentre outras;</w:t>
      </w:r>
    </w:p>
    <w:p w14:paraId="6EB2E4C0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Gastos com alimentação superior a 10% do valor do auxílio financeiro destinado ao projeto.</w:t>
      </w:r>
    </w:p>
    <w:p w14:paraId="5FFE969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4E39D48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COMPROVAÇÃO DE GASTOS </w:t>
      </w:r>
    </w:p>
    <w:p w14:paraId="6B15B41C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3AAB9806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, ao final da execução do Projeto deverá protocolar na PROPEX via SISPUBLI o Relatório de Prestação de Contas, conforme modelo constante no Anexo 9, anexando os comprovantes (Notas Fiscai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>) dos gastos realizados no desenvolvimento das atividades.</w:t>
      </w:r>
    </w:p>
    <w:p w14:paraId="63F3EFC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04277B7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RECURSOS NÃO UTILIZADOS </w:t>
      </w:r>
    </w:p>
    <w:p w14:paraId="30F779D4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1098565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deverão ser utilizados até a data do “Término da Execução do Projeto”, conforme Cronograma deste Edital. O saldo de recursos não utilizados deverá constar na Prestação de Contas (</w:t>
      </w:r>
      <w:r w:rsidR="007C0A8C" w:rsidRPr="00E876CA">
        <w:rPr>
          <w:rFonts w:ascii="Open Sans" w:hAnsi="Open Sans" w:cs="Open Sans"/>
          <w:color w:val="000000" w:themeColor="text1"/>
          <w:lang w:eastAsia="pt-BR"/>
        </w:rPr>
        <w:t>A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nexo 9) e no Relatório Final enviado através do SISPLUB até o prazo previsto previsto no Cronograma deste Edital, juntamente com a GRU quitada. Em caso de dúvida quanto a emissão da GRU 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 deverá solicitar a emissão junto a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>, através do e-mail: publicacoes.suporte@ifs.edu.br.</w:t>
      </w:r>
    </w:p>
    <w:p w14:paraId="054F4332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CD17DED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5- DISPOSIÇÕES FINAIS </w:t>
      </w:r>
    </w:p>
    <w:p w14:paraId="1BD8BFBF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6540C346" w14:textId="77777777" w:rsidR="006772F1" w:rsidRPr="00E876CA" w:rsidRDefault="006772F1" w:rsidP="006772F1">
      <w:pPr>
        <w:tabs>
          <w:tab w:val="left" w:pos="821"/>
        </w:tabs>
        <w:ind w:right="379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ab/>
        <w:t xml:space="preserve">Encaminhar para registro de patrimônio o bem permanente adquirido com o Auxílio Financeiro do projeto no prazo máximo de 60 (sessenta) dias, contados da data de emissão da nota fiscal do bem, para, em seguida, ser disponibilizados à utilização das atividades do Projeto mediante solicitação à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. Lembramos que na entrega do relatório final, todos os bens permanentes adquiridos com o Auxílio Financeiro já deverão ter seu número de patrimônio ou protocolo de registro no campus de origem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ou reitoria.</w:t>
      </w:r>
    </w:p>
    <w:p w14:paraId="009039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8068AD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</w:p>
    <w:p w14:paraId="6E08853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57EB55A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NEXO 4 – </w:t>
      </w:r>
      <w:r w:rsidR="006E34EC" w:rsidRPr="00E876CA">
        <w:rPr>
          <w:rFonts w:ascii="Open Sans" w:hAnsi="Open Sans" w:cs="Open Sans"/>
          <w:b/>
          <w:color w:val="000000" w:themeColor="text1"/>
        </w:rPr>
        <w:t>DECLARAÇÃO</w:t>
      </w:r>
      <w:r w:rsidRPr="00E876CA">
        <w:rPr>
          <w:rFonts w:ascii="Open Sans" w:hAnsi="Open Sans" w:cs="Open Sans"/>
          <w:b/>
          <w:color w:val="000000" w:themeColor="text1"/>
        </w:rPr>
        <w:t xml:space="preserve"> DE ANUÊNCIA DO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 xml:space="preserve"> E BOLSISTA</w:t>
      </w:r>
    </w:p>
    <w:p w14:paraId="7A4133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253DF9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6B68DD5" w14:textId="77777777" w:rsidR="006772F1" w:rsidRPr="00E876CA" w:rsidRDefault="006772F1" w:rsidP="006772F1">
      <w:pPr>
        <w:tabs>
          <w:tab w:val="left" w:pos="-4253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346C11A0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30ECFA85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0E53A087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</w:p>
    <w:p w14:paraId="39421736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 w:rsidR="00DD25B3"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2019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, informo que ____________________________________________________________ é bolsista necessário ao desenvolvimento do projeto, estando regularmente matriculado no IFS sob matrícula _____________________, no curso ______________________________________________________________, Campus _________________________________, portador do CPF_______________________ e RG_____________________________.</w:t>
      </w:r>
    </w:p>
    <w:p w14:paraId="378146FD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stando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758D1F9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4202C3B8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7F1B4314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53E96348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3B92954D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1768424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AB81266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42A6AB2C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F018D4E" w14:textId="77777777" w:rsidR="006772F1" w:rsidRPr="00E876CA" w:rsidRDefault="006772F1" w:rsidP="006772F1">
      <w:pPr>
        <w:tabs>
          <w:tab w:val="left" w:pos="2146"/>
        </w:tabs>
        <w:spacing w:line="360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u,_________________________________________________________, declaro para os devidos fins que estou ciente de que não posso acumular essa bolsa com a de outros programas do IFS e de acordo com todas as n</w:t>
      </w:r>
      <w:r w:rsidR="00DD25B3">
        <w:rPr>
          <w:rFonts w:ascii="Open Sans" w:hAnsi="Open Sans" w:cs="Open Sans"/>
          <w:color w:val="000000" w:themeColor="text1"/>
        </w:rPr>
        <w:t>ormas referentes ao Edital nº ______</w:t>
      </w:r>
      <w:r w:rsidRPr="00E876CA">
        <w:rPr>
          <w:rFonts w:ascii="Open Sans" w:hAnsi="Open Sans" w:cs="Open Sans"/>
          <w:color w:val="000000" w:themeColor="text1"/>
        </w:rPr>
        <w:t>/2019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.</w:t>
      </w:r>
    </w:p>
    <w:p w14:paraId="4996A667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37A98AF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01402E32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Assinatura do(a) Estudante Bolsista</w:t>
      </w:r>
    </w:p>
    <w:p w14:paraId="1638E59F" w14:textId="77777777" w:rsidR="006772F1" w:rsidRPr="00E876CA" w:rsidRDefault="006772F1" w:rsidP="006772F1">
      <w:pPr>
        <w:shd w:val="clear" w:color="auto" w:fill="FFFFFF"/>
        <w:ind w:left="-567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5 - RELATÓRIO PARCIAL DE PROJETO DE PESQUISA</w:t>
      </w:r>
    </w:p>
    <w:p w14:paraId="1FCDB3BF" w14:textId="77777777" w:rsidR="006772F1" w:rsidRPr="00E876CA" w:rsidRDefault="006772F1" w:rsidP="006772F1">
      <w:pPr>
        <w:shd w:val="clear" w:color="auto" w:fill="FFFFFF"/>
        <w:ind w:left="-567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38"/>
        <w:gridCol w:w="4102"/>
      </w:tblGrid>
      <w:tr w:rsidR="00E876CA" w:rsidRPr="00E876CA" w14:paraId="3CBE2ED8" w14:textId="77777777" w:rsidTr="00534B56">
        <w:trPr>
          <w:cantSplit/>
        </w:trPr>
        <w:tc>
          <w:tcPr>
            <w:tcW w:w="280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1756118" w14:textId="77777777" w:rsidR="006772F1" w:rsidRPr="00E876CA" w:rsidRDefault="00DD25B3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219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F1AA879" w14:textId="77777777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19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07E3E006" w14:textId="77777777" w:rsidTr="00534B56">
        <w:trPr>
          <w:cantSplit/>
        </w:trPr>
        <w:tc>
          <w:tcPr>
            <w:tcW w:w="280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17E085" w14:textId="66227FC6" w:rsidR="006772F1" w:rsidRPr="00E876CA" w:rsidRDefault="00534B56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219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0D362B" w14:textId="77777777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19</w:t>
            </w:r>
          </w:p>
        </w:tc>
      </w:tr>
    </w:tbl>
    <w:p w14:paraId="4C15F5D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1817"/>
        <w:gridCol w:w="4804"/>
      </w:tblGrid>
      <w:tr w:rsidR="006772F1" w:rsidRPr="00E876CA" w14:paraId="60B7815B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0184DA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. IDENTIFICAÇÃO DO RELATÓRIO</w:t>
            </w:r>
          </w:p>
        </w:tc>
      </w:tr>
      <w:tr w:rsidR="006772F1" w:rsidRPr="00E876CA" w14:paraId="5E93ED98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AEA61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0CACDC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4D5C721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6C0ECAEA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0E8B66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181DD6" w14:textId="77777777" w:rsidTr="00D74C03">
        <w:trPr>
          <w:trHeight w:val="465"/>
        </w:trPr>
        <w:tc>
          <w:tcPr>
            <w:tcW w:w="2430" w:type="pct"/>
            <w:gridSpan w:val="2"/>
            <w:shd w:val="clear" w:color="auto" w:fill="EEECE1"/>
            <w:vAlign w:val="center"/>
          </w:tcPr>
          <w:p w14:paraId="6844F362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570" w:type="pct"/>
            <w:vAlign w:val="center"/>
          </w:tcPr>
          <w:p w14:paraId="3839F1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220057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23D503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9"/>
        <w:gridCol w:w="374"/>
        <w:gridCol w:w="374"/>
        <w:gridCol w:w="301"/>
        <w:gridCol w:w="2064"/>
        <w:gridCol w:w="581"/>
        <w:gridCol w:w="107"/>
        <w:gridCol w:w="675"/>
        <w:gridCol w:w="587"/>
        <w:gridCol w:w="510"/>
        <w:gridCol w:w="153"/>
        <w:gridCol w:w="733"/>
        <w:gridCol w:w="493"/>
        <w:gridCol w:w="1365"/>
      </w:tblGrid>
      <w:tr w:rsidR="006772F1" w:rsidRPr="00E876CA" w14:paraId="5FEB90E4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53C28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548A9609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B2270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80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34165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EEBBB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43B131E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AC3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83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0B31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D828D9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47FC1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46FBC5C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5935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65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E6539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4A76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08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A736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CE321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86F4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C573DC5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D99E41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062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4C6D55D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E991B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873F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98B8F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FCFE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D5C042C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405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8AED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C838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B7CB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561CB80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18CC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633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8644D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623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741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50BC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23C8D12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5"/>
        <w:gridCol w:w="744"/>
        <w:gridCol w:w="301"/>
        <w:gridCol w:w="1753"/>
        <w:gridCol w:w="583"/>
        <w:gridCol w:w="432"/>
        <w:gridCol w:w="1101"/>
        <w:gridCol w:w="899"/>
        <w:gridCol w:w="250"/>
        <w:gridCol w:w="482"/>
        <w:gridCol w:w="493"/>
        <w:gridCol w:w="1273"/>
      </w:tblGrid>
      <w:tr w:rsidR="006772F1" w:rsidRPr="00E876CA" w14:paraId="04957ADD" w14:textId="77777777" w:rsidTr="00D74C03">
        <w:trPr>
          <w:trHeight w:val="327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A0CB5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(A) VOLUNTÁRIO(A)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1EFEB141" w14:textId="77777777" w:rsidTr="00D74C03">
        <w:trPr>
          <w:trHeight w:val="326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9722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04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2143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16A17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C3C43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04995709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E2C2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48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53BA3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4BEFB4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821" w:type="pct"/>
            <w:gridSpan w:val="5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5DE84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F57A77E" w14:textId="77777777" w:rsidTr="00D74C03">
        <w:trPr>
          <w:trHeight w:val="327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9ACAE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497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A910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0F1AB3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30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424C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047123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5C84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08EEC6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0C152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7F69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5FFD47" w14:textId="77777777" w:rsidTr="00D74C03">
        <w:trPr>
          <w:trHeight w:val="327"/>
        </w:trPr>
        <w:tc>
          <w:tcPr>
            <w:tcW w:w="9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3BCFD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45E42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386CB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AF33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E38860A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8441B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BD906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FD2CF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158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6FDA58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7B18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411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5E61B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2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D847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280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B181E7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"/>
        <w:gridCol w:w="329"/>
        <w:gridCol w:w="267"/>
        <w:gridCol w:w="215"/>
        <w:gridCol w:w="90"/>
        <w:gridCol w:w="1955"/>
        <w:gridCol w:w="606"/>
        <w:gridCol w:w="320"/>
        <w:gridCol w:w="157"/>
        <w:gridCol w:w="1073"/>
        <w:gridCol w:w="316"/>
        <w:gridCol w:w="243"/>
        <w:gridCol w:w="733"/>
        <w:gridCol w:w="493"/>
        <w:gridCol w:w="1611"/>
      </w:tblGrid>
      <w:tr w:rsidR="006772F1" w:rsidRPr="00E876CA" w14:paraId="6EA23BB9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75478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144B796C" w14:textId="77777777" w:rsidTr="00D74C03">
        <w:trPr>
          <w:trHeight w:val="326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DA1B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1931" w:type="pct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A58EC6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74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71B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164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4F4F4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25DD5306" w14:textId="77777777" w:rsidTr="00D74C03">
        <w:trPr>
          <w:trHeight w:val="327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E7DD7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35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CCEF2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7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1A3B1C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391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C3428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79455D" w14:textId="77777777" w:rsidTr="00D74C03">
        <w:trPr>
          <w:trHeight w:val="327"/>
        </w:trPr>
        <w:tc>
          <w:tcPr>
            <w:tcW w:w="50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6C6D65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528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1879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2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6F363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230C9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4AE51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E7938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3A0C0C" w14:textId="77777777" w:rsidTr="00D74C03">
        <w:trPr>
          <w:trHeight w:val="327"/>
        </w:trPr>
        <w:tc>
          <w:tcPr>
            <w:tcW w:w="93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666E9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064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2583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96F1C3B" w14:textId="77777777" w:rsidTr="00D74C03">
        <w:trPr>
          <w:trHeight w:val="327"/>
        </w:trPr>
        <w:tc>
          <w:tcPr>
            <w:tcW w:w="82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ECED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0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86693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3A97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147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F56D551" w14:textId="77777777" w:rsidTr="00D74C03">
        <w:trPr>
          <w:trHeight w:val="326"/>
        </w:trPr>
        <w:tc>
          <w:tcPr>
            <w:tcW w:w="984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69AD5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497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D0B04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C80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139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57A901" w14:textId="77777777" w:rsidTr="00D74C03">
        <w:trPr>
          <w:trHeight w:val="327"/>
        </w:trPr>
        <w:tc>
          <w:tcPr>
            <w:tcW w:w="82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14257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04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9133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DD0E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8C2AE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CFB5C36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5B8C3D3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0D5D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(A)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</w:p>
        </w:tc>
      </w:tr>
      <w:tr w:rsidR="006772F1" w:rsidRPr="00E876CA" w14:paraId="54E417CA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C3D3D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464E5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37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04BF1CB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7177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51192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E29C6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9E70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1C7311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C87DD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5003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93BA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16050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70027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C006B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E03D463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97725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BD1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F3CDACF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F7A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E52C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C63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AF9D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A081AE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CA2F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31081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0FB50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12F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76990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69BA8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C9B60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CB7B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CFB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62D878F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82325EC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5A50E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(A)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EA8E017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772A9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D0E0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C2FBE6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9B14F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FA9CEA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6A106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004CF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3A12F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ABC278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242279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F703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53E34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6E97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3BB1D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C5D26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9FEA4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45044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F3A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3B4633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FAE1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3BAF1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5C54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8DE2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4A44EEF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00EFF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029D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965639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AA12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9C93F5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74FB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8F233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EB185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5152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475902" w14:textId="77777777" w:rsidTr="00D74C03">
        <w:trPr>
          <w:trHeight w:val="340"/>
        </w:trPr>
        <w:tc>
          <w:tcPr>
            <w:tcW w:w="5000" w:type="pct"/>
            <w:gridSpan w:val="1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8ED3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0DE972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2E2E73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7. CAMPUS ONDE O PROJETO ESTÁ SENDO DESENVOLVIDO:</w:t>
            </w:r>
          </w:p>
        </w:tc>
      </w:tr>
      <w:tr w:rsidR="006772F1" w:rsidRPr="00E876CA" w14:paraId="0822D3EF" w14:textId="77777777" w:rsidTr="00D74C03">
        <w:trPr>
          <w:trHeight w:val="340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C188A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  <w:p w14:paraId="4AA3C7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</w:tc>
      </w:tr>
      <w:tr w:rsidR="006772F1" w:rsidRPr="00E876CA" w14:paraId="37888276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3B293950" w14:textId="77777777" w:rsidR="006772F1" w:rsidRPr="00E876CA" w:rsidRDefault="006772F1" w:rsidP="00D74C03">
            <w:pPr>
              <w:tabs>
                <w:tab w:val="left" w:pos="-1985"/>
              </w:tabs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D04D205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shd w:val="clear" w:color="auto" w:fill="EEECE1"/>
            <w:vAlign w:val="center"/>
          </w:tcPr>
          <w:p w14:paraId="0B01BEE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8. ATIVIDADES DO BOLSIST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Relato das </w:t>
            </w:r>
            <w:proofErr w:type="gramStart"/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atividades 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do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bolsista, com base em cronograma ou plano de atividades do projeto, informando data inicial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 e final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2F8B8E2D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3"/>
        </w:trPr>
        <w:tc>
          <w:tcPr>
            <w:tcW w:w="5000" w:type="pct"/>
            <w:gridSpan w:val="15"/>
          </w:tcPr>
          <w:p w14:paraId="1CF9F59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C4E76C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9302FA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8A0CE5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18D40C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7DA2892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3B6B3AC3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275322D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RESULTADOS OBTIDOS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>Relato resumido dos principais resultados obtidos no período abrangido pelo relatório e correspondentes aos objetivos/plano de atividades do projeto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75843F59" w14:textId="77777777" w:rsidTr="00D74C03">
        <w:trPr>
          <w:trHeight w:val="1348"/>
        </w:trPr>
        <w:tc>
          <w:tcPr>
            <w:tcW w:w="5000" w:type="pct"/>
          </w:tcPr>
          <w:p w14:paraId="1BBA23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EEA3B3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AEE5D7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6D7F1E1C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3116"/>
        <w:gridCol w:w="3114"/>
      </w:tblGrid>
      <w:tr w:rsidR="006772F1" w:rsidRPr="00E876CA" w14:paraId="2DC15A68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40B2FDDA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0. em termos GERAIS, COMO VOCÊ AVALIA a EVOLUÇÃO do projeto? (A ser respondidO pelo coordenador)</w:t>
            </w:r>
          </w:p>
        </w:tc>
      </w:tr>
      <w:tr w:rsidR="006772F1" w:rsidRPr="00E876CA" w14:paraId="792528DC" w14:textId="77777777" w:rsidTr="00D74C03">
        <w:trPr>
          <w:trHeight w:val="364"/>
        </w:trPr>
        <w:tc>
          <w:tcPr>
            <w:tcW w:w="1667" w:type="pct"/>
            <w:vAlign w:val="center"/>
          </w:tcPr>
          <w:p w14:paraId="6DB602D3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7A973795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ima das expectativas</w:t>
            </w:r>
          </w:p>
        </w:tc>
        <w:tc>
          <w:tcPr>
            <w:tcW w:w="1667" w:type="pct"/>
            <w:vAlign w:val="center"/>
          </w:tcPr>
          <w:p w14:paraId="163C54BB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238B385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Correspondeu às expectativas</w:t>
            </w:r>
          </w:p>
        </w:tc>
        <w:tc>
          <w:tcPr>
            <w:tcW w:w="1667" w:type="pct"/>
            <w:vAlign w:val="center"/>
          </w:tcPr>
          <w:p w14:paraId="2EFC3F9D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)  </w:t>
            </w:r>
          </w:p>
          <w:p w14:paraId="1E2128C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rescentou pouco</w:t>
            </w:r>
          </w:p>
        </w:tc>
      </w:tr>
      <w:tr w:rsidR="006772F1" w:rsidRPr="00E876CA" w14:paraId="49132FFC" w14:textId="77777777" w:rsidTr="00D74C03">
        <w:trPr>
          <w:trHeight w:val="992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219D7B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319125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recebido</w:t>
            </w:r>
          </w:p>
          <w:p w14:paraId="285E2C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-estrutura da instituição</w:t>
            </w:r>
          </w:p>
          <w:p w14:paraId="3FEC19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Relacionamento com a equipe do projeto</w:t>
            </w:r>
          </w:p>
          <w:p w14:paraId="5F8D41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Dificuldades para o trabalho desenvolvido</w:t>
            </w:r>
          </w:p>
        </w:tc>
      </w:tr>
    </w:tbl>
    <w:p w14:paraId="0024C46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1529926A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1D8F15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PARCIAL DE EXECUÇÃO FINACEIRA</w:t>
            </w:r>
          </w:p>
        </w:tc>
      </w:tr>
      <w:tr w:rsidR="006772F1" w:rsidRPr="00E876CA" w14:paraId="2BF75F2F" w14:textId="77777777" w:rsidTr="00D74C03">
        <w:trPr>
          <w:cantSplit/>
          <w:trHeight w:val="340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988"/>
              <w:gridCol w:w="1990"/>
              <w:gridCol w:w="2218"/>
            </w:tblGrid>
            <w:tr w:rsidR="006772F1" w:rsidRPr="00E876CA" w14:paraId="5E0E01E6" w14:textId="77777777" w:rsidTr="00D74C03">
              <w:trPr>
                <w:cantSplit/>
                <w:trHeight w:val="424"/>
                <w:jc w:val="center"/>
              </w:trPr>
              <w:tc>
                <w:tcPr>
                  <w:tcW w:w="2712" w:type="pct"/>
                  <w:shd w:val="clear" w:color="auto" w:fill="EEECE1"/>
                  <w:vAlign w:val="center"/>
                </w:tcPr>
                <w:p w14:paraId="76E2BA0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lastRenderedPageBreak/>
                    <w:t>Materiais</w:t>
                  </w:r>
                </w:p>
              </w:tc>
              <w:tc>
                <w:tcPr>
                  <w:tcW w:w="1082" w:type="pct"/>
                  <w:shd w:val="clear" w:color="auto" w:fill="EEECE1"/>
                  <w:vAlign w:val="center"/>
                </w:tcPr>
                <w:p w14:paraId="7308AB3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Nota fiscal</w:t>
                  </w:r>
                </w:p>
              </w:tc>
              <w:tc>
                <w:tcPr>
                  <w:tcW w:w="1206" w:type="pct"/>
                  <w:shd w:val="clear" w:color="auto" w:fill="EEECE1"/>
                  <w:vAlign w:val="center"/>
                </w:tcPr>
                <w:p w14:paraId="2E9D27D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Registro de patrimônio</w:t>
                  </w:r>
                </w:p>
              </w:tc>
            </w:tr>
            <w:tr w:rsidR="006772F1" w:rsidRPr="00E876CA" w14:paraId="04A27F81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5A6BC77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3D11F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8A09C8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899EFE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90226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29622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4A993D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A41603B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496603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7F607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4812A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EFF7B9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1915AC7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F866D2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131671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8C3E53C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A3475C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997B9D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CC190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877C294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E3E0A2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D17A44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F06F1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916427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570981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B8742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F05B5A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35EB7F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4601EDE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30FD89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1F4B2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59BCF89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3C38C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2004AA1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DFE08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94E8783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575966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0B17F33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0DB54B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04B196E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Registro do uso parcial dos materiais adquiridos </w:t>
            </w:r>
          </w:p>
        </w:tc>
      </w:tr>
    </w:tbl>
    <w:p w14:paraId="4C0B4F30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95265AE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68E9B8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DE EXECUÇÃO DAS ATIVIDADES POR META</w:t>
            </w:r>
          </w:p>
        </w:tc>
      </w:tr>
      <w:tr w:rsidR="006772F1" w:rsidRPr="00E876CA" w14:paraId="196E0082" w14:textId="77777777" w:rsidTr="00D74C03">
        <w:trPr>
          <w:cantSplit/>
          <w:trHeight w:val="275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079"/>
              <w:gridCol w:w="512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7"/>
            </w:tblGrid>
            <w:tr w:rsidR="006772F1" w:rsidRPr="00E876CA" w14:paraId="5B74C183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1913B0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3" w:type="pct"/>
                  <w:gridSpan w:val="10"/>
                  <w:shd w:val="clear" w:color="auto" w:fill="EEECE1"/>
                  <w:vAlign w:val="center"/>
                </w:tcPr>
                <w:p w14:paraId="235DAAF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Meses       2018/2019</w:t>
                  </w:r>
                </w:p>
              </w:tc>
            </w:tr>
            <w:tr w:rsidR="006772F1" w:rsidRPr="00E876CA" w14:paraId="64EE94AB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29309B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t>Meta/Atividade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48BC00F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ez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F7E554D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a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C9B6D0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fev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1B34BC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66F437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b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57C508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i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D2AF1A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385C25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l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0D7CD381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go</w:t>
                  </w:r>
                </w:p>
              </w:tc>
              <w:tc>
                <w:tcPr>
                  <w:tcW w:w="282" w:type="pct"/>
                  <w:shd w:val="clear" w:color="auto" w:fill="EEECE1"/>
                  <w:vAlign w:val="center"/>
                </w:tcPr>
                <w:p w14:paraId="08CABE2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t</w:t>
                  </w:r>
                </w:p>
              </w:tc>
            </w:tr>
            <w:tr w:rsidR="006772F1" w:rsidRPr="00E876CA" w14:paraId="3A5DC7C4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FCA598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0D9A87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92008C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CFDEC0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45481C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03F3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7A2776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CAAF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459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1CE916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CAE00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3909F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AC5840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46676BA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89A58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4267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29588A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DA9473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21CDD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863674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87F175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EAF560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3784E45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2CA3F57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73F33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EAF290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C4DE7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B9719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AEAC8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E1E237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54282E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3A41A5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92D6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13C63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24B51A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9816B68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3ECCBB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E4F0C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598D7AB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3AA1A0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B5139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DAF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1594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EE2EB7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26F77D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9553D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6258C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9D4FA50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150242A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2C310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4E7C3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DFFDC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BB1DC7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163B12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90CD1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6179D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30BBE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A254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0286D6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4A938BF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egenda: E = Executado;   EA = Em andamento;   P = Planejado</w:t>
            </w:r>
          </w:p>
        </w:tc>
      </w:tr>
    </w:tbl>
    <w:p w14:paraId="2C1627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2071A45F" w14:textId="77777777" w:rsidTr="00D74C03">
        <w:trPr>
          <w:trHeight w:val="419"/>
        </w:trPr>
        <w:tc>
          <w:tcPr>
            <w:tcW w:w="5000" w:type="pct"/>
            <w:gridSpan w:val="2"/>
            <w:shd w:val="clear" w:color="auto" w:fill="EEECE1"/>
            <w:vAlign w:val="center"/>
          </w:tcPr>
          <w:p w14:paraId="68FF2D16" w14:textId="77777777" w:rsidR="006772F1" w:rsidRPr="00E876CA" w:rsidRDefault="006772F1" w:rsidP="00C35BDD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1. 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(A)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apreciação do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="00C35BDD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sobre o desempenho do(a) estudante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bolsista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)</w:t>
            </w:r>
          </w:p>
        </w:tc>
      </w:tr>
      <w:tr w:rsidR="006772F1" w:rsidRPr="00E876CA" w14:paraId="334C9E56" w14:textId="77777777" w:rsidTr="00D74C03">
        <w:trPr>
          <w:trHeight w:val="383"/>
        </w:trPr>
        <w:tc>
          <w:tcPr>
            <w:tcW w:w="5000" w:type="pct"/>
            <w:gridSpan w:val="2"/>
          </w:tcPr>
          <w:p w14:paraId="42BBA2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179062FD" w14:textId="77777777" w:rsidTr="00D74C03">
        <w:trPr>
          <w:cantSplit/>
          <w:trHeight w:val="1000"/>
        </w:trPr>
        <w:tc>
          <w:tcPr>
            <w:tcW w:w="1944" w:type="pct"/>
            <w:shd w:val="clear" w:color="auto" w:fill="EEECE1"/>
            <w:vAlign w:val="center"/>
          </w:tcPr>
          <w:p w14:paraId="1D6313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7CEA09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3979BC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0E3A88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76939A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193235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62D668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racaju (SE), ______/____/________</w:t>
      </w:r>
    </w:p>
    <w:p w14:paraId="06C2B7E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715427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05A31E7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DD4188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CBE3C2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9166BB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0C2F83F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5E609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4F8D02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4856B64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419C4FA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4A9D0C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21BA505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03A8AD0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90227A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__________________________________</w:t>
      </w:r>
    </w:p>
    <w:p w14:paraId="62B80A2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496A8E4D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</w:rPr>
        <w:sectPr w:rsidR="006772F1" w:rsidRPr="00E876CA" w:rsidSect="00D74C03">
          <w:headerReference w:type="first" r:id="rId12"/>
          <w:footerReference w:type="first" r:id="rId13"/>
          <w:pgSz w:w="11906" w:h="16838" w:code="9"/>
          <w:pgMar w:top="1843" w:right="1274" w:bottom="992" w:left="1276" w:header="709" w:footer="0" w:gutter="0"/>
          <w:cols w:space="708"/>
          <w:docGrid w:linePitch="360"/>
        </w:sectPr>
      </w:pPr>
    </w:p>
    <w:p w14:paraId="17E1FDC9" w14:textId="77777777" w:rsidR="006772F1" w:rsidRPr="00E876CA" w:rsidRDefault="006772F1" w:rsidP="006E34EC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 xml:space="preserve">ANEXO 6 - RELATÓRIO </w:t>
      </w:r>
      <w:r w:rsidR="006E34EC"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DE PROJETO DE PESQUISA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2"/>
        <w:gridCol w:w="4528"/>
      </w:tblGrid>
      <w:tr w:rsidR="00E876CA" w:rsidRPr="00E876CA" w14:paraId="2DFE3769" w14:textId="77777777" w:rsidTr="00534B56">
        <w:trPr>
          <w:cantSplit/>
          <w:trHeight w:val="503"/>
        </w:trPr>
        <w:tc>
          <w:tcPr>
            <w:tcW w:w="257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3D1CB61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242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2742D65" w14:textId="77777777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1</w:t>
            </w:r>
            <w:r w:rsidR="00093D3C"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9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203935BF" w14:textId="77777777" w:rsidTr="00534B56">
        <w:trPr>
          <w:cantSplit/>
          <w:trHeight w:val="553"/>
        </w:trPr>
        <w:tc>
          <w:tcPr>
            <w:tcW w:w="257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A08812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242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90D49D" w14:textId="77777777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1</w:t>
            </w:r>
            <w:r w:rsidR="00093D3C"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9</w:t>
            </w:r>
          </w:p>
        </w:tc>
      </w:tr>
    </w:tbl>
    <w:p w14:paraId="4DCFA864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2208"/>
        <w:gridCol w:w="4413"/>
      </w:tblGrid>
      <w:tr w:rsidR="006772F1" w:rsidRPr="00E876CA" w14:paraId="583A246F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27BF386" w14:textId="77777777" w:rsidR="006772F1" w:rsidRPr="00E876CA" w:rsidRDefault="006772F1" w:rsidP="00865742">
            <w:pPr>
              <w:pStyle w:val="Subttulo"/>
              <w:numPr>
                <w:ilvl w:val="0"/>
                <w:numId w:val="9"/>
              </w:numPr>
              <w:tabs>
                <w:tab w:val="clear" w:pos="284"/>
                <w:tab w:val="clear" w:pos="567"/>
                <w:tab w:val="left" w:pos="-5778"/>
                <w:tab w:val="left" w:pos="-5637"/>
              </w:tabs>
              <w:ind w:left="317" w:hanging="28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IDENTIFICAÇÃO DO RELATÓRIO</w:t>
            </w:r>
          </w:p>
        </w:tc>
      </w:tr>
      <w:tr w:rsidR="006772F1" w:rsidRPr="00E876CA" w14:paraId="71C7C0F7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9949E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59074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09F0EE3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1742B327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74DF96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C8C1B4D" w14:textId="77777777" w:rsidTr="00D74C03">
        <w:trPr>
          <w:trHeight w:val="359"/>
        </w:trPr>
        <w:tc>
          <w:tcPr>
            <w:tcW w:w="2639" w:type="pct"/>
            <w:gridSpan w:val="2"/>
            <w:shd w:val="clear" w:color="auto" w:fill="EEECE1"/>
            <w:vAlign w:val="center"/>
          </w:tcPr>
          <w:p w14:paraId="310B03E4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361" w:type="pct"/>
            <w:vAlign w:val="center"/>
          </w:tcPr>
          <w:p w14:paraId="0EA10B1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5333FD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60021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1"/>
        <w:gridCol w:w="374"/>
        <w:gridCol w:w="374"/>
        <w:gridCol w:w="301"/>
        <w:gridCol w:w="1993"/>
        <w:gridCol w:w="581"/>
        <w:gridCol w:w="71"/>
        <w:gridCol w:w="643"/>
        <w:gridCol w:w="310"/>
        <w:gridCol w:w="1086"/>
        <w:gridCol w:w="794"/>
        <w:gridCol w:w="93"/>
        <w:gridCol w:w="364"/>
        <w:gridCol w:w="1331"/>
      </w:tblGrid>
      <w:tr w:rsidR="006772F1" w:rsidRPr="00E876CA" w14:paraId="71C66423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E03C5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37E8CC00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2FC89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120" w:type="pct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D38A32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2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D7FBD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90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8E442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6479480C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6FB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4C80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7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1FBBD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382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A28F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BA9D7E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BCDEE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27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63D74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B38D0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3581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4B914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57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596D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D0F387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389C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C91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120C59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1B6E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66BE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6B3B6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5F9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538B54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708B1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99607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BA94CF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9F5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822665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814CB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576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C006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1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1BF773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963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E5E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4207E18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9"/>
        <w:gridCol w:w="297"/>
        <w:gridCol w:w="297"/>
        <w:gridCol w:w="238"/>
        <w:gridCol w:w="2245"/>
        <w:gridCol w:w="501"/>
        <w:gridCol w:w="253"/>
        <w:gridCol w:w="690"/>
        <w:gridCol w:w="211"/>
        <w:gridCol w:w="688"/>
        <w:gridCol w:w="371"/>
        <w:gridCol w:w="614"/>
        <w:gridCol w:w="407"/>
        <w:gridCol w:w="1715"/>
      </w:tblGrid>
      <w:tr w:rsidR="006772F1" w:rsidRPr="00E876CA" w14:paraId="7061F616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3640D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VOLUNTÁRIO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13F808C9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92A9E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56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30FA6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A6371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10CAA565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75BBE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20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8B709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7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40EE99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C840B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BA5DF0" w14:textId="77777777" w:rsidTr="00D74C03">
        <w:trPr>
          <w:trHeight w:val="327"/>
        </w:trPr>
        <w:tc>
          <w:tcPr>
            <w:tcW w:w="38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37D7C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10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5EB1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CF80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16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7C44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1A5DD9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715A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652E5F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8B295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3D8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CB97DA5" w14:textId="77777777" w:rsidTr="00D74C03">
        <w:trPr>
          <w:trHeight w:val="327"/>
        </w:trPr>
        <w:tc>
          <w:tcPr>
            <w:tcW w:w="669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B0A8C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A4707C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202F7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CB9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67AA71D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15EB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FA341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BAC8B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F5C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10FCCFC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69BD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59E94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FAA45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908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637D97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2C7BB41B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79E3C4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0BA71160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945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B5BD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3B6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62F3BB51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35259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4FDE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81561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74F29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9690AC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B65F20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10314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E331B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C0188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97A55B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5369F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99D564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A38DE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B3B0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07E4FF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9C44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F73E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26E1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AD07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5C3F44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3E8E1A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24B2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2F04A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731A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9BFA42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7F23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81F2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D38E6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94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4DC788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37D2B9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6796739E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3FD4D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335489A6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DE65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BE763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EA3D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539395FC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3185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EA34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6EBEC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CCD1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1B9F0D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EDC5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FC760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DFA8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5EF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87904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5B587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E4599B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EB18A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E00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25E801C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4E6D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BA21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0B08B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F3AD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4FD8AA0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65A3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C4577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01567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74F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09E8066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DBBC8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F8A5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8F3E1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2745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BB085D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1AEA1190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E0AAF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2C137C23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08F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824C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C776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5247B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28E1B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C9FC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FE94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6001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B860B4B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119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66800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ED5E0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16B9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8CCF0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9292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F6A2225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06C16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81B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BEEC7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5ACD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3810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8E1D9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3CA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2BA30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5452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CEF30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2688C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B43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72F011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11A33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53324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60294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E7A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E70614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0A542DF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085044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7. </w:t>
            </w:r>
            <w:r w:rsidRPr="00E876CA">
              <w:rPr>
                <w:rFonts w:ascii="Open Sans" w:hAnsi="Open Sans" w:cs="Open Sans"/>
                <w:b/>
                <w:bCs/>
                <w:i/>
                <w:color w:val="000000" w:themeColor="text1"/>
                <w:sz w:val="20"/>
                <w:szCs w:val="20"/>
              </w:rPr>
              <w:t xml:space="preserve">CAMPUS 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NDE O PROJETO FOI DESENVOLVIDO:</w:t>
            </w:r>
          </w:p>
        </w:tc>
      </w:tr>
      <w:tr w:rsidR="006772F1" w:rsidRPr="00E876CA" w14:paraId="5D3B1C9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7533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9AC82F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8"/>
        </w:trPr>
        <w:tc>
          <w:tcPr>
            <w:tcW w:w="5000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3FC5F6D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eastAsia="Calibri" w:hAnsi="Open Sans" w:cs="Open Sans"/>
                <w:smallCaps w:val="0"/>
                <w:color w:val="000000" w:themeColor="text1"/>
                <w:szCs w:val="20"/>
              </w:rPr>
            </w:pPr>
          </w:p>
        </w:tc>
      </w:tr>
      <w:tr w:rsidR="006772F1" w:rsidRPr="00E876CA" w14:paraId="55B8665C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5401027" w14:textId="436890C7" w:rsidR="006772F1" w:rsidRPr="00E876CA" w:rsidRDefault="00C70C62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8</w:t>
            </w:r>
            <w:r w:rsidR="006772F1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Atividades executadas no período: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as atividades executadas, em ordem sequencial e temporal, de acordo com o plano e dentro do período de execução, justificando as atividades descritas no plano de trabalho e não desenvolvidas</w:t>
            </w:r>
            <w:r w:rsidR="006772F1"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3C9E3840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24"/>
        </w:trPr>
        <w:tc>
          <w:tcPr>
            <w:tcW w:w="5000" w:type="pct"/>
          </w:tcPr>
          <w:p w14:paraId="1E3BA81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1AD78C9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6FFBAD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BAED13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CE0CB57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E31D3A7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76E58525" w14:textId="4224DEE0" w:rsidR="006772F1" w:rsidRPr="00E876CA" w:rsidRDefault="00A2485F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9</w:t>
            </w:r>
            <w:r w:rsidR="006772F1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Resultados: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="00D533DF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Descrição da participação da equipe na competição</w:t>
            </w:r>
            <w:r w:rsidR="00AD1754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, ressaltando a experiência do aluno, bem como </w:t>
            </w:r>
            <w:r w:rsidR="005961F0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descrevendo os resultados obtidos</w:t>
            </w:r>
            <w:r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.</w:t>
            </w:r>
            <w:r w:rsidR="00630CAD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 </w:t>
            </w:r>
            <w:r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D</w:t>
            </w:r>
            <w:r w:rsidR="00630CAD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eve-se incluir evidências da participação como </w:t>
            </w:r>
            <w:r w:rsidR="004B104B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fotos, páginas web</w:t>
            </w:r>
            <w:r w:rsidR="00397DD4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. Anexar os certificados de parti</w:t>
            </w:r>
            <w:r w:rsidR="00AD1754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cipação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)</w:t>
            </w:r>
            <w:r w:rsidR="006772F1"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2365E05B" w14:textId="77777777" w:rsidTr="00D74C03">
        <w:trPr>
          <w:trHeight w:val="1220"/>
        </w:trPr>
        <w:tc>
          <w:tcPr>
            <w:tcW w:w="5000" w:type="pct"/>
          </w:tcPr>
          <w:p w14:paraId="3891873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1FCD86A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1C07446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DD73054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65CD4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4D72B561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0259E354" w14:textId="69A7D3ED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="00DE047F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0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Considerações finais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="006C7628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Expor as contribuições da participação na competição na vida acadêmica do </w:t>
            </w:r>
            <w:r w:rsidR="00DE047F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estudante. Deve-se incluir relatos de cada um dos membros da equipe participante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1F90D3FB" w14:textId="77777777" w:rsidTr="00D74C03">
        <w:trPr>
          <w:trHeight w:val="850"/>
        </w:trPr>
        <w:tc>
          <w:tcPr>
            <w:tcW w:w="5000" w:type="pct"/>
          </w:tcPr>
          <w:p w14:paraId="44A515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4994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DC9596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078A64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2210F44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2D4A1120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9535755" w14:textId="00B84070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DE047F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 DIFICULDADES E SOLUÇÕES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(E</w:t>
            </w:r>
            <w:r w:rsidR="00DE047F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X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POR AS DIFICULDADES ENFRENTADAS NO DESENVOLVIMENTO DO PLANO E AS ESTRATÉGIAS UTILIZADAS PARA SUA RESOLUÇÃO).</w:t>
            </w:r>
          </w:p>
        </w:tc>
      </w:tr>
      <w:tr w:rsidR="006772F1" w:rsidRPr="00E876CA" w14:paraId="44DE4BEB" w14:textId="77777777" w:rsidTr="00D74C03">
        <w:trPr>
          <w:trHeight w:val="1019"/>
        </w:trPr>
        <w:tc>
          <w:tcPr>
            <w:tcW w:w="5000" w:type="pct"/>
          </w:tcPr>
          <w:p w14:paraId="0D7FC9C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A6C7FE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F73AB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399F87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F1349EB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56" w:type="pct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"/>
        <w:gridCol w:w="5070"/>
        <w:gridCol w:w="2896"/>
        <w:gridCol w:w="1380"/>
        <w:gridCol w:w="70"/>
      </w:tblGrid>
      <w:tr w:rsidR="006772F1" w:rsidRPr="00E876CA" w14:paraId="3565A675" w14:textId="77777777" w:rsidTr="00D74C03">
        <w:trPr>
          <w:gridBefore w:val="1"/>
          <w:gridAfter w:val="1"/>
          <w:wBefore w:w="19" w:type="pct"/>
          <w:wAfter w:w="37" w:type="pct"/>
          <w:trHeight w:val="694"/>
        </w:trPr>
        <w:tc>
          <w:tcPr>
            <w:tcW w:w="4944" w:type="pct"/>
            <w:gridSpan w:val="3"/>
            <w:shd w:val="clear" w:color="auto" w:fill="EAEAEA"/>
          </w:tcPr>
          <w:p w14:paraId="42078427" w14:textId="2EFE5335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DE047F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 DESCRIÇÃO DE GASTOS COM O USO DO AUXÍLIO FINANCEIRO AO PROJETO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FAZER UMA DESCRIÇÃO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SUCINT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DOS MATERIAIS, SERVIÇOS E OUTROS GASTOS. ANEXAR O FORMULÁRIO DE PRESTAÇÃO DE CONTAS COM NOTAS)</w:t>
            </w:r>
          </w:p>
        </w:tc>
      </w:tr>
      <w:tr w:rsidR="006772F1" w:rsidRPr="00E876CA" w14:paraId="4957D9CA" w14:textId="77777777" w:rsidTr="00D74C03">
        <w:trPr>
          <w:gridBefore w:val="1"/>
          <w:gridAfter w:val="1"/>
          <w:wBefore w:w="19" w:type="pct"/>
          <w:wAfter w:w="37" w:type="pct"/>
          <w:trHeight w:val="1248"/>
        </w:trPr>
        <w:tc>
          <w:tcPr>
            <w:tcW w:w="4944" w:type="pct"/>
            <w:gridSpan w:val="3"/>
          </w:tcPr>
          <w:p w14:paraId="17AFABA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3720B08C" w14:textId="77777777" w:rsidTr="00D74C03">
        <w:trPr>
          <w:trHeight w:val="694"/>
        </w:trPr>
        <w:tc>
          <w:tcPr>
            <w:tcW w:w="5000" w:type="pct"/>
            <w:gridSpan w:val="5"/>
            <w:shd w:val="clear" w:color="auto" w:fill="EAEAEA"/>
          </w:tcPr>
          <w:p w14:paraId="4A4AEADB" w14:textId="65D17253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DE047F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MATERIAIS ADQUIRIDOS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DESCREVER QUAIS MATERIAIS FORAM ADQUIRIDOS PARA A REALIZAÇÃO DO PROJETO E COMO FORAM UTILIZADOS ESSES MATERIAIS, DESTACANDO SEUS RESPECTIVOS VALORES, E OS REGISTROS DE PATRIMÔNIOS NO CASO DOS BENS PERMANENTES)</w:t>
            </w:r>
          </w:p>
        </w:tc>
      </w:tr>
      <w:tr w:rsidR="006772F1" w:rsidRPr="00E876CA" w14:paraId="4DEC1E5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619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C21AE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 (utilização)</w:t>
            </w: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33285F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Número do registro de patrimônio</w:t>
            </w:r>
          </w:p>
        </w:tc>
        <w:tc>
          <w:tcPr>
            <w:tcW w:w="767" w:type="pct"/>
            <w:gridSpan w:val="2"/>
          </w:tcPr>
          <w:p w14:paraId="2EDF77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5FFD7F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654C8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2D98AD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vAlign w:val="center"/>
          </w:tcPr>
          <w:p w14:paraId="555416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9336CD6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130DDB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15AE82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</w:tcPr>
          <w:p w14:paraId="62DED2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3E547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E313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 (utilização)</w:t>
            </w: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8132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bjetivo</w:t>
            </w: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242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797115C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F3B07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69CF6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3A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418743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981BE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6D8B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C42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693061D7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9842204" w14:textId="77777777" w:rsidTr="00D74C03">
        <w:tc>
          <w:tcPr>
            <w:tcW w:w="5000" w:type="pct"/>
            <w:shd w:val="clear" w:color="auto" w:fill="EAEAEA"/>
          </w:tcPr>
          <w:p w14:paraId="0026547E" w14:textId="554AC3A4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DE047F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4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 PUBLICAÇÕES (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ISTAR AS PUBLICAÇÕES GERADAS DURANTE O PERÍODO DE CONCESSÃO DA BOLSA, REFERENTES ÀS PESQUISAS DECORRENTES DAS ATIVIDADES COM O BOLSISTA)</w:t>
            </w:r>
          </w:p>
        </w:tc>
      </w:tr>
      <w:tr w:rsidR="006772F1" w:rsidRPr="00E876CA" w14:paraId="221F13B8" w14:textId="77777777" w:rsidTr="00D74C03">
        <w:tc>
          <w:tcPr>
            <w:tcW w:w="5000" w:type="pct"/>
          </w:tcPr>
          <w:p w14:paraId="3D19CEC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D4448BF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FA78520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6"/>
        <w:gridCol w:w="3004"/>
        <w:gridCol w:w="3116"/>
      </w:tblGrid>
      <w:tr w:rsidR="006772F1" w:rsidRPr="00E876CA" w14:paraId="159AD86B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8AB103D" w14:textId="2FE907E0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</w:t>
            </w:r>
            <w:r w:rsidR="00DE047F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5</w:t>
            </w: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 xml:space="preserve">. em termos GERAIS, COMO VOCÊ AVALIA A EVOLUÇÃO DO PROJETO? </w:t>
            </w:r>
            <w:r w:rsidRPr="00E876CA">
              <w:rPr>
                <w:rFonts w:ascii="Open Sans" w:hAnsi="Open Sans" w:cs="Open Sans"/>
                <w:caps/>
                <w:color w:val="000000" w:themeColor="text1"/>
                <w:sz w:val="20"/>
                <w:szCs w:val="20"/>
                <w:lang w:val="pt-BR"/>
              </w:rPr>
              <w:t>(A ser respondidO pelo COORDENADOR)</w:t>
            </w:r>
          </w:p>
        </w:tc>
      </w:tr>
      <w:tr w:rsidR="006772F1" w:rsidRPr="00E876CA" w14:paraId="65ED6CFC" w14:textId="77777777" w:rsidTr="00D74C03">
        <w:trPr>
          <w:trHeight w:val="364"/>
        </w:trPr>
        <w:tc>
          <w:tcPr>
            <w:tcW w:w="1726" w:type="pct"/>
            <w:tcBorders>
              <w:bottom w:val="single" w:sz="4" w:space="0" w:color="auto"/>
            </w:tcBorders>
            <w:vAlign w:val="center"/>
          </w:tcPr>
          <w:p w14:paraId="706D35B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Acima das expectativas</w:t>
            </w:r>
          </w:p>
        </w:tc>
        <w:tc>
          <w:tcPr>
            <w:tcW w:w="1607" w:type="pct"/>
            <w:tcBorders>
              <w:bottom w:val="single" w:sz="4" w:space="0" w:color="auto"/>
            </w:tcBorders>
            <w:vAlign w:val="center"/>
          </w:tcPr>
          <w:p w14:paraId="28B1C9AE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Correspondeu às expectativas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center"/>
          </w:tcPr>
          <w:p w14:paraId="4792CDC9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 Acrescentou pouco</w:t>
            </w:r>
          </w:p>
        </w:tc>
      </w:tr>
      <w:tr w:rsidR="006772F1" w:rsidRPr="00E876CA" w14:paraId="438D1CC4" w14:textId="77777777" w:rsidTr="00D74C03">
        <w:trPr>
          <w:trHeight w:val="141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AFF0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69957B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dado</w:t>
            </w:r>
          </w:p>
          <w:p w14:paraId="26B7F7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estrutura da instituição</w:t>
            </w:r>
          </w:p>
          <w:p w14:paraId="7AA718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  ) Relacionamento com a comunidade e a equipe do projeto </w:t>
            </w:r>
          </w:p>
          <w:p w14:paraId="775CF0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Quantidade e qualidade do trabalho desenvolvido</w:t>
            </w:r>
          </w:p>
        </w:tc>
      </w:tr>
      <w:tr w:rsidR="006772F1" w:rsidRPr="00E876CA" w14:paraId="0AE15C4B" w14:textId="77777777" w:rsidTr="00D74C03">
        <w:trPr>
          <w:trHeight w:val="35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9560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  <w:p w14:paraId="589FF0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0DF10CE" w14:textId="77777777" w:rsidTr="00D74C03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029E603F" w14:textId="3F34D651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1</w:t>
            </w:r>
            <w:r w:rsidR="00DE047F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6</w:t>
            </w: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. JUSTIFIQUE SUA AVALIAÇÃO, INDICANDO OS PONTOS POSITIVOS E NEGATIVOS.</w:t>
            </w:r>
          </w:p>
        </w:tc>
      </w:tr>
      <w:tr w:rsidR="006772F1" w:rsidRPr="00E876CA" w14:paraId="4F3363BF" w14:textId="77777777" w:rsidTr="00D74C03">
        <w:tc>
          <w:tcPr>
            <w:tcW w:w="5000" w:type="pct"/>
            <w:gridSpan w:val="3"/>
          </w:tcPr>
          <w:p w14:paraId="58945F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186736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3E10DBD3" w14:textId="77777777" w:rsidTr="00D74C03">
        <w:tc>
          <w:tcPr>
            <w:tcW w:w="5000" w:type="pct"/>
            <w:gridSpan w:val="2"/>
            <w:shd w:val="clear" w:color="auto" w:fill="EEECE1"/>
            <w:vAlign w:val="center"/>
          </w:tcPr>
          <w:p w14:paraId="1E04ED50" w14:textId="76440516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="00DE047F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7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(A)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(apreciação d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 sobre o desempenho do ESTUDANTE bolsista).</w:t>
            </w:r>
          </w:p>
        </w:tc>
      </w:tr>
      <w:tr w:rsidR="006772F1" w:rsidRPr="00E876CA" w14:paraId="2299D5A9" w14:textId="77777777" w:rsidTr="00D74C03">
        <w:tc>
          <w:tcPr>
            <w:tcW w:w="5000" w:type="pct"/>
            <w:gridSpan w:val="2"/>
          </w:tcPr>
          <w:p w14:paraId="27CDF0C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62F7C6EF" w14:textId="77777777" w:rsidTr="00D74C03">
        <w:tc>
          <w:tcPr>
            <w:tcW w:w="1944" w:type="pct"/>
            <w:shd w:val="clear" w:color="auto" w:fill="EEECE1"/>
            <w:vAlign w:val="center"/>
          </w:tcPr>
          <w:p w14:paraId="02A67B0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47CB86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65F6A1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41B0C5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35A3AB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lastRenderedPageBreak/>
              <w:t xml:space="preserve">  (      ) INSUFICIENTE</w:t>
            </w:r>
          </w:p>
        </w:tc>
      </w:tr>
    </w:tbl>
    <w:p w14:paraId="5697B2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4B3B64C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D65483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18F5DB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racaju (SE), ______/____/________</w:t>
      </w:r>
    </w:p>
    <w:p w14:paraId="3409F34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CC658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604706C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FDAE7A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BF63E8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0C9656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69433E1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3B2AC6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88C21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02E401BF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0023B50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4E4DA0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A8D6BD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6F32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1</w:t>
      </w:r>
    </w:p>
    <w:p w14:paraId="3AFA140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6DF90E3" w14:textId="77777777" w:rsidR="006E34EC" w:rsidRPr="00E876CA" w:rsidRDefault="006E34EC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9C6125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BB08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2</w:t>
      </w:r>
    </w:p>
    <w:p w14:paraId="183834E7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7 -  DECLARAÇÃO DE PARCERIA</w:t>
      </w:r>
    </w:p>
    <w:p w14:paraId="3F52377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5027B1B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OBS: A DECLARAÇÃO DEVERÁ SER EM PAPEL COM TIMBRE DA PARCEIRA</w:t>
      </w:r>
    </w:p>
    <w:p w14:paraId="1DDA9F1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6716F440" w14:textId="1C708D71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bCs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Declaramos, para fins de manifestação de Parceria, que reconhecemos e estamos comprometidos com a execução do projeto de intitulado</w:t>
      </w:r>
      <w:r w:rsidR="00FF7BF7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 __________________________________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__________________________________________________________</w:t>
      </w:r>
    </w:p>
    <w:p w14:paraId="76A5177C" w14:textId="77777777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Submetido por servidor do IFS à aprovação pelo Edital _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/2019/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DINOVE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/IFS, 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que se realizará por meio do estabelecimento de vínculo de cooperação, zelando-se pela boa qualidade das ações e serviços prestados e buscando alcançar eficiência, eficácia, efetividade e economicidade das atividades, observando-se as orientações e recomendações emanadas do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IFS.</w:t>
      </w:r>
      <w:r w:rsidRPr="00E876CA">
        <w:rPr>
          <w:rStyle w:val="Forte"/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O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s resultados atingidos com a execução da Parceria manifestada constarão no Relatório Final do Projeto e </w:t>
      </w:r>
      <w:proofErr w:type="spell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publicizados</w:t>
      </w:r>
      <w:proofErr w:type="spell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em mídia interna do IFS.</w:t>
      </w:r>
    </w:p>
    <w:p w14:paraId="3682E0E4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Style w:val="Forte"/>
          <w:rFonts w:ascii="Open Sans" w:hAnsi="Open Sans" w:cs="Open Sans"/>
          <w:color w:val="000000" w:themeColor="text1"/>
          <w:sz w:val="22"/>
          <w:szCs w:val="22"/>
        </w:rPr>
      </w:pPr>
    </w:p>
    <w:p w14:paraId="55FA5395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7F656347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F9E8710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FB05CC9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(Cidade/Estado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),_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___________de _________________________ </w:t>
      </w:r>
      <w:proofErr w:type="spell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de</w:t>
      </w:r>
      <w:proofErr w:type="spell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20____</w:t>
      </w:r>
    </w:p>
    <w:p w14:paraId="1BE45B1F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2886E6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70063D2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502598A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631CC5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0F78EAD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CD60DA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________________________________________________</w:t>
      </w:r>
    </w:p>
    <w:p w14:paraId="2AD68773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Assinatura do Responsável 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-  Entidade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Parceira</w:t>
      </w:r>
    </w:p>
    <w:p w14:paraId="03172112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95C5E4C" w14:textId="77777777" w:rsidR="006772F1" w:rsidRPr="00E876CA" w:rsidRDefault="006772F1" w:rsidP="006772F1">
      <w:pPr>
        <w:ind w:right="-1"/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color w:val="000000" w:themeColor="text1"/>
        </w:rPr>
        <w:lastRenderedPageBreak/>
        <w:t>ANEXO 8 - LISTA DE FREQUÊNCIA DO BOLSISTA</w:t>
      </w:r>
    </w:p>
    <w:p w14:paraId="579A4A46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552046E8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Edital nº________________________________ </w:t>
      </w:r>
    </w:p>
    <w:p w14:paraId="524D0633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Programa: ______________________________________</w:t>
      </w:r>
    </w:p>
    <w:p w14:paraId="6FF3BD26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Título do Projeto:</w:t>
      </w:r>
    </w:p>
    <w:p w14:paraId="74AC46D9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_________________________________________________________________________ </w:t>
      </w:r>
    </w:p>
    <w:p w14:paraId="1026F057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Nome do(a) Professor(a) </w:t>
      </w:r>
      <w:r w:rsidR="007E7D61">
        <w:rPr>
          <w:rFonts w:ascii="Open Sans" w:hAnsi="Open Sans" w:cs="Open Sans"/>
          <w:b/>
          <w:color w:val="000000" w:themeColor="text1"/>
          <w:sz w:val="18"/>
        </w:rPr>
        <w:t>Orientador</w:t>
      </w: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(a): </w:t>
      </w:r>
    </w:p>
    <w:p w14:paraId="40DEF6AC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___</w:t>
      </w:r>
    </w:p>
    <w:p w14:paraId="44A9FFBF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Nome do(a) Estudante Bolsista:</w:t>
      </w:r>
    </w:p>
    <w:p w14:paraId="48C5255E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</w:t>
      </w:r>
    </w:p>
    <w:p w14:paraId="4E375EF7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7298"/>
      </w:tblGrid>
      <w:tr w:rsidR="006772F1" w:rsidRPr="00E876CA" w14:paraId="14825312" w14:textId="77777777" w:rsidTr="00D74C03">
        <w:tc>
          <w:tcPr>
            <w:tcW w:w="1985" w:type="dxa"/>
          </w:tcPr>
          <w:p w14:paraId="3D42FF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Data </w:t>
            </w:r>
          </w:p>
        </w:tc>
        <w:tc>
          <w:tcPr>
            <w:tcW w:w="7513" w:type="dxa"/>
          </w:tcPr>
          <w:p w14:paraId="4E405178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Assinatura</w:t>
            </w:r>
          </w:p>
        </w:tc>
      </w:tr>
      <w:tr w:rsidR="006772F1" w:rsidRPr="00E876CA" w14:paraId="5249CCC8" w14:textId="77777777" w:rsidTr="00D74C03">
        <w:tc>
          <w:tcPr>
            <w:tcW w:w="1985" w:type="dxa"/>
          </w:tcPr>
          <w:p w14:paraId="66B991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8077C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2BC2B4F" w14:textId="77777777" w:rsidTr="00D74C03">
        <w:tc>
          <w:tcPr>
            <w:tcW w:w="1985" w:type="dxa"/>
          </w:tcPr>
          <w:p w14:paraId="7441F8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21E2BE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E3024A3" w14:textId="77777777" w:rsidTr="00D74C03">
        <w:tc>
          <w:tcPr>
            <w:tcW w:w="1985" w:type="dxa"/>
          </w:tcPr>
          <w:p w14:paraId="57D636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FF8FD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DF3E7EA" w14:textId="77777777" w:rsidTr="00D74C03">
        <w:tc>
          <w:tcPr>
            <w:tcW w:w="1985" w:type="dxa"/>
          </w:tcPr>
          <w:p w14:paraId="37FA45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7539E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B124F8A" w14:textId="77777777" w:rsidTr="00D74C03">
        <w:tc>
          <w:tcPr>
            <w:tcW w:w="1985" w:type="dxa"/>
          </w:tcPr>
          <w:p w14:paraId="1114F9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CAC5A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0EADBD95" w14:textId="77777777" w:rsidTr="00D74C03">
        <w:tc>
          <w:tcPr>
            <w:tcW w:w="1985" w:type="dxa"/>
          </w:tcPr>
          <w:p w14:paraId="788220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334E1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B0F167C" w14:textId="77777777" w:rsidTr="00D74C03">
        <w:tc>
          <w:tcPr>
            <w:tcW w:w="1985" w:type="dxa"/>
          </w:tcPr>
          <w:p w14:paraId="3A4EA3A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E8B2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928F18F" w14:textId="77777777" w:rsidTr="00D74C03">
        <w:tc>
          <w:tcPr>
            <w:tcW w:w="1985" w:type="dxa"/>
          </w:tcPr>
          <w:p w14:paraId="0CDE93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CF4F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39472A40" w14:textId="77777777" w:rsidTr="00D74C03">
        <w:tc>
          <w:tcPr>
            <w:tcW w:w="1985" w:type="dxa"/>
          </w:tcPr>
          <w:p w14:paraId="52C7C6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518F3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006A3DC" w14:textId="77777777" w:rsidTr="00D74C03">
        <w:tc>
          <w:tcPr>
            <w:tcW w:w="1985" w:type="dxa"/>
          </w:tcPr>
          <w:p w14:paraId="7A2CAD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EF675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7D5CA13" w14:textId="77777777" w:rsidTr="00D74C03">
        <w:tc>
          <w:tcPr>
            <w:tcW w:w="1985" w:type="dxa"/>
          </w:tcPr>
          <w:p w14:paraId="49C932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6A30A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CF4B84A" w14:textId="77777777" w:rsidTr="00D74C03">
        <w:tc>
          <w:tcPr>
            <w:tcW w:w="1985" w:type="dxa"/>
          </w:tcPr>
          <w:p w14:paraId="5FB640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DCF83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669A3D3" w14:textId="77777777" w:rsidTr="00D74C03">
        <w:tc>
          <w:tcPr>
            <w:tcW w:w="1985" w:type="dxa"/>
          </w:tcPr>
          <w:p w14:paraId="634ED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209A0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75E3B2D" w14:textId="77777777" w:rsidTr="00D74C03">
        <w:tc>
          <w:tcPr>
            <w:tcW w:w="1985" w:type="dxa"/>
          </w:tcPr>
          <w:p w14:paraId="3DBE8B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FE64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</w:tbl>
    <w:p w14:paraId="651107E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96A4C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______</w:t>
      </w:r>
    </w:p>
    <w:p w14:paraId="5E11C47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6AAB01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3D67E693" w14:textId="613282D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 xml:space="preserve">ANEXO 9 – MODELO DE RELATÓRIO DE PRESTAÇÃO DE CONTAS PARA PROJETOS DOS EDITAIS DA </w:t>
      </w:r>
      <w:r w:rsidR="00086AFF">
        <w:rPr>
          <w:rFonts w:ascii="Open Sans" w:hAnsi="Open Sans" w:cs="Open Sans"/>
          <w:b/>
          <w:bCs/>
          <w:color w:val="000000" w:themeColor="text1"/>
        </w:rPr>
        <w:t>DINOVE</w:t>
      </w:r>
      <w:r w:rsidRPr="00E876CA">
        <w:rPr>
          <w:rFonts w:ascii="Open Sans" w:hAnsi="Open Sans" w:cs="Open Sans"/>
          <w:b/>
          <w:bCs/>
          <w:color w:val="000000" w:themeColor="text1"/>
        </w:rPr>
        <w:t xml:space="preserve"> COM RECURSOS FINANCEIROS</w:t>
      </w:r>
    </w:p>
    <w:p w14:paraId="56057981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6"/>
        <w:gridCol w:w="996"/>
        <w:gridCol w:w="2118"/>
      </w:tblGrid>
      <w:tr w:rsidR="006772F1" w:rsidRPr="00E876CA" w14:paraId="1C2A5594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133D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FORMULÁRIO DE PRESTAÇÃO DE CONTAS</w:t>
            </w:r>
          </w:p>
        </w:tc>
      </w:tr>
      <w:tr w:rsidR="006772F1" w:rsidRPr="00E876CA" w14:paraId="6D5953DD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F21C398" w14:textId="77777777" w:rsidR="006772F1" w:rsidRPr="00E876CA" w:rsidRDefault="006772F1" w:rsidP="00865742">
            <w:pPr>
              <w:widowControl/>
              <w:numPr>
                <w:ilvl w:val="0"/>
                <w:numId w:val="10"/>
              </w:numPr>
              <w:tabs>
                <w:tab w:val="left" w:pos="284"/>
              </w:tabs>
              <w:suppressAutoHyphens/>
              <w:autoSpaceDE/>
              <w:autoSpaceDN/>
              <w:ind w:left="426" w:hanging="426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DADOS DO PROJETO EXECUTADO</w:t>
            </w:r>
          </w:p>
        </w:tc>
      </w:tr>
      <w:tr w:rsidR="006772F1" w:rsidRPr="00E876CA" w14:paraId="4E1CD9D4" w14:textId="77777777" w:rsidTr="00D74C03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4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CAMPUS : 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) Aracaju   (   ) Estância         (   ) Glória         (   ) Itabaiana       </w:t>
            </w:r>
          </w:p>
          <w:p w14:paraId="0E0E1A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) Lagarto    (   ) Propriá        (   ) São Cristóvão       (   ) Socorro         (   ) Tobias Barreto</w:t>
            </w:r>
          </w:p>
        </w:tc>
      </w:tr>
      <w:tr w:rsidR="006772F1" w:rsidRPr="00E876CA" w14:paraId="42A21DA9" w14:textId="77777777" w:rsidTr="00D74C03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43DD6E9C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EDITALNº.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____/2019/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IF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20E933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13E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 ____/____/_____</w:t>
            </w:r>
          </w:p>
          <w:p w14:paraId="06A6A8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érmino:____/____/_____</w:t>
            </w:r>
          </w:p>
        </w:tc>
      </w:tr>
      <w:tr w:rsidR="006772F1" w:rsidRPr="00E876CA" w14:paraId="47AFBDD2" w14:textId="77777777" w:rsidTr="00D74C03"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58BF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EQUIPE ENVOLVIDA:</w:t>
            </w:r>
          </w:p>
        </w:tc>
      </w:tr>
      <w:tr w:rsidR="006772F1" w:rsidRPr="00E876CA" w14:paraId="066E5A3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11FA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  <w:p w14:paraId="18CD93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2199055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61A9580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8866C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 VOLUNTÁRIO(A):</w:t>
            </w:r>
          </w:p>
          <w:p w14:paraId="55DC600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25C9DB3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1514A80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60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</w:t>
            </w:r>
          </w:p>
          <w:p w14:paraId="78E1A4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36D59A4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1E37F32B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47F821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1:</w:t>
            </w:r>
          </w:p>
          <w:p w14:paraId="3AAD98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30BB585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409A58E2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37886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2:</w:t>
            </w:r>
          </w:p>
          <w:p w14:paraId="21DFBE5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1F95604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</w:tbl>
    <w:p w14:paraId="7C50A393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3CA037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"/>
        <w:gridCol w:w="1369"/>
        <w:gridCol w:w="563"/>
        <w:gridCol w:w="488"/>
        <w:gridCol w:w="613"/>
        <w:gridCol w:w="252"/>
        <w:gridCol w:w="103"/>
        <w:gridCol w:w="493"/>
        <w:gridCol w:w="213"/>
        <w:gridCol w:w="86"/>
        <w:gridCol w:w="411"/>
        <w:gridCol w:w="164"/>
        <w:gridCol w:w="19"/>
        <w:gridCol w:w="123"/>
        <w:gridCol w:w="127"/>
        <w:gridCol w:w="480"/>
        <w:gridCol w:w="510"/>
        <w:gridCol w:w="254"/>
        <w:gridCol w:w="303"/>
        <w:gridCol w:w="108"/>
        <w:gridCol w:w="1161"/>
        <w:gridCol w:w="15"/>
        <w:gridCol w:w="1013"/>
      </w:tblGrid>
      <w:tr w:rsidR="006772F1" w:rsidRPr="00E876CA" w14:paraId="7CAB21B8" w14:textId="77777777" w:rsidTr="00D74C03">
        <w:trPr>
          <w:trHeight w:val="692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9805E36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 xml:space="preserve">2- DADOS DO(A) PROFESSOR(A) </w:t>
            </w:r>
            <w:r w:rsidR="007E7D61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ORIENTADOR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(A) RESPONSÁVEL PELA UTILIZAÇÃO DO RECURSO FINANCEIRA</w:t>
            </w:r>
          </w:p>
        </w:tc>
      </w:tr>
      <w:tr w:rsidR="006772F1" w:rsidRPr="00E876CA" w14:paraId="5586B6B5" w14:textId="77777777" w:rsidTr="00D74C03">
        <w:trPr>
          <w:trHeight w:val="534"/>
        </w:trPr>
        <w:tc>
          <w:tcPr>
            <w:tcW w:w="3609" w:type="pct"/>
            <w:gridSpan w:val="1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3983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COMPLETO:</w:t>
            </w:r>
          </w:p>
          <w:p w14:paraId="557503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39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20E48A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  <w:p w14:paraId="59EC3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9638078" w14:textId="77777777" w:rsidTr="00D74C03">
        <w:trPr>
          <w:trHeight w:val="519"/>
        </w:trPr>
        <w:tc>
          <w:tcPr>
            <w:tcW w:w="279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C0F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O:</w:t>
            </w:r>
          </w:p>
          <w:p w14:paraId="4B8002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7F7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TEGORIA:</w:t>
            </w:r>
          </w:p>
          <w:p w14:paraId="460D5A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     ) PROFESSOR/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</w:p>
        </w:tc>
      </w:tr>
      <w:tr w:rsidR="006772F1" w:rsidRPr="00E876CA" w14:paraId="4336A4B9" w14:textId="77777777" w:rsidTr="00D74C03">
        <w:trPr>
          <w:trHeight w:val="519"/>
        </w:trPr>
        <w:tc>
          <w:tcPr>
            <w:tcW w:w="2331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27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/SETOR DE LOTAÇÃO:</w:t>
            </w:r>
          </w:p>
          <w:p w14:paraId="56A0C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669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A5D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-MAIL:</w:t>
            </w:r>
          </w:p>
          <w:p w14:paraId="52D151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D95E98F" w14:textId="77777777" w:rsidTr="00D74C03">
        <w:trPr>
          <w:trHeight w:val="519"/>
        </w:trPr>
        <w:tc>
          <w:tcPr>
            <w:tcW w:w="154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A2F5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  <w:p w14:paraId="78D7DA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CFB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NASC:</w:t>
            </w:r>
          </w:p>
          <w:p w14:paraId="1D6C25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165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ATURALIDADE-UF:</w:t>
            </w:r>
          </w:p>
          <w:p w14:paraId="59FDED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DE9A5ED" w14:textId="77777777" w:rsidTr="00D74C03">
        <w:trPr>
          <w:trHeight w:val="600"/>
        </w:trPr>
        <w:tc>
          <w:tcPr>
            <w:tcW w:w="187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E0F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DENTIDADE (RG):</w:t>
            </w:r>
          </w:p>
          <w:p w14:paraId="312316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9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70E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ÓRGÃO EMISSOR:</w:t>
            </w:r>
          </w:p>
          <w:p w14:paraId="375A94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58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40EFFB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AA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DE EXPEDIÇÃO:</w:t>
            </w:r>
          </w:p>
          <w:p w14:paraId="5BEA13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753883" w14:textId="77777777" w:rsidTr="00D74C03">
        <w:trPr>
          <w:trHeight w:val="519"/>
        </w:trPr>
        <w:tc>
          <w:tcPr>
            <w:tcW w:w="5000" w:type="pct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44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NDEREÇO RES:</w:t>
            </w:r>
          </w:p>
          <w:p w14:paraId="5E4490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A4C95CD" w14:textId="77777777" w:rsidTr="00D74C03">
        <w:trPr>
          <w:trHeight w:val="519"/>
        </w:trPr>
        <w:tc>
          <w:tcPr>
            <w:tcW w:w="9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5B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P:</w:t>
            </w:r>
          </w:p>
          <w:p w14:paraId="71C160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F5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UNICÍPIO:</w:t>
            </w:r>
          </w:p>
          <w:p w14:paraId="076068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B2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0F0B8D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6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AA9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EL. FIXO:</w:t>
            </w:r>
          </w:p>
          <w:p w14:paraId="6A97FE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67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LULAR:</w:t>
            </w:r>
          </w:p>
          <w:p w14:paraId="4A9AA8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BED50C" w14:textId="77777777" w:rsidTr="00D74C03">
        <w:trPr>
          <w:trHeight w:val="519"/>
        </w:trPr>
        <w:tc>
          <w:tcPr>
            <w:tcW w:w="128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1BB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BANCO:</w:t>
            </w:r>
          </w:p>
          <w:p w14:paraId="5CF453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26AC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. BANCO:</w:t>
            </w:r>
          </w:p>
          <w:p w14:paraId="7AB480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7B6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AGÊNCIA Nº:</w:t>
            </w:r>
          </w:p>
          <w:p w14:paraId="320CF0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7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6A6E1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 CONTA:</w:t>
            </w:r>
          </w:p>
          <w:p w14:paraId="4F0E5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5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6B7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IPO:</w:t>
            </w:r>
          </w:p>
          <w:p w14:paraId="00A583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BF258D" w14:textId="77777777" w:rsidTr="00D74C03">
        <w:trPr>
          <w:trHeight w:val="698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C000B51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3- PRESTAÇÃO DE CONTAS</w:t>
            </w:r>
          </w:p>
        </w:tc>
      </w:tr>
      <w:tr w:rsidR="006772F1" w:rsidRPr="00E876CA" w14:paraId="68D6BC6F" w14:textId="77777777" w:rsidTr="00D74C03">
        <w:trPr>
          <w:trHeight w:val="501"/>
        </w:trPr>
        <w:tc>
          <w:tcPr>
            <w:tcW w:w="2445" w:type="pct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106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1- RECEITA: R$ 5.000,00</w:t>
            </w:r>
          </w:p>
        </w:tc>
        <w:tc>
          <w:tcPr>
            <w:tcW w:w="2555" w:type="pct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67BC3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PASSE DE AUXÍLIO-FINANCEIRO: COTA ÚNICA</w:t>
            </w:r>
          </w:p>
        </w:tc>
      </w:tr>
      <w:tr w:rsidR="006772F1" w:rsidRPr="00E876CA" w14:paraId="73012024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107CA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2- DESPESAS:</w:t>
            </w:r>
          </w:p>
        </w:tc>
      </w:tr>
      <w:tr w:rsidR="006772F1" w:rsidRPr="00E876CA" w14:paraId="2C5A8C13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3B05CF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</w:t>
            </w:r>
          </w:p>
        </w:tc>
      </w:tr>
      <w:tr w:rsidR="006772F1" w:rsidRPr="00E876CA" w14:paraId="16391BB4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C7F62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lastRenderedPageBreak/>
              <w:t>Nº</w:t>
            </w: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F9B3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A21A77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egistro de Patrimônio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DE3BB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A6D33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2EEF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95E32D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0907B9DA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E880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96FD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059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F283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ABE9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5DDB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880A81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F31D4B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1A2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7425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161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D86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EA5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3BA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4ED2A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D3F09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B77F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5B5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BF7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6940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9BC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1E3F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13C75B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778C4FA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C16E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ABA8D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05B685E0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97D3E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</w:t>
            </w:r>
          </w:p>
        </w:tc>
      </w:tr>
      <w:tr w:rsidR="006772F1" w:rsidRPr="00E876CA" w14:paraId="68E9ECB9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3A87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</w:t>
            </w: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8D6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06522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A01BA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70FD76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B856E3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3640525F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2B602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3B3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BC8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A85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CA4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52A3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7B96781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4E5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0BC5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9883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42B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0F6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4A4EB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6B1D76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48C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E06E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5A72076D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5620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UTILIZADO (PERMANENTE E DE CONSUMO)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258528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3849CAFE" w14:textId="77777777" w:rsidTr="00D74C03">
        <w:trPr>
          <w:trHeight w:val="528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393CDC4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4-  ANEXOS</w:t>
            </w:r>
          </w:p>
        </w:tc>
      </w:tr>
      <w:tr w:rsidR="006772F1" w:rsidRPr="00E876CA" w14:paraId="6EF03419" w14:textId="77777777" w:rsidTr="00D74C03">
        <w:trPr>
          <w:trHeight w:val="633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FD569B" w14:textId="77777777" w:rsidR="006772F1" w:rsidRPr="00E876CA" w:rsidRDefault="006772F1" w:rsidP="00D74C03">
            <w:pPr>
              <w:pStyle w:val="Default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ORIGINAIS DAS NOTAS FISCAIS COMPROVANDO USO DO AUXÍLIO-FINANCEIRO REFERENTE AOS ITENS </w:t>
            </w:r>
            <w:proofErr w:type="gramStart"/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LISTADOS,  APRESENTAÇÃO</w:t>
            </w:r>
            <w:proofErr w:type="gramEnd"/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DOS TRÊS ORÇAMENTOS OU JUSTIFICATIVA PARA NÃO APRESENTAÇÃO, OBSERVANDO-SE AS ORIENTAÇÕES CONSTANTES NO ANEXO 3.</w:t>
            </w:r>
          </w:p>
        </w:tc>
      </w:tr>
    </w:tbl>
    <w:p w14:paraId="100BA157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2939538F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7475D55" w14:textId="77777777" w:rsidR="006772F1" w:rsidRPr="00E876CA" w:rsidRDefault="006772F1" w:rsidP="006772F1">
      <w:pPr>
        <w:jc w:val="center"/>
        <w:rPr>
          <w:rFonts w:ascii="Open Sans" w:hAnsi="Open Sans" w:cs="Open Sans"/>
          <w:bCs/>
          <w:color w:val="000000" w:themeColor="text1"/>
          <w:sz w:val="16"/>
          <w:szCs w:val="20"/>
        </w:rPr>
      </w:pPr>
      <w:r w:rsidRPr="00E876CA">
        <w:rPr>
          <w:rFonts w:ascii="Open Sans" w:hAnsi="Open Sans" w:cs="Open Sans"/>
          <w:bCs/>
          <w:color w:val="000000" w:themeColor="text1"/>
          <w:sz w:val="16"/>
          <w:szCs w:val="20"/>
        </w:rPr>
        <w:t>(Local) ____________________, ______, ________________________ de _____________</w:t>
      </w:r>
    </w:p>
    <w:p w14:paraId="27D44B30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6554AF4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6129364D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051502A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  <w:t>_________________________________________________________</w:t>
      </w:r>
    </w:p>
    <w:p w14:paraId="1212F8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DO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7CE015FB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>ANEXO 10 - FORMULÁRIO DE RECURSO ADMINISTRATIVO</w:t>
      </w:r>
    </w:p>
    <w:p w14:paraId="3BB836E5" w14:textId="53E5ADC1" w:rsidR="006772F1" w:rsidRPr="00E876CA" w:rsidRDefault="006772F1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 xml:space="preserve">1ª Via - </w:t>
      </w:r>
      <w:r w:rsidR="00086AFF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>DINOV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738"/>
        <w:gridCol w:w="680"/>
        <w:gridCol w:w="1134"/>
        <w:gridCol w:w="1134"/>
        <w:gridCol w:w="3260"/>
      </w:tblGrid>
      <w:tr w:rsidR="006772F1" w:rsidRPr="00E876CA" w14:paraId="26EB2269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251EBAA5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 ___/2019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_________ </w:t>
            </w:r>
          </w:p>
        </w:tc>
      </w:tr>
      <w:tr w:rsidR="006772F1" w:rsidRPr="00E876CA" w14:paraId="353141D4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2593E1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353BC360" w14:textId="77777777" w:rsidTr="00D74C03">
        <w:trPr>
          <w:trHeight w:val="474"/>
        </w:trPr>
        <w:tc>
          <w:tcPr>
            <w:tcW w:w="10031" w:type="dxa"/>
            <w:gridSpan w:val="6"/>
            <w:shd w:val="clear" w:color="auto" w:fill="auto"/>
          </w:tcPr>
          <w:p w14:paraId="3DB71F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6201E24D" w14:textId="77777777" w:rsidTr="00D74C03">
        <w:trPr>
          <w:trHeight w:val="411"/>
        </w:trPr>
        <w:tc>
          <w:tcPr>
            <w:tcW w:w="4503" w:type="dxa"/>
            <w:gridSpan w:val="3"/>
            <w:shd w:val="clear" w:color="auto" w:fill="auto"/>
          </w:tcPr>
          <w:p w14:paraId="50C30C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65BE71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62199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8611F5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7D5395E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0AABFC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030615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72894286" w14:textId="77777777" w:rsidTr="00D74C03">
        <w:tc>
          <w:tcPr>
            <w:tcW w:w="10031" w:type="dxa"/>
            <w:gridSpan w:val="6"/>
            <w:shd w:val="clear" w:color="auto" w:fill="auto"/>
          </w:tcPr>
          <w:p w14:paraId="016B9A5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UNDAMENTO:</w:t>
            </w:r>
          </w:p>
          <w:p w14:paraId="180C6D72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2FCF7B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5C538A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A1AD989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31838C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3472C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1C8698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5F4E1F5" w14:textId="77777777" w:rsidTr="00D74C03">
        <w:trPr>
          <w:trHeight w:val="487"/>
        </w:trPr>
        <w:tc>
          <w:tcPr>
            <w:tcW w:w="3823" w:type="dxa"/>
            <w:gridSpan w:val="2"/>
            <w:shd w:val="clear" w:color="auto" w:fill="auto"/>
          </w:tcPr>
          <w:p w14:paraId="16CA0DC3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racaju, 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/           /2019           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607EA7B6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(a):</w:t>
            </w:r>
          </w:p>
        </w:tc>
      </w:tr>
      <w:tr w:rsidR="006772F1" w:rsidRPr="00E876CA" w14:paraId="1AFAA882" w14:textId="77777777" w:rsidTr="00D74C03">
        <w:trPr>
          <w:trHeight w:val="431"/>
        </w:trPr>
        <w:tc>
          <w:tcPr>
            <w:tcW w:w="3823" w:type="dxa"/>
            <w:gridSpan w:val="2"/>
            <w:shd w:val="clear" w:color="auto" w:fill="auto"/>
          </w:tcPr>
          <w:p w14:paraId="4E8D62F9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RECEBIDO:         /          /2019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211AC4BF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:</w:t>
            </w:r>
          </w:p>
        </w:tc>
      </w:tr>
    </w:tbl>
    <w:p w14:paraId="1D1F43E4" w14:textId="77777777" w:rsidR="006772F1" w:rsidRPr="00E876CA" w:rsidRDefault="006772F1" w:rsidP="006772F1">
      <w:pPr>
        <w:adjustRightInd w:val="0"/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sym w:font="Wingdings 2" w:char="F025"/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----------------------------------------------------------------------------------------------------------------------</w:t>
      </w:r>
    </w:p>
    <w:p w14:paraId="537C524D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noProof/>
          <w:color w:val="000000" w:themeColor="text1"/>
          <w:sz w:val="20"/>
          <w:szCs w:val="20"/>
          <w:lang w:val="pt-BR" w:eastAsia="pt-BR" w:bidi="ar-SA"/>
        </w:rPr>
        <w:drawing>
          <wp:anchor distT="0" distB="0" distL="114300" distR="114300" simplePos="0" relativeHeight="251662336" behindDoc="0" locked="0" layoutInCell="1" allowOverlap="1" wp14:anchorId="53DDE207" wp14:editId="02350781">
            <wp:simplePos x="0" y="0"/>
            <wp:positionH relativeFrom="column">
              <wp:posOffset>-83185</wp:posOffset>
            </wp:positionH>
            <wp:positionV relativeFrom="paragraph">
              <wp:posOffset>34925</wp:posOffset>
            </wp:positionV>
            <wp:extent cx="555625" cy="266700"/>
            <wp:effectExtent l="0" t="0" r="0" b="0"/>
            <wp:wrapSquare wrapText="bothSides"/>
            <wp:docPr id="10" name="Imagem 1" descr="if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fs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625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2ª via - REQUERENT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142"/>
        <w:gridCol w:w="1276"/>
        <w:gridCol w:w="1134"/>
        <w:gridCol w:w="1134"/>
        <w:gridCol w:w="3260"/>
      </w:tblGrid>
      <w:tr w:rsidR="006772F1" w:rsidRPr="00E876CA" w14:paraId="155910CE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636E30F5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___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201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9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_________ 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772F1" w:rsidRPr="00E876CA" w14:paraId="6813C92D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14E6749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282818A4" w14:textId="77777777" w:rsidTr="00D74C03">
        <w:tc>
          <w:tcPr>
            <w:tcW w:w="10031" w:type="dxa"/>
            <w:gridSpan w:val="6"/>
            <w:shd w:val="clear" w:color="auto" w:fill="auto"/>
          </w:tcPr>
          <w:p w14:paraId="5A19BB0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2C1DBF35" w14:textId="77777777" w:rsidTr="00D74C03">
        <w:trPr>
          <w:trHeight w:val="569"/>
        </w:trPr>
        <w:tc>
          <w:tcPr>
            <w:tcW w:w="4503" w:type="dxa"/>
            <w:gridSpan w:val="3"/>
            <w:shd w:val="clear" w:color="auto" w:fill="auto"/>
          </w:tcPr>
          <w:p w14:paraId="254608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0AAF7E3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98AC7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6BC7A53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0C3D1F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1FEAB9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0AE463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16746257" w14:textId="77777777" w:rsidTr="00D74C03">
        <w:trPr>
          <w:trHeight w:val="621"/>
        </w:trPr>
        <w:tc>
          <w:tcPr>
            <w:tcW w:w="3227" w:type="dxa"/>
            <w:gridSpan w:val="2"/>
            <w:shd w:val="clear" w:color="auto" w:fill="auto"/>
          </w:tcPr>
          <w:p w14:paraId="37ADB3F8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RECEBIDO:           </w:t>
            </w:r>
          </w:p>
          <w:p w14:paraId="1DDE07A3" w14:textId="77777777" w:rsidR="006772F1" w:rsidRPr="00E876CA" w:rsidRDefault="006772F1" w:rsidP="00CA490E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      /          /201</w:t>
            </w:r>
            <w:r w:rsidR="00CA490E" w:rsidRPr="00E876CA">
              <w:rPr>
                <w:rFonts w:ascii="Open Sans" w:hAnsi="Open Sans" w:cs="Open Sans"/>
                <w:color w:val="000000" w:themeColor="text1"/>
                <w:sz w:val="20"/>
              </w:rPr>
              <w:t>9</w:t>
            </w:r>
          </w:p>
        </w:tc>
        <w:tc>
          <w:tcPr>
            <w:tcW w:w="6804" w:type="dxa"/>
            <w:gridSpan w:val="4"/>
            <w:shd w:val="clear" w:color="auto" w:fill="auto"/>
          </w:tcPr>
          <w:p w14:paraId="69D7CA2F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:</w:t>
            </w:r>
          </w:p>
        </w:tc>
      </w:tr>
    </w:tbl>
    <w:p w14:paraId="09ED615A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72BC6095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  <w:sectPr w:rsidR="00CA490E" w:rsidRPr="00E876CA" w:rsidSect="00D74C03">
          <w:pgSz w:w="11906" w:h="16838" w:code="9"/>
          <w:pgMar w:top="1843" w:right="1274" w:bottom="992" w:left="1276" w:header="709" w:footer="0" w:gutter="0"/>
          <w:cols w:space="708"/>
          <w:docGrid w:linePitch="360"/>
        </w:sectPr>
      </w:pPr>
    </w:p>
    <w:p w14:paraId="3FD21862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lastRenderedPageBreak/>
        <w:t>A</w:t>
      </w:r>
      <w:r w:rsidR="00CA490E"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NEXO 11 – PLANO DE TRABALHO DO(A) ESTUDANTE 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BOLSISTA</w:t>
      </w:r>
    </w:p>
    <w:p w14:paraId="79FE42F0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tbl>
      <w:tblPr>
        <w:tblW w:w="10055" w:type="dxa"/>
        <w:tblInd w:w="-12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1"/>
        <w:gridCol w:w="2834"/>
        <w:gridCol w:w="993"/>
        <w:gridCol w:w="2977"/>
      </w:tblGrid>
      <w:tr w:rsidR="006772F1" w:rsidRPr="00E876CA" w14:paraId="5963CE9A" w14:textId="77777777" w:rsidTr="00D74C03">
        <w:tc>
          <w:tcPr>
            <w:tcW w:w="3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5ADB2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A95A18E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81C135C" w14:textId="77777777" w:rsidTr="00D74C03">
        <w:tc>
          <w:tcPr>
            <w:tcW w:w="3251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4F9DA4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03720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DF5C1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</w:tr>
      <w:tr w:rsidR="006772F1" w:rsidRPr="00E876CA" w14:paraId="1708A537" w14:textId="77777777" w:rsidTr="00D74C03">
        <w:tc>
          <w:tcPr>
            <w:tcW w:w="707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1F677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7D23A05" w14:textId="77777777" w:rsidR="006772F1" w:rsidRPr="00E876CA" w:rsidRDefault="006772F1" w:rsidP="00D74C03">
            <w:pPr>
              <w:ind w:left="15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IAPE:</w:t>
            </w:r>
          </w:p>
        </w:tc>
      </w:tr>
      <w:tr w:rsidR="006772F1" w:rsidRPr="00E876CA" w14:paraId="1047C596" w14:textId="77777777" w:rsidTr="00D74C03">
        <w:tc>
          <w:tcPr>
            <w:tcW w:w="32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B6E8D3" w14:textId="77777777" w:rsidR="006772F1" w:rsidRPr="00E876CA" w:rsidRDefault="006772F1" w:rsidP="00D74C03">
            <w:pPr>
              <w:ind w:left="147"/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Programa: _______ 2019</w:t>
            </w:r>
          </w:p>
          <w:p w14:paraId="210EC92F" w14:textId="77777777" w:rsidR="006772F1" w:rsidRPr="00E876CA" w:rsidRDefault="006772F1" w:rsidP="00DD25B3">
            <w:pPr>
              <w:ind w:left="147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Edital:__/2019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IFS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F48E47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A70B11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a horária semanal:</w:t>
            </w:r>
          </w:p>
        </w:tc>
      </w:tr>
      <w:tr w:rsidR="006772F1" w:rsidRPr="00E876CA" w14:paraId="57877774" w14:textId="77777777" w:rsidTr="00D74C03">
        <w:tc>
          <w:tcPr>
            <w:tcW w:w="1005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73BE5F" w14:textId="77777777" w:rsidR="006772F1" w:rsidRPr="00E876CA" w:rsidRDefault="006772F1" w:rsidP="00D74C03">
            <w:pPr>
              <w:ind w:left="145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ESCRIÇÃO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S ATIVIDADES A SEREM DESENVOLVIDAS MENSALMENTE DO INÍCIO AO TÉRMINO DA EXECUÇÃO DO PROJETO</w:t>
            </w:r>
          </w:p>
          <w:tbl>
            <w:tblPr>
              <w:tblW w:w="9762" w:type="dxa"/>
              <w:tblInd w:w="1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62"/>
            </w:tblGrid>
            <w:tr w:rsidR="006772F1" w:rsidRPr="00E876CA" w14:paraId="11874678" w14:textId="77777777" w:rsidTr="00D74C03">
              <w:tc>
                <w:tcPr>
                  <w:tcW w:w="9762" w:type="dxa"/>
                  <w:shd w:val="clear" w:color="auto" w:fill="F2F2F2"/>
                </w:tcPr>
                <w:p w14:paraId="6F5B02C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PRIMEIRO MÊS DE EXECUÇÃO</w:t>
                  </w:r>
                </w:p>
              </w:tc>
            </w:tr>
            <w:tr w:rsidR="006772F1" w:rsidRPr="00E876CA" w14:paraId="62A52415" w14:textId="77777777" w:rsidTr="00D74C03">
              <w:tc>
                <w:tcPr>
                  <w:tcW w:w="9762" w:type="dxa"/>
                  <w:shd w:val="clear" w:color="auto" w:fill="auto"/>
                </w:tcPr>
                <w:p w14:paraId="0DA734E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87D6F" w14:textId="77777777" w:rsidTr="00D74C03">
              <w:tc>
                <w:tcPr>
                  <w:tcW w:w="9762" w:type="dxa"/>
                  <w:shd w:val="clear" w:color="auto" w:fill="auto"/>
                </w:tcPr>
                <w:p w14:paraId="7466333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DB3F2A8" w14:textId="77777777" w:rsidTr="00D74C03">
              <w:tc>
                <w:tcPr>
                  <w:tcW w:w="9762" w:type="dxa"/>
                  <w:shd w:val="clear" w:color="auto" w:fill="auto"/>
                </w:tcPr>
                <w:p w14:paraId="1980CFE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9AF8BE9" w14:textId="77777777" w:rsidTr="00D74C03">
              <w:tc>
                <w:tcPr>
                  <w:tcW w:w="9762" w:type="dxa"/>
                  <w:shd w:val="clear" w:color="auto" w:fill="F2F2F2"/>
                </w:tcPr>
                <w:p w14:paraId="7B7103E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 xml:space="preserve">SEGUNDO MÊS DE EXECUÇÃO </w:t>
                  </w:r>
                </w:p>
              </w:tc>
            </w:tr>
            <w:tr w:rsidR="006772F1" w:rsidRPr="00E876CA" w14:paraId="2B5E0539" w14:textId="77777777" w:rsidTr="00D74C03">
              <w:tc>
                <w:tcPr>
                  <w:tcW w:w="9762" w:type="dxa"/>
                  <w:shd w:val="clear" w:color="auto" w:fill="auto"/>
                </w:tcPr>
                <w:p w14:paraId="1E973F2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BC44143" w14:textId="77777777" w:rsidTr="00D74C03">
              <w:tc>
                <w:tcPr>
                  <w:tcW w:w="9762" w:type="dxa"/>
                  <w:shd w:val="clear" w:color="auto" w:fill="auto"/>
                </w:tcPr>
                <w:p w14:paraId="50FB17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811563B" w14:textId="77777777" w:rsidTr="00D74C03">
              <w:tc>
                <w:tcPr>
                  <w:tcW w:w="9762" w:type="dxa"/>
                  <w:shd w:val="clear" w:color="auto" w:fill="auto"/>
                </w:tcPr>
                <w:p w14:paraId="43087F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9ECD0A" w14:textId="77777777" w:rsidTr="00D74C03">
              <w:tc>
                <w:tcPr>
                  <w:tcW w:w="9762" w:type="dxa"/>
                  <w:shd w:val="clear" w:color="auto" w:fill="F2F2F2"/>
                </w:tcPr>
                <w:p w14:paraId="0C25D66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TERCEIRO MÊS DE EXECUÇÃO</w:t>
                  </w:r>
                </w:p>
              </w:tc>
            </w:tr>
            <w:tr w:rsidR="006772F1" w:rsidRPr="00E876CA" w14:paraId="6D9394A5" w14:textId="77777777" w:rsidTr="00D74C03">
              <w:tc>
                <w:tcPr>
                  <w:tcW w:w="9762" w:type="dxa"/>
                  <w:shd w:val="clear" w:color="auto" w:fill="auto"/>
                </w:tcPr>
                <w:p w14:paraId="412CC52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7B271BF1" w14:textId="77777777" w:rsidTr="00D74C03">
              <w:tc>
                <w:tcPr>
                  <w:tcW w:w="9762" w:type="dxa"/>
                  <w:shd w:val="clear" w:color="auto" w:fill="auto"/>
                </w:tcPr>
                <w:p w14:paraId="51BA825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CD58FB7" w14:textId="77777777" w:rsidTr="00D74C03">
              <w:tc>
                <w:tcPr>
                  <w:tcW w:w="9762" w:type="dxa"/>
                  <w:shd w:val="clear" w:color="auto" w:fill="auto"/>
                </w:tcPr>
                <w:p w14:paraId="2667F2A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7583751" w14:textId="77777777" w:rsidTr="00D74C03">
              <w:tc>
                <w:tcPr>
                  <w:tcW w:w="9762" w:type="dxa"/>
                  <w:shd w:val="clear" w:color="auto" w:fill="F2F2F2"/>
                </w:tcPr>
                <w:p w14:paraId="27F75A8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ARTO MÊS DE EXECUÇÃO</w:t>
                  </w:r>
                </w:p>
              </w:tc>
            </w:tr>
            <w:tr w:rsidR="006772F1" w:rsidRPr="00E876CA" w14:paraId="6AFB07CE" w14:textId="77777777" w:rsidTr="00D74C03">
              <w:tc>
                <w:tcPr>
                  <w:tcW w:w="9762" w:type="dxa"/>
                  <w:shd w:val="clear" w:color="auto" w:fill="auto"/>
                </w:tcPr>
                <w:p w14:paraId="6E4F158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94A9429" w14:textId="77777777" w:rsidTr="00D74C03">
              <w:tc>
                <w:tcPr>
                  <w:tcW w:w="9762" w:type="dxa"/>
                  <w:shd w:val="clear" w:color="auto" w:fill="auto"/>
                </w:tcPr>
                <w:p w14:paraId="3B67699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2C4A679" w14:textId="77777777" w:rsidTr="00D74C03">
              <w:tc>
                <w:tcPr>
                  <w:tcW w:w="9762" w:type="dxa"/>
                  <w:shd w:val="clear" w:color="auto" w:fill="auto"/>
                </w:tcPr>
                <w:p w14:paraId="0D2295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EFFBE32" w14:textId="77777777" w:rsidTr="00D74C03">
              <w:tc>
                <w:tcPr>
                  <w:tcW w:w="9762" w:type="dxa"/>
                  <w:shd w:val="clear" w:color="auto" w:fill="F2F2F2"/>
                </w:tcPr>
                <w:p w14:paraId="4D332AD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INTO MÊS DE EXECUÇÃO</w:t>
                  </w:r>
                </w:p>
              </w:tc>
            </w:tr>
            <w:tr w:rsidR="006772F1" w:rsidRPr="00E876CA" w14:paraId="7E4E2123" w14:textId="77777777" w:rsidTr="00D74C03">
              <w:tc>
                <w:tcPr>
                  <w:tcW w:w="9762" w:type="dxa"/>
                  <w:shd w:val="clear" w:color="auto" w:fill="auto"/>
                </w:tcPr>
                <w:p w14:paraId="74305C3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1C411492" w14:textId="77777777" w:rsidTr="00D74C03">
              <w:tc>
                <w:tcPr>
                  <w:tcW w:w="9762" w:type="dxa"/>
                  <w:shd w:val="clear" w:color="auto" w:fill="auto"/>
                </w:tcPr>
                <w:p w14:paraId="165A2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4227C79" w14:textId="77777777" w:rsidTr="00D74C03">
              <w:tc>
                <w:tcPr>
                  <w:tcW w:w="9762" w:type="dxa"/>
                  <w:shd w:val="clear" w:color="auto" w:fill="auto"/>
                </w:tcPr>
                <w:p w14:paraId="07BEF75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65F5985" w14:textId="77777777" w:rsidTr="00D74C03">
              <w:tc>
                <w:tcPr>
                  <w:tcW w:w="9762" w:type="dxa"/>
                  <w:shd w:val="clear" w:color="auto" w:fill="F2F2F2"/>
                </w:tcPr>
                <w:p w14:paraId="7A0E0193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XTO MÊS DE EXECUÇÃO</w:t>
                  </w:r>
                </w:p>
              </w:tc>
            </w:tr>
            <w:tr w:rsidR="006772F1" w:rsidRPr="00E876CA" w14:paraId="19F3A1A1" w14:textId="77777777" w:rsidTr="00D74C03">
              <w:tc>
                <w:tcPr>
                  <w:tcW w:w="9762" w:type="dxa"/>
                  <w:shd w:val="clear" w:color="auto" w:fill="auto"/>
                </w:tcPr>
                <w:p w14:paraId="12F9F3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CDF9BD5" w14:textId="77777777" w:rsidTr="00D74C03">
              <w:tc>
                <w:tcPr>
                  <w:tcW w:w="9762" w:type="dxa"/>
                  <w:shd w:val="clear" w:color="auto" w:fill="auto"/>
                </w:tcPr>
                <w:p w14:paraId="328C56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5CFF76E" w14:textId="77777777" w:rsidTr="00D74C03">
              <w:tc>
                <w:tcPr>
                  <w:tcW w:w="9762" w:type="dxa"/>
                  <w:shd w:val="clear" w:color="auto" w:fill="auto"/>
                </w:tcPr>
                <w:p w14:paraId="396A15B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129A4BF" w14:textId="77777777" w:rsidTr="00D74C03">
              <w:tc>
                <w:tcPr>
                  <w:tcW w:w="9762" w:type="dxa"/>
                  <w:shd w:val="clear" w:color="auto" w:fill="F2F2F2"/>
                </w:tcPr>
                <w:p w14:paraId="06540AA9" w14:textId="77777777" w:rsidR="006772F1" w:rsidRPr="00E876CA" w:rsidRDefault="006772F1" w:rsidP="00D74C03">
                  <w:pPr>
                    <w:tabs>
                      <w:tab w:val="left" w:pos="426"/>
                      <w:tab w:val="center" w:pos="4548"/>
                    </w:tabs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ÉTIMO MÊS DE EXECUÇÃO</w:t>
                  </w:r>
                </w:p>
              </w:tc>
            </w:tr>
            <w:tr w:rsidR="006772F1" w:rsidRPr="00E876CA" w14:paraId="097706FB" w14:textId="77777777" w:rsidTr="00D74C03">
              <w:tc>
                <w:tcPr>
                  <w:tcW w:w="9762" w:type="dxa"/>
                  <w:shd w:val="clear" w:color="auto" w:fill="auto"/>
                </w:tcPr>
                <w:p w14:paraId="15A22B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D1AA076" w14:textId="77777777" w:rsidTr="00D74C03">
              <w:tc>
                <w:tcPr>
                  <w:tcW w:w="9762" w:type="dxa"/>
                  <w:shd w:val="clear" w:color="auto" w:fill="auto"/>
                </w:tcPr>
                <w:p w14:paraId="365384C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7F6D88" w14:textId="77777777" w:rsidTr="00D74C03">
              <w:tc>
                <w:tcPr>
                  <w:tcW w:w="9762" w:type="dxa"/>
                  <w:shd w:val="clear" w:color="auto" w:fill="auto"/>
                </w:tcPr>
                <w:p w14:paraId="418AAF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A4BC1CB" w14:textId="77777777" w:rsidTr="00D74C03">
              <w:tc>
                <w:tcPr>
                  <w:tcW w:w="9762" w:type="dxa"/>
                  <w:shd w:val="clear" w:color="auto" w:fill="F2F2F2"/>
                </w:tcPr>
                <w:p w14:paraId="3399B1E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OITAVO MÊS DE EXECUÇÃO</w:t>
                  </w:r>
                </w:p>
              </w:tc>
            </w:tr>
            <w:tr w:rsidR="006772F1" w:rsidRPr="00E876CA" w14:paraId="051E581E" w14:textId="77777777" w:rsidTr="00D74C03">
              <w:tc>
                <w:tcPr>
                  <w:tcW w:w="9762" w:type="dxa"/>
                  <w:shd w:val="clear" w:color="auto" w:fill="auto"/>
                </w:tcPr>
                <w:p w14:paraId="37564EE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2AB5F" w14:textId="77777777" w:rsidTr="00D74C03">
              <w:tc>
                <w:tcPr>
                  <w:tcW w:w="9762" w:type="dxa"/>
                  <w:shd w:val="clear" w:color="auto" w:fill="auto"/>
                </w:tcPr>
                <w:p w14:paraId="78271E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307EB4" w14:textId="77777777" w:rsidTr="00D74C03">
              <w:tc>
                <w:tcPr>
                  <w:tcW w:w="9762" w:type="dxa"/>
                  <w:shd w:val="clear" w:color="auto" w:fill="auto"/>
                </w:tcPr>
                <w:p w14:paraId="3A3519E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4F8EC26" w14:textId="77777777" w:rsidTr="00D74C03">
              <w:tc>
                <w:tcPr>
                  <w:tcW w:w="9762" w:type="dxa"/>
                  <w:shd w:val="clear" w:color="auto" w:fill="F2F2F2"/>
                </w:tcPr>
                <w:p w14:paraId="39797E8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NONO MÊS DE EXECUÇÃO</w:t>
                  </w:r>
                </w:p>
              </w:tc>
            </w:tr>
            <w:tr w:rsidR="006772F1" w:rsidRPr="00E876CA" w14:paraId="6EC4C991" w14:textId="77777777" w:rsidTr="00D74C03">
              <w:tc>
                <w:tcPr>
                  <w:tcW w:w="9762" w:type="dxa"/>
                  <w:shd w:val="clear" w:color="auto" w:fill="auto"/>
                </w:tcPr>
                <w:p w14:paraId="5C882A1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525B1A02" w14:textId="77777777" w:rsidTr="00D74C03">
              <w:tc>
                <w:tcPr>
                  <w:tcW w:w="9762" w:type="dxa"/>
                  <w:shd w:val="clear" w:color="auto" w:fill="auto"/>
                </w:tcPr>
                <w:p w14:paraId="0E75A58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42CE583" w14:textId="77777777" w:rsidTr="00D74C03">
              <w:tc>
                <w:tcPr>
                  <w:tcW w:w="9762" w:type="dxa"/>
                  <w:shd w:val="clear" w:color="auto" w:fill="auto"/>
                </w:tcPr>
                <w:p w14:paraId="0C0197E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F3AAC9C" w14:textId="77777777" w:rsidTr="00D74C03">
              <w:tc>
                <w:tcPr>
                  <w:tcW w:w="9762" w:type="dxa"/>
                  <w:shd w:val="clear" w:color="auto" w:fill="F2F2F2"/>
                </w:tcPr>
                <w:p w14:paraId="396DAAB5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ÉCIMO MÊS DE EXECUÇÃO</w:t>
                  </w:r>
                </w:p>
              </w:tc>
            </w:tr>
            <w:tr w:rsidR="006772F1" w:rsidRPr="00E876CA" w14:paraId="1ED65516" w14:textId="77777777" w:rsidTr="00D74C03">
              <w:tc>
                <w:tcPr>
                  <w:tcW w:w="9762" w:type="dxa"/>
                  <w:shd w:val="clear" w:color="auto" w:fill="auto"/>
                </w:tcPr>
                <w:p w14:paraId="48FCA1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2195BFE" w14:textId="77777777" w:rsidTr="00D74C03">
              <w:tc>
                <w:tcPr>
                  <w:tcW w:w="9762" w:type="dxa"/>
                  <w:shd w:val="clear" w:color="auto" w:fill="auto"/>
                </w:tcPr>
                <w:p w14:paraId="1F8AFD0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EBCBB32" w14:textId="77777777" w:rsidTr="00D74C03">
              <w:tc>
                <w:tcPr>
                  <w:tcW w:w="9762" w:type="dxa"/>
                  <w:shd w:val="clear" w:color="auto" w:fill="auto"/>
                </w:tcPr>
                <w:p w14:paraId="11EAF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2966604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2FE6E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Local____________________, _______ de ______________________________ de 201</w:t>
      </w:r>
      <w:r w:rsidR="00CA490E" w:rsidRPr="00E876CA">
        <w:rPr>
          <w:rFonts w:ascii="Open Sans" w:hAnsi="Open Sans" w:cs="Open Sans"/>
          <w:color w:val="000000" w:themeColor="text1"/>
          <w:sz w:val="20"/>
          <w:szCs w:val="20"/>
        </w:rPr>
        <w:t>9</w:t>
      </w:r>
    </w:p>
    <w:p w14:paraId="75EDFAF3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5C130DE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F7C977B" w14:textId="77777777" w:rsidR="006E34EC" w:rsidRPr="00E876CA" w:rsidRDefault="006E34EC" w:rsidP="005A0C95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</w:t>
      </w:r>
      <w:r w:rsidR="005A0C95">
        <w:rPr>
          <w:rFonts w:ascii="Open Sans" w:hAnsi="Open Sans" w:cs="Open Sans"/>
          <w:color w:val="000000" w:themeColor="text1"/>
          <w:sz w:val="20"/>
          <w:szCs w:val="20"/>
        </w:rPr>
        <w:t>______________</w:t>
      </w:r>
    </w:p>
    <w:p w14:paraId="09CC1391" w14:textId="77777777" w:rsidR="00A97C3C" w:rsidRPr="00E876CA" w:rsidRDefault="006E34EC" w:rsidP="006E34EC">
      <w:pPr>
        <w:ind w:firstLine="284"/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sectPr w:rsidR="00A97C3C" w:rsidRPr="00E876CA" w:rsidSect="00D74C03">
      <w:pgSz w:w="11906" w:h="16838" w:code="9"/>
      <w:pgMar w:top="1843" w:right="1274" w:bottom="992" w:left="1276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B4D26" w14:textId="77777777" w:rsidR="004D24AD" w:rsidRDefault="004D24AD" w:rsidP="00D26868">
      <w:r>
        <w:separator/>
      </w:r>
    </w:p>
  </w:endnote>
  <w:endnote w:type="continuationSeparator" w:id="0">
    <w:p w14:paraId="411BDDE0" w14:textId="77777777" w:rsidR="004D24AD" w:rsidRDefault="004D24AD" w:rsidP="00D2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Verdan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-Bold">
    <w:charset w:val="00"/>
    <w:family w:val="auto"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81339" w14:textId="54C77BF3" w:rsidR="00EF4DDC" w:rsidRPr="00EF4DDC" w:rsidRDefault="00EF4DDC" w:rsidP="00EF4DDC">
    <w:pPr>
      <w:pStyle w:val="Rodap"/>
      <w:pBdr>
        <w:top w:val="single" w:sz="4" w:space="1" w:color="auto"/>
      </w:pBdr>
      <w:rPr>
        <w:rFonts w:ascii="Open Sans" w:hAnsi="Open Sans" w:cs="Open Sans"/>
        <w:sz w:val="20"/>
      </w:rPr>
    </w:pPr>
    <w:r w:rsidRPr="00007505">
      <w:rPr>
        <w:rFonts w:ascii="Open Sans" w:hAnsi="Open Sans" w:cs="Open Sans"/>
        <w:sz w:val="18"/>
      </w:rPr>
      <w:t xml:space="preserve">Edital  </w:t>
    </w:r>
    <w:r>
      <w:rPr>
        <w:rFonts w:ascii="Open Sans" w:hAnsi="Open Sans" w:cs="Open Sans"/>
        <w:sz w:val="18"/>
      </w:rPr>
      <w:t>10</w:t>
    </w:r>
    <w:r w:rsidRPr="00007505">
      <w:rPr>
        <w:rFonts w:ascii="Open Sans" w:hAnsi="Open Sans" w:cs="Open Sans"/>
        <w:sz w:val="18"/>
      </w:rPr>
      <w:t>/201</w:t>
    </w:r>
    <w:r>
      <w:rPr>
        <w:rFonts w:ascii="Open Sans" w:hAnsi="Open Sans" w:cs="Open Sans"/>
        <w:sz w:val="18"/>
      </w:rPr>
      <w:t>9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CAD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DINOVE</w:t>
    </w:r>
    <w:r w:rsidRPr="00007505">
      <w:rPr>
        <w:rFonts w:ascii="Open Sans" w:hAnsi="Open Sans" w:cs="Open Sans"/>
        <w:sz w:val="18"/>
      </w:rPr>
      <w:t xml:space="preserve">/IFS                                                            </w:t>
    </w:r>
    <w:r w:rsidRPr="00007505">
      <w:rPr>
        <w:rFonts w:ascii="Open Sans" w:hAnsi="Open Sans" w:cs="Open Sans"/>
        <w:sz w:val="20"/>
      </w:rPr>
      <w:t xml:space="preserve">                              </w:t>
    </w:r>
    <w:r w:rsidRPr="00007505">
      <w:rPr>
        <w:rFonts w:ascii="Open Sans" w:hAnsi="Open Sans" w:cs="Open Sans"/>
        <w:sz w:val="20"/>
      </w:rPr>
      <w:fldChar w:fldCharType="begin"/>
    </w:r>
    <w:r w:rsidRPr="00007505">
      <w:rPr>
        <w:rFonts w:ascii="Open Sans" w:hAnsi="Open Sans" w:cs="Open Sans"/>
        <w:sz w:val="20"/>
      </w:rPr>
      <w:instrText xml:space="preserve"> PAGE  \* Arabic  \* MERGEFORMAT </w:instrText>
    </w:r>
    <w:r w:rsidRPr="00007505">
      <w:rPr>
        <w:rFonts w:ascii="Open Sans" w:hAnsi="Open Sans" w:cs="Open Sans"/>
        <w:sz w:val="20"/>
      </w:rPr>
      <w:fldChar w:fldCharType="separate"/>
    </w:r>
    <w:r>
      <w:rPr>
        <w:rFonts w:ascii="Open Sans" w:hAnsi="Open Sans" w:cs="Open Sans"/>
        <w:sz w:val="20"/>
      </w:rPr>
      <w:t>1</w:t>
    </w:r>
    <w:r w:rsidRPr="00007505">
      <w:rPr>
        <w:rFonts w:ascii="Open Sans" w:hAnsi="Open Sans" w:cs="Open Sans"/>
        <w:sz w:val="20"/>
      </w:rPr>
      <w:fldChar w:fldCharType="end"/>
    </w:r>
    <w:r w:rsidRPr="00007505">
      <w:rPr>
        <w:rFonts w:ascii="Open Sans" w:hAnsi="Open Sans" w:cs="Open Sans"/>
        <w:sz w:val="20"/>
      </w:rPr>
      <w:t xml:space="preserve">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DEEE4" w14:textId="77777777" w:rsidR="00A46528" w:rsidRPr="00AC3F38" w:rsidRDefault="00A46528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602281A2" w14:textId="77777777" w:rsidR="00A46528" w:rsidRDefault="00A46528">
    <w:pPr>
      <w:pStyle w:val="Rodap"/>
    </w:pPr>
  </w:p>
  <w:p w14:paraId="26D417C4" w14:textId="77777777" w:rsidR="00A46528" w:rsidRDefault="00A46528"/>
  <w:p w14:paraId="31A093F8" w14:textId="77777777" w:rsidR="00A46528" w:rsidRDefault="00A46528"/>
  <w:p w14:paraId="78595BCB" w14:textId="77777777" w:rsidR="00A46528" w:rsidRDefault="00A4652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60DB15" w14:textId="77777777" w:rsidR="00A46528" w:rsidRPr="00AC3F38" w:rsidRDefault="00A46528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5EC19C8E" w14:textId="77777777" w:rsidR="00A46528" w:rsidRDefault="00A46528">
    <w:pPr>
      <w:pStyle w:val="Rodap"/>
    </w:pPr>
  </w:p>
  <w:p w14:paraId="449FCAF4" w14:textId="77777777" w:rsidR="00A46528" w:rsidRDefault="00A46528"/>
  <w:p w14:paraId="4139C48A" w14:textId="77777777" w:rsidR="00A46528" w:rsidRDefault="00A46528"/>
  <w:p w14:paraId="6035AA10" w14:textId="77777777" w:rsidR="00A46528" w:rsidRDefault="00A46528"/>
  <w:p w14:paraId="05CA100B" w14:textId="77777777" w:rsidR="00A46528" w:rsidRDefault="00A4652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5B847" w14:textId="77777777" w:rsidR="004D24AD" w:rsidRDefault="004D24AD" w:rsidP="00D26868">
      <w:r>
        <w:separator/>
      </w:r>
    </w:p>
  </w:footnote>
  <w:footnote w:type="continuationSeparator" w:id="0">
    <w:p w14:paraId="4E04C199" w14:textId="77777777" w:rsidR="004D24AD" w:rsidRDefault="004D24AD" w:rsidP="00D2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0AECE" w14:textId="29FE2677" w:rsidR="00602BE0" w:rsidRDefault="00602BE0" w:rsidP="00602BE0">
    <w:pPr>
      <w:pStyle w:val="Cabealho"/>
      <w:jc w:val="center"/>
    </w:pPr>
    <w:bookmarkStart w:id="2" w:name="_Hlk23875334"/>
    <w:r>
      <w:rPr>
        <w:noProof/>
      </w:rPr>
      <w:drawing>
        <wp:inline distT="0" distB="0" distL="0" distR="0" wp14:anchorId="65D40588" wp14:editId="4C4C6652">
          <wp:extent cx="3124835" cy="532765"/>
          <wp:effectExtent l="0" t="0" r="0" b="635"/>
          <wp:docPr id="16" name="Imagem 16" descr="marca Dinove horiz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marca Dinove horizont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4835" cy="53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97062" w14:textId="77777777" w:rsidR="00A46528" w:rsidRDefault="00A46528" w:rsidP="00D74C03">
    <w:pPr>
      <w:pStyle w:val="Cabealho"/>
      <w:rPr>
        <w:noProof/>
        <w:lang w:eastAsia="pt-BR"/>
      </w:rPr>
    </w:pPr>
    <w:r w:rsidRPr="00DB4BC6">
      <w:rPr>
        <w:noProof/>
        <w:lang w:val="pt-BR" w:eastAsia="pt-BR" w:bidi="ar-SA"/>
      </w:rPr>
      <w:drawing>
        <wp:inline distT="0" distB="0" distL="0" distR="0" wp14:anchorId="18825FD7" wp14:editId="5CA37DDD">
          <wp:extent cx="1631315" cy="782955"/>
          <wp:effectExtent l="0" t="0" r="0" b="0"/>
          <wp:docPr id="17" name="Imagem 17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31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2D0BC6">
      <w:rPr>
        <w:noProof/>
        <w:lang w:val="pt-BR" w:eastAsia="pt-BR" w:bidi="ar-SA"/>
      </w:rPr>
      <w:drawing>
        <wp:inline distT="0" distB="0" distL="0" distR="0" wp14:anchorId="0720816C" wp14:editId="0511C290">
          <wp:extent cx="1393975" cy="617875"/>
          <wp:effectExtent l="19050" t="0" r="0" b="182245"/>
          <wp:docPr id="18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382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5A195D8E" w14:textId="77777777" w:rsidR="00A46528" w:rsidRDefault="00A46528" w:rsidP="00D74C03">
    <w:pPr>
      <w:pStyle w:val="Cabealho"/>
      <w:jc w:val="center"/>
    </w:pPr>
  </w:p>
  <w:p w14:paraId="1A26F777" w14:textId="77777777" w:rsidR="00A46528" w:rsidRDefault="00A46528"/>
  <w:p w14:paraId="63F052C4" w14:textId="77777777" w:rsidR="00A46528" w:rsidRDefault="00A46528"/>
  <w:p w14:paraId="15A40E6F" w14:textId="77777777" w:rsidR="00A46528" w:rsidRDefault="00A4652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D679D" w14:textId="77777777" w:rsidR="00A46528" w:rsidRDefault="00A46528" w:rsidP="00D74C03">
    <w:pPr>
      <w:pStyle w:val="Cabealho"/>
      <w:rPr>
        <w:noProof/>
        <w:lang w:eastAsia="pt-BR"/>
      </w:rPr>
    </w:pPr>
    <w:r w:rsidRPr="00470E78">
      <w:rPr>
        <w:noProof/>
        <w:lang w:val="pt-BR" w:eastAsia="pt-BR" w:bidi="ar-SA"/>
      </w:rPr>
      <w:drawing>
        <wp:inline distT="0" distB="0" distL="0" distR="0" wp14:anchorId="1561B5E1" wp14:editId="608B289E">
          <wp:extent cx="1632585" cy="783590"/>
          <wp:effectExtent l="0" t="0" r="0" b="0"/>
          <wp:docPr id="14" name="Imagem 14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58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6369F2">
      <w:rPr>
        <w:noProof/>
        <w:lang w:val="pt-BR" w:eastAsia="pt-BR" w:bidi="ar-SA"/>
      </w:rPr>
      <w:drawing>
        <wp:inline distT="0" distB="0" distL="0" distR="0" wp14:anchorId="55A211DC" wp14:editId="4594044E">
          <wp:extent cx="1395234" cy="618370"/>
          <wp:effectExtent l="19050" t="0" r="0" b="182245"/>
          <wp:docPr id="15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76" name="Picture 3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483CC14F" w14:textId="77777777" w:rsidR="00A46528" w:rsidRDefault="00A46528" w:rsidP="00D74C03">
    <w:pPr>
      <w:pStyle w:val="Cabealho"/>
      <w:jc w:val="center"/>
    </w:pPr>
  </w:p>
  <w:p w14:paraId="5DD0D448" w14:textId="77777777" w:rsidR="00A46528" w:rsidRDefault="00A46528"/>
  <w:p w14:paraId="2F6CAD2B" w14:textId="77777777" w:rsidR="00A46528" w:rsidRDefault="00A46528"/>
  <w:p w14:paraId="773C0A62" w14:textId="77777777" w:rsidR="00A46528" w:rsidRDefault="00A46528"/>
  <w:p w14:paraId="5567418B" w14:textId="77777777" w:rsidR="00A46528" w:rsidRDefault="00A4652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2FFE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16B62"/>
    <w:multiLevelType w:val="multilevel"/>
    <w:tmpl w:val="AA922E8E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44A8D"/>
    <w:multiLevelType w:val="hybridMultilevel"/>
    <w:tmpl w:val="8090A1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5" w15:restartNumberingAfterBreak="0">
    <w:nsid w:val="17BB1EC3"/>
    <w:multiLevelType w:val="hybridMultilevel"/>
    <w:tmpl w:val="C7FA78FE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FB7AF7"/>
    <w:multiLevelType w:val="hybridMultilevel"/>
    <w:tmpl w:val="BEA0B35A"/>
    <w:lvl w:ilvl="0" w:tplc="708C49A2">
      <w:start w:val="5"/>
      <w:numFmt w:val="decimal"/>
      <w:lvlText w:val="%1-"/>
      <w:lvlJc w:val="left"/>
      <w:pPr>
        <w:ind w:left="321" w:firstLine="0"/>
      </w:pPr>
      <w:rPr>
        <w:rFonts w:ascii="Open Sans" w:eastAsia="Open Sans" w:hAnsi="Open Sans" w:cs="Open Sans" w:hint="default"/>
        <w:b/>
        <w:bCs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8" w15:restartNumberingAfterBreak="0">
    <w:nsid w:val="1FA40B3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70264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71154B"/>
    <w:multiLevelType w:val="hybridMultilevel"/>
    <w:tmpl w:val="CB506152"/>
    <w:lvl w:ilvl="0" w:tplc="DDE40C70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C65D68"/>
    <w:multiLevelType w:val="hybridMultilevel"/>
    <w:tmpl w:val="5F5499A8"/>
    <w:lvl w:ilvl="0" w:tplc="454ABD74">
      <w:start w:val="1"/>
      <w:numFmt w:val="lowerLetter"/>
      <w:lvlText w:val="%1)"/>
      <w:lvlJc w:val="left"/>
      <w:pPr>
        <w:ind w:left="783" w:hanging="358"/>
      </w:pPr>
      <w:rPr>
        <w:rFonts w:hint="default"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12" w15:restartNumberingAfterBreak="0">
    <w:nsid w:val="29BA105F"/>
    <w:multiLevelType w:val="hybridMultilevel"/>
    <w:tmpl w:val="FA4610C8"/>
    <w:lvl w:ilvl="0" w:tplc="F1E0DEA0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44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81635B"/>
    <w:multiLevelType w:val="hybridMultilevel"/>
    <w:tmpl w:val="BEF09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B50D4"/>
    <w:multiLevelType w:val="hybridMultilevel"/>
    <w:tmpl w:val="D78E1B32"/>
    <w:lvl w:ilvl="0" w:tplc="9FF4DD56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817CC1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F46596B"/>
    <w:multiLevelType w:val="multilevel"/>
    <w:tmpl w:val="48DA2BD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29070D0"/>
    <w:multiLevelType w:val="hybridMultilevel"/>
    <w:tmpl w:val="5CB88AB8"/>
    <w:lvl w:ilvl="0" w:tplc="5E1CC38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4F096F"/>
    <w:multiLevelType w:val="hybridMultilevel"/>
    <w:tmpl w:val="89748E0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59256F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216F65"/>
    <w:multiLevelType w:val="hybridMultilevel"/>
    <w:tmpl w:val="BBE848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24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96E4482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EF5B37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404668B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E20916"/>
    <w:multiLevelType w:val="multilevel"/>
    <w:tmpl w:val="55E209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32" w15:restartNumberingAfterBreak="0">
    <w:nsid w:val="57773967"/>
    <w:multiLevelType w:val="hybridMultilevel"/>
    <w:tmpl w:val="88B4CC8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8A6A96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4" w15:restartNumberingAfterBreak="0">
    <w:nsid w:val="5903080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9FC4F5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AF7FE4"/>
    <w:multiLevelType w:val="hybridMultilevel"/>
    <w:tmpl w:val="212CF00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38" w15:restartNumberingAfterBreak="0">
    <w:nsid w:val="5D782076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9" w15:restartNumberingAfterBreak="0">
    <w:nsid w:val="67A039CF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A04478"/>
    <w:multiLevelType w:val="hybridMultilevel"/>
    <w:tmpl w:val="C50AB6EE"/>
    <w:lvl w:ilvl="0" w:tplc="45F2EA02">
      <w:start w:val="1"/>
      <w:numFmt w:val="decimal"/>
      <w:lvlText w:val="%1-"/>
      <w:lvlJc w:val="left"/>
      <w:pPr>
        <w:ind w:left="321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C4C329A">
      <w:start w:val="1"/>
      <w:numFmt w:val="lowerLetter"/>
      <w:lvlText w:val="%2"/>
      <w:lvlJc w:val="left"/>
      <w:pPr>
        <w:ind w:left="117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2945776">
      <w:start w:val="1"/>
      <w:numFmt w:val="lowerRoman"/>
      <w:lvlText w:val="%3"/>
      <w:lvlJc w:val="left"/>
      <w:pPr>
        <w:ind w:left="189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8286E0">
      <w:start w:val="1"/>
      <w:numFmt w:val="decimal"/>
      <w:lvlText w:val="%4"/>
      <w:lvlJc w:val="left"/>
      <w:pPr>
        <w:ind w:left="261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51021E2">
      <w:start w:val="1"/>
      <w:numFmt w:val="lowerLetter"/>
      <w:lvlText w:val="%5"/>
      <w:lvlJc w:val="left"/>
      <w:pPr>
        <w:ind w:left="333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F5E1F16">
      <w:start w:val="1"/>
      <w:numFmt w:val="lowerRoman"/>
      <w:lvlText w:val="%6"/>
      <w:lvlJc w:val="left"/>
      <w:pPr>
        <w:ind w:left="405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0BEB5A2">
      <w:start w:val="1"/>
      <w:numFmt w:val="decimal"/>
      <w:lvlText w:val="%7"/>
      <w:lvlJc w:val="left"/>
      <w:pPr>
        <w:ind w:left="477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CEA515E">
      <w:start w:val="1"/>
      <w:numFmt w:val="lowerLetter"/>
      <w:lvlText w:val="%8"/>
      <w:lvlJc w:val="left"/>
      <w:pPr>
        <w:ind w:left="549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16C222">
      <w:start w:val="1"/>
      <w:numFmt w:val="lowerRoman"/>
      <w:lvlText w:val="%9"/>
      <w:lvlJc w:val="left"/>
      <w:pPr>
        <w:ind w:left="621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42" w15:restartNumberingAfterBreak="0">
    <w:nsid w:val="6BF329F9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285DAD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46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num w:numId="1">
    <w:abstractNumId w:val="31"/>
  </w:num>
  <w:num w:numId="2">
    <w:abstractNumId w:val="7"/>
  </w:num>
  <w:num w:numId="3">
    <w:abstractNumId w:val="11"/>
  </w:num>
  <w:num w:numId="4">
    <w:abstractNumId w:val="37"/>
  </w:num>
  <w:num w:numId="5">
    <w:abstractNumId w:val="30"/>
  </w:num>
  <w:num w:numId="6">
    <w:abstractNumId w:val="33"/>
  </w:num>
  <w:num w:numId="7">
    <w:abstractNumId w:val="4"/>
  </w:num>
  <w:num w:numId="8">
    <w:abstractNumId w:val="27"/>
  </w:num>
  <w:num w:numId="9">
    <w:abstractNumId w:val="21"/>
  </w:num>
  <w:num w:numId="10">
    <w:abstractNumId w:val="46"/>
  </w:num>
  <w:num w:numId="11">
    <w:abstractNumId w:val="43"/>
  </w:num>
  <w:num w:numId="12">
    <w:abstractNumId w:val="2"/>
  </w:num>
  <w:num w:numId="13">
    <w:abstractNumId w:val="47"/>
  </w:num>
  <w:num w:numId="14">
    <w:abstractNumId w:val="17"/>
  </w:num>
  <w:num w:numId="15">
    <w:abstractNumId w:val="14"/>
  </w:num>
  <w:num w:numId="16">
    <w:abstractNumId w:val="41"/>
  </w:num>
  <w:num w:numId="17">
    <w:abstractNumId w:val="45"/>
  </w:num>
  <w:num w:numId="18">
    <w:abstractNumId w:val="25"/>
  </w:num>
  <w:num w:numId="19">
    <w:abstractNumId w:val="1"/>
  </w:num>
  <w:num w:numId="20">
    <w:abstractNumId w:val="16"/>
  </w:num>
  <w:num w:numId="21">
    <w:abstractNumId w:val="26"/>
  </w:num>
  <w:num w:numId="22">
    <w:abstractNumId w:val="5"/>
  </w:num>
  <w:num w:numId="23">
    <w:abstractNumId w:val="38"/>
  </w:num>
  <w:num w:numId="24">
    <w:abstractNumId w:val="48"/>
  </w:num>
  <w:num w:numId="25">
    <w:abstractNumId w:val="42"/>
  </w:num>
  <w:num w:numId="26">
    <w:abstractNumId w:val="23"/>
  </w:num>
  <w:num w:numId="27">
    <w:abstractNumId w:val="24"/>
  </w:num>
  <w:num w:numId="28">
    <w:abstractNumId w:val="34"/>
  </w:num>
  <w:num w:numId="29">
    <w:abstractNumId w:val="44"/>
  </w:num>
  <w:num w:numId="30">
    <w:abstractNumId w:val="28"/>
  </w:num>
  <w:num w:numId="31">
    <w:abstractNumId w:val="9"/>
  </w:num>
  <w:num w:numId="32">
    <w:abstractNumId w:val="18"/>
  </w:num>
  <w:num w:numId="33">
    <w:abstractNumId w:val="35"/>
  </w:num>
  <w:num w:numId="34">
    <w:abstractNumId w:val="0"/>
  </w:num>
  <w:num w:numId="35">
    <w:abstractNumId w:val="20"/>
  </w:num>
  <w:num w:numId="36">
    <w:abstractNumId w:val="15"/>
  </w:num>
  <w:num w:numId="37">
    <w:abstractNumId w:val="29"/>
  </w:num>
  <w:num w:numId="38">
    <w:abstractNumId w:val="8"/>
  </w:num>
  <w:num w:numId="39">
    <w:abstractNumId w:val="10"/>
  </w:num>
  <w:num w:numId="40">
    <w:abstractNumId w:val="39"/>
  </w:num>
  <w:num w:numId="41">
    <w:abstractNumId w:val="12"/>
  </w:num>
  <w:num w:numId="42">
    <w:abstractNumId w:val="19"/>
  </w:num>
  <w:num w:numId="43">
    <w:abstractNumId w:val="40"/>
  </w:num>
  <w:num w:numId="44">
    <w:abstractNumId w:val="6"/>
  </w:num>
  <w:num w:numId="45">
    <w:abstractNumId w:val="3"/>
  </w:num>
  <w:num w:numId="46">
    <w:abstractNumId w:val="13"/>
  </w:num>
  <w:num w:numId="47">
    <w:abstractNumId w:val="36"/>
  </w:num>
  <w:num w:numId="48">
    <w:abstractNumId w:val="22"/>
  </w:num>
  <w:num w:numId="49">
    <w:abstractNumId w:val="32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jQzNDU3MDe3MDJV0lEKTi0uzszPAykwrQUAV3BrISwAAAA="/>
  </w:docVars>
  <w:rsids>
    <w:rsidRoot w:val="00D26868"/>
    <w:rsid w:val="0002510C"/>
    <w:rsid w:val="00043288"/>
    <w:rsid w:val="000503AD"/>
    <w:rsid w:val="00064C06"/>
    <w:rsid w:val="00065B79"/>
    <w:rsid w:val="00075883"/>
    <w:rsid w:val="00077614"/>
    <w:rsid w:val="0008342E"/>
    <w:rsid w:val="00086AFF"/>
    <w:rsid w:val="00090834"/>
    <w:rsid w:val="00093D3C"/>
    <w:rsid w:val="0009718C"/>
    <w:rsid w:val="000A556C"/>
    <w:rsid w:val="000B21C1"/>
    <w:rsid w:val="000E7D2F"/>
    <w:rsid w:val="000F2798"/>
    <w:rsid w:val="000F677D"/>
    <w:rsid w:val="00117ADB"/>
    <w:rsid w:val="00120013"/>
    <w:rsid w:val="00123A65"/>
    <w:rsid w:val="001335A5"/>
    <w:rsid w:val="00144DFD"/>
    <w:rsid w:val="001461CC"/>
    <w:rsid w:val="001620FD"/>
    <w:rsid w:val="001635C4"/>
    <w:rsid w:val="001707F4"/>
    <w:rsid w:val="00172258"/>
    <w:rsid w:val="001A7555"/>
    <w:rsid w:val="001C0DC6"/>
    <w:rsid w:val="001C6675"/>
    <w:rsid w:val="001F12FF"/>
    <w:rsid w:val="001F36FC"/>
    <w:rsid w:val="00211106"/>
    <w:rsid w:val="00214CD3"/>
    <w:rsid w:val="00230BC9"/>
    <w:rsid w:val="0026165A"/>
    <w:rsid w:val="00273E5E"/>
    <w:rsid w:val="00275B0D"/>
    <w:rsid w:val="00277629"/>
    <w:rsid w:val="0027797F"/>
    <w:rsid w:val="00287870"/>
    <w:rsid w:val="002A4E85"/>
    <w:rsid w:val="002C166E"/>
    <w:rsid w:val="002C5DC9"/>
    <w:rsid w:val="002F017B"/>
    <w:rsid w:val="002F5C16"/>
    <w:rsid w:val="00301117"/>
    <w:rsid w:val="00324E7F"/>
    <w:rsid w:val="00327634"/>
    <w:rsid w:val="003350D2"/>
    <w:rsid w:val="003577E6"/>
    <w:rsid w:val="0036124A"/>
    <w:rsid w:val="0036405D"/>
    <w:rsid w:val="00372566"/>
    <w:rsid w:val="00397DD4"/>
    <w:rsid w:val="003A0AA6"/>
    <w:rsid w:val="003A3314"/>
    <w:rsid w:val="003A3C0F"/>
    <w:rsid w:val="003B3822"/>
    <w:rsid w:val="003D46BD"/>
    <w:rsid w:val="003D50FB"/>
    <w:rsid w:val="003F6269"/>
    <w:rsid w:val="00407389"/>
    <w:rsid w:val="00414AAC"/>
    <w:rsid w:val="00420861"/>
    <w:rsid w:val="00463605"/>
    <w:rsid w:val="0046485C"/>
    <w:rsid w:val="00486CAA"/>
    <w:rsid w:val="004969C1"/>
    <w:rsid w:val="004A3431"/>
    <w:rsid w:val="004B104B"/>
    <w:rsid w:val="004D0ACD"/>
    <w:rsid w:val="004D24AD"/>
    <w:rsid w:val="004F09F9"/>
    <w:rsid w:val="004F54D8"/>
    <w:rsid w:val="004F6CCC"/>
    <w:rsid w:val="00504CDC"/>
    <w:rsid w:val="00534B56"/>
    <w:rsid w:val="00540C69"/>
    <w:rsid w:val="005961F0"/>
    <w:rsid w:val="005A0C95"/>
    <w:rsid w:val="005D529F"/>
    <w:rsid w:val="00600934"/>
    <w:rsid w:val="00602BE0"/>
    <w:rsid w:val="0060576F"/>
    <w:rsid w:val="00613F5C"/>
    <w:rsid w:val="00617BF3"/>
    <w:rsid w:val="00621F63"/>
    <w:rsid w:val="00623EE7"/>
    <w:rsid w:val="00630CAD"/>
    <w:rsid w:val="00655F09"/>
    <w:rsid w:val="00671D98"/>
    <w:rsid w:val="006772F1"/>
    <w:rsid w:val="00677E5A"/>
    <w:rsid w:val="00690B24"/>
    <w:rsid w:val="006C6750"/>
    <w:rsid w:val="006C7628"/>
    <w:rsid w:val="006D5706"/>
    <w:rsid w:val="006E1B1A"/>
    <w:rsid w:val="006E34EC"/>
    <w:rsid w:val="006E58F3"/>
    <w:rsid w:val="006F6194"/>
    <w:rsid w:val="006F7222"/>
    <w:rsid w:val="006F7FD8"/>
    <w:rsid w:val="007275ED"/>
    <w:rsid w:val="00734FC8"/>
    <w:rsid w:val="007418A1"/>
    <w:rsid w:val="00741AD5"/>
    <w:rsid w:val="00777DCA"/>
    <w:rsid w:val="00787373"/>
    <w:rsid w:val="00787EE5"/>
    <w:rsid w:val="007A4C88"/>
    <w:rsid w:val="007C0A8C"/>
    <w:rsid w:val="007C498C"/>
    <w:rsid w:val="007D3323"/>
    <w:rsid w:val="007D7849"/>
    <w:rsid w:val="007E7D61"/>
    <w:rsid w:val="007F7650"/>
    <w:rsid w:val="00801EF3"/>
    <w:rsid w:val="00817247"/>
    <w:rsid w:val="0082107C"/>
    <w:rsid w:val="0082233A"/>
    <w:rsid w:val="0082492E"/>
    <w:rsid w:val="0082575E"/>
    <w:rsid w:val="00865742"/>
    <w:rsid w:val="00866A13"/>
    <w:rsid w:val="0086754A"/>
    <w:rsid w:val="00875714"/>
    <w:rsid w:val="00890C5D"/>
    <w:rsid w:val="00891407"/>
    <w:rsid w:val="008963E1"/>
    <w:rsid w:val="008A18CB"/>
    <w:rsid w:val="008C703C"/>
    <w:rsid w:val="008E411B"/>
    <w:rsid w:val="008F18E5"/>
    <w:rsid w:val="00901F1F"/>
    <w:rsid w:val="00910EBC"/>
    <w:rsid w:val="009159CA"/>
    <w:rsid w:val="00934355"/>
    <w:rsid w:val="00950322"/>
    <w:rsid w:val="00955FBB"/>
    <w:rsid w:val="009639C7"/>
    <w:rsid w:val="009812E1"/>
    <w:rsid w:val="00986090"/>
    <w:rsid w:val="009915E1"/>
    <w:rsid w:val="0099310B"/>
    <w:rsid w:val="009A0722"/>
    <w:rsid w:val="009A4BE1"/>
    <w:rsid w:val="009B238C"/>
    <w:rsid w:val="009B615C"/>
    <w:rsid w:val="009C0141"/>
    <w:rsid w:val="009C6FE1"/>
    <w:rsid w:val="009D47BC"/>
    <w:rsid w:val="009F05F2"/>
    <w:rsid w:val="009F4D3E"/>
    <w:rsid w:val="00A2011F"/>
    <w:rsid w:val="00A2485F"/>
    <w:rsid w:val="00A25F6E"/>
    <w:rsid w:val="00A33ACC"/>
    <w:rsid w:val="00A33E8D"/>
    <w:rsid w:val="00A46528"/>
    <w:rsid w:val="00A61721"/>
    <w:rsid w:val="00A84EDB"/>
    <w:rsid w:val="00A85751"/>
    <w:rsid w:val="00A92AC8"/>
    <w:rsid w:val="00A93C89"/>
    <w:rsid w:val="00A97C3C"/>
    <w:rsid w:val="00AB001A"/>
    <w:rsid w:val="00AB7982"/>
    <w:rsid w:val="00AD1754"/>
    <w:rsid w:val="00AD3DED"/>
    <w:rsid w:val="00AE35A4"/>
    <w:rsid w:val="00AF5D0F"/>
    <w:rsid w:val="00B076C5"/>
    <w:rsid w:val="00B76E08"/>
    <w:rsid w:val="00B81A72"/>
    <w:rsid w:val="00B90086"/>
    <w:rsid w:val="00B94BCA"/>
    <w:rsid w:val="00BA42B3"/>
    <w:rsid w:val="00BA603A"/>
    <w:rsid w:val="00BA6F93"/>
    <w:rsid w:val="00BA764D"/>
    <w:rsid w:val="00BB48A1"/>
    <w:rsid w:val="00BE19D2"/>
    <w:rsid w:val="00C35BDD"/>
    <w:rsid w:val="00C37028"/>
    <w:rsid w:val="00C52D15"/>
    <w:rsid w:val="00C55266"/>
    <w:rsid w:val="00C558EF"/>
    <w:rsid w:val="00C70C62"/>
    <w:rsid w:val="00C75FB4"/>
    <w:rsid w:val="00C84C01"/>
    <w:rsid w:val="00CA34E9"/>
    <w:rsid w:val="00CA490E"/>
    <w:rsid w:val="00CA7B6B"/>
    <w:rsid w:val="00CC0399"/>
    <w:rsid w:val="00CC7B72"/>
    <w:rsid w:val="00CD0595"/>
    <w:rsid w:val="00CE2FFD"/>
    <w:rsid w:val="00CE4251"/>
    <w:rsid w:val="00CE4D3A"/>
    <w:rsid w:val="00CF6F80"/>
    <w:rsid w:val="00D03759"/>
    <w:rsid w:val="00D15241"/>
    <w:rsid w:val="00D20CF8"/>
    <w:rsid w:val="00D26868"/>
    <w:rsid w:val="00D5241C"/>
    <w:rsid w:val="00D533DF"/>
    <w:rsid w:val="00D66152"/>
    <w:rsid w:val="00D74C03"/>
    <w:rsid w:val="00D75F7E"/>
    <w:rsid w:val="00D8001B"/>
    <w:rsid w:val="00D8677B"/>
    <w:rsid w:val="00D904CF"/>
    <w:rsid w:val="00D96DD3"/>
    <w:rsid w:val="00DA67C8"/>
    <w:rsid w:val="00DB6D04"/>
    <w:rsid w:val="00DC5D5E"/>
    <w:rsid w:val="00DD0104"/>
    <w:rsid w:val="00DD25B3"/>
    <w:rsid w:val="00DE047F"/>
    <w:rsid w:val="00DE0736"/>
    <w:rsid w:val="00DE3EB7"/>
    <w:rsid w:val="00E011F8"/>
    <w:rsid w:val="00E24D82"/>
    <w:rsid w:val="00E402FF"/>
    <w:rsid w:val="00E46EA0"/>
    <w:rsid w:val="00E510DD"/>
    <w:rsid w:val="00E876CA"/>
    <w:rsid w:val="00EA0BF6"/>
    <w:rsid w:val="00EC3CBD"/>
    <w:rsid w:val="00EC4BE7"/>
    <w:rsid w:val="00ED18BF"/>
    <w:rsid w:val="00ED20E6"/>
    <w:rsid w:val="00EF3615"/>
    <w:rsid w:val="00EF4DDC"/>
    <w:rsid w:val="00EF587A"/>
    <w:rsid w:val="00F03550"/>
    <w:rsid w:val="00F34370"/>
    <w:rsid w:val="00F3659E"/>
    <w:rsid w:val="00F56176"/>
    <w:rsid w:val="00F62C9F"/>
    <w:rsid w:val="00F7787E"/>
    <w:rsid w:val="00F803B2"/>
    <w:rsid w:val="00F9040E"/>
    <w:rsid w:val="00FB3F19"/>
    <w:rsid w:val="00FC264F"/>
    <w:rsid w:val="00FC4FCC"/>
    <w:rsid w:val="00FD38EA"/>
    <w:rsid w:val="00FD3F18"/>
    <w:rsid w:val="00FD4BB2"/>
    <w:rsid w:val="00FD79DD"/>
    <w:rsid w:val="00FD7A96"/>
    <w:rsid w:val="00FF19A9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4:docId w14:val="0F951A5A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2686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8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table" w:customStyle="1" w:styleId="TableNormal">
    <w:name w:val="Table Normal"/>
    <w:uiPriority w:val="2"/>
    <w:semiHidden/>
    <w:unhideWhenUsed/>
    <w:qFormat/>
    <w:rsid w:val="00D268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086AFF"/>
    <w:rPr>
      <w:color w:val="605E5C"/>
      <w:shd w:val="clear" w:color="auto" w:fill="E1DFDD"/>
    </w:rPr>
  </w:style>
  <w:style w:type="table" w:customStyle="1" w:styleId="TableGrid">
    <w:name w:val="TableGrid"/>
    <w:rsid w:val="00866A13"/>
    <w:pPr>
      <w:spacing w:after="0" w:line="240" w:lineRule="auto"/>
    </w:pPr>
    <w:rPr>
      <w:rFonts w:eastAsia="Times New Roman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6457FA-982B-4B79-AA5A-F0CC84D90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24</Pages>
  <Words>3987</Words>
  <Characters>21535</Characters>
  <Application>Microsoft Office Word</Application>
  <DocSecurity>0</DocSecurity>
  <Lines>179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2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Jose Augusto Andrade Filho</cp:lastModifiedBy>
  <cp:revision>116</cp:revision>
  <cp:lastPrinted>2019-11-20T23:44:00Z</cp:lastPrinted>
  <dcterms:created xsi:type="dcterms:W3CDTF">2019-11-04T22:49:00Z</dcterms:created>
  <dcterms:modified xsi:type="dcterms:W3CDTF">2019-11-22T19:43:00Z</dcterms:modified>
</cp:coreProperties>
</file>